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73E2C" w14:textId="77777777" w:rsidR="002459D6" w:rsidRDefault="002459D6" w:rsidP="002459D6">
      <w:pPr>
        <w:pStyle w:val="a3"/>
        <w:framePr w:w="0" w:hSpace="0" w:vSpace="0" w:wrap="auto" w:vAnchor="margin" w:hAnchor="text" w:xAlign="left" w:yAlign="inline"/>
      </w:pPr>
      <w:r>
        <w:t>Preparation of Manuscripts for the</w:t>
      </w:r>
    </w:p>
    <w:p w14:paraId="4F38E923" w14:textId="6051C908" w:rsidR="002459D6" w:rsidRPr="009B7920" w:rsidRDefault="00C00AF9" w:rsidP="002459D6">
      <w:pPr>
        <w:pStyle w:val="a3"/>
        <w:framePr w:w="0" w:hSpace="0" w:vSpace="0" w:wrap="auto" w:vAnchor="margin" w:hAnchor="text" w:xAlign="left" w:yAlign="inline"/>
      </w:pPr>
      <w:r>
        <w:t>20</w:t>
      </w:r>
      <w:r w:rsidR="00741680">
        <w:t>2</w:t>
      </w:r>
      <w:r w:rsidR="00E03365">
        <w:t>1</w:t>
      </w:r>
      <w:r w:rsidR="002459D6" w:rsidRPr="009B7920">
        <w:t xml:space="preserve"> IEEE </w:t>
      </w:r>
      <w:r w:rsidR="00401D4E" w:rsidRPr="00401D4E">
        <w:t xml:space="preserve">Nuclear Science Symposium </w:t>
      </w:r>
      <w:r w:rsidR="00401D4E" w:rsidRPr="00401D4E">
        <w:br/>
        <w:t>and Medical Imaging Conference</w:t>
      </w:r>
      <w:r w:rsidR="00C67BAB">
        <w:t xml:space="preserve"> and 28</w:t>
      </w:r>
      <w:r w:rsidR="00C67BAB" w:rsidRPr="00C67BAB">
        <w:rPr>
          <w:vertAlign w:val="superscript"/>
        </w:rPr>
        <w:t>th</w:t>
      </w:r>
      <w:r w:rsidR="00C67BAB">
        <w:t xml:space="preserve"> International Symposium on Room-Temperature Semiconductor Detectors</w:t>
      </w:r>
    </w:p>
    <w:p w14:paraId="5554C4AC" w14:textId="77777777" w:rsidR="002459D6" w:rsidRPr="002459D6" w:rsidRDefault="002459D6" w:rsidP="002459D6">
      <w:pPr>
        <w:pStyle w:val="Authors"/>
      </w:pPr>
      <w:r>
        <w:t xml:space="preserve">First A. Author, Second B. Author, Jr., and Third C. Author, </w:t>
      </w:r>
      <w:r w:rsidRPr="003B7592">
        <w:rPr>
          <w:rStyle w:val="MemberType"/>
        </w:rPr>
        <w:t>Member, IEEE</w:t>
      </w:r>
    </w:p>
    <w:p w14:paraId="3009D5F9" w14:textId="77777777" w:rsidR="003A28E4" w:rsidRDefault="003A28E4">
      <w:pPr>
        <w:sectPr w:rsidR="003A28E4" w:rsidSect="008E7260">
          <w:headerReference w:type="default" r:id="rId8"/>
          <w:footerReference w:type="default" r:id="rId9"/>
          <w:footerReference w:type="first" r:id="rId10"/>
          <w:type w:val="continuous"/>
          <w:pgSz w:w="12240" w:h="15840" w:code="1"/>
          <w:pgMar w:top="1080" w:right="936" w:bottom="1080" w:left="936" w:header="432" w:footer="432" w:gutter="0"/>
          <w:cols w:space="288"/>
          <w:titlePg/>
          <w:docGrid w:linePitch="272"/>
        </w:sectPr>
      </w:pPr>
    </w:p>
    <w:p w14:paraId="046282FC" w14:textId="5967F5F1" w:rsidR="003A28E4" w:rsidRDefault="003A28E4">
      <w:pPr>
        <w:pStyle w:val="Abstract"/>
      </w:pPr>
      <w:r>
        <w:footnoteReference w:customMarkFollows="1" w:id="1"/>
        <w:sym w:font="Symbol" w:char="F020"/>
      </w:r>
      <w:r>
        <w:rPr>
          <w:i/>
          <w:iCs/>
        </w:rPr>
        <w:t>Abstract</w:t>
      </w:r>
      <w:r w:rsidR="008A3799">
        <w:rPr>
          <w:i/>
          <w:iCs/>
        </w:rPr>
        <w:t>–</w:t>
      </w:r>
      <w:r w:rsidRPr="004B1CF1">
        <w:t xml:space="preserve">These instructions provide guidelines for preparing manuscripts </w:t>
      </w:r>
      <w:r w:rsidR="002F1508" w:rsidRPr="004B1CF1">
        <w:t xml:space="preserve">for submission </w:t>
      </w:r>
      <w:r w:rsidR="00DA5750" w:rsidRPr="004B1CF1">
        <w:t xml:space="preserve">to the </w:t>
      </w:r>
      <w:r w:rsidR="002F1508" w:rsidRPr="004B1CF1">
        <w:t xml:space="preserve">Conference Record (CR) of the </w:t>
      </w:r>
      <w:r w:rsidR="00741680">
        <w:t>202</w:t>
      </w:r>
      <w:r w:rsidR="00E03365">
        <w:t>1</w:t>
      </w:r>
      <w:r w:rsidR="00B610FD" w:rsidRPr="004B1CF1">
        <w:t xml:space="preserve"> IEEE </w:t>
      </w:r>
      <w:r w:rsidR="00401D4E" w:rsidRPr="00401D4E">
        <w:t>Nuclear Science Symposium and Medical Imaging Conferenc</w:t>
      </w:r>
      <w:r w:rsidR="00401D4E">
        <w:t>e</w:t>
      </w:r>
      <w:r w:rsidR="00C67BAB">
        <w:t xml:space="preserve"> and 28</w:t>
      </w:r>
      <w:r w:rsidR="00C67BAB" w:rsidRPr="00C67BAB">
        <w:rPr>
          <w:vertAlign w:val="superscript"/>
        </w:rPr>
        <w:t>th</w:t>
      </w:r>
      <w:r w:rsidR="00C67BAB">
        <w:t xml:space="preserve"> International Symposium on Room-Temperature Semiconductor Detectors</w:t>
      </w:r>
      <w:r w:rsidRPr="004B1CF1">
        <w:t>. If y</w:t>
      </w:r>
      <w:r w:rsidR="00B716ED" w:rsidRPr="004B1CF1">
        <w:t xml:space="preserve">ou are using Microsoft Word </w:t>
      </w:r>
      <w:r w:rsidRPr="004B1CF1">
        <w:t xml:space="preserve">to prepare your manuscript, you should use this document as a template. Define all symbols used in the abstract. Do not cite references in the abstract. </w:t>
      </w:r>
      <w:r w:rsidR="00137434" w:rsidRPr="004B1CF1">
        <w:t>Do not delete the blank line immediately above the abstract; it sets the footnote at the bottom of this column.</w:t>
      </w:r>
    </w:p>
    <w:p w14:paraId="5247A2A3" w14:textId="77777777" w:rsidR="003A28E4" w:rsidRDefault="003A28E4">
      <w:pPr>
        <w:pStyle w:val="1"/>
        <w:rPr>
          <w:sz w:val="16"/>
        </w:rPr>
      </w:pPr>
      <w:r>
        <w:t>I</w:t>
      </w:r>
      <w:r>
        <w:rPr>
          <w:sz w:val="16"/>
        </w:rPr>
        <w:t>NTRODUCTION</w:t>
      </w:r>
    </w:p>
    <w:p w14:paraId="21371DAF" w14:textId="77777777" w:rsidR="003A28E4" w:rsidRDefault="003A28E4" w:rsidP="00A76F52">
      <w:pPr>
        <w:pStyle w:val="Text"/>
        <w:keepNext/>
        <w:framePr w:dropCap="drop" w:lines="2" w:h="390" w:hRule="exact" w:wrap="auto" w:vAnchor="text" w:hAnchor="page" w:x="912" w:y="45"/>
        <w:spacing w:line="390" w:lineRule="exact"/>
        <w:ind w:firstLine="0"/>
        <w:rPr>
          <w:smallCaps/>
          <w:position w:val="-3"/>
          <w:sz w:val="46"/>
        </w:rPr>
      </w:pPr>
      <w:r>
        <w:rPr>
          <w:position w:val="-3"/>
          <w:sz w:val="46"/>
        </w:rPr>
        <w:t>T</w:t>
      </w:r>
    </w:p>
    <w:p w14:paraId="5A7A8D93" w14:textId="609B5FFB" w:rsidR="00401D4E" w:rsidRDefault="003A28E4" w:rsidP="00401D4E">
      <w:pPr>
        <w:pStyle w:val="af"/>
        <w:ind w:firstLine="0"/>
        <w:rPr>
          <w:b/>
        </w:rPr>
      </w:pPr>
      <w:r>
        <w:rPr>
          <w:smallCaps/>
        </w:rPr>
        <w:t>his</w:t>
      </w:r>
      <w:r>
        <w:t xml:space="preserve"> document is a template for Microsoft </w:t>
      </w:r>
      <w:r w:rsidRPr="00A3365D">
        <w:t>Word</w:t>
      </w:r>
      <w:r>
        <w:t xml:space="preserve">. </w:t>
      </w:r>
      <w:r w:rsidR="00DA5750">
        <w:t>It</w:t>
      </w:r>
      <w:r>
        <w:t xml:space="preserve"> provides instructions for authors that will be presenting a paper at the </w:t>
      </w:r>
      <w:r w:rsidR="00741680">
        <w:t>202</w:t>
      </w:r>
      <w:r w:rsidR="00E03365">
        <w:t>1</w:t>
      </w:r>
      <w:r w:rsidRPr="00B610FD">
        <w:t xml:space="preserve"> IEEE </w:t>
      </w:r>
      <w:r w:rsidR="00401D4E" w:rsidRPr="00401D4E">
        <w:t>Nuclear Science Symposium and Medical Imaging Conference (NSS-MIC)</w:t>
      </w:r>
      <w:r w:rsidR="00C6115C">
        <w:t xml:space="preserve"> and 28</w:t>
      </w:r>
      <w:r w:rsidR="00C6115C" w:rsidRPr="00C6115C">
        <w:rPr>
          <w:vertAlign w:val="superscript"/>
        </w:rPr>
        <w:t>th</w:t>
      </w:r>
      <w:r w:rsidR="00C6115C">
        <w:t xml:space="preserve"> International Symposium on Room-Temperature Semiconductor Detectors</w:t>
      </w:r>
      <w:r w:rsidR="00845708">
        <w:t xml:space="preserve"> (RTSD</w:t>
      </w:r>
      <w:proofErr w:type="gramStart"/>
      <w:r w:rsidR="00845708">
        <w:t>)</w:t>
      </w:r>
      <w:r w:rsidR="00401D4E" w:rsidRPr="00401D4E">
        <w:t xml:space="preserve">, </w:t>
      </w:r>
      <w:r>
        <w:t>and</w:t>
      </w:r>
      <w:proofErr w:type="gramEnd"/>
      <w:r>
        <w:t xml:space="preserve"> should be used in preparing and submitting manuscripts</w:t>
      </w:r>
      <w:r w:rsidR="009746BB">
        <w:t xml:space="preserve"> to the </w:t>
      </w:r>
      <w:r>
        <w:rPr>
          <w:i/>
        </w:rPr>
        <w:t>Conference Record</w:t>
      </w:r>
      <w:r>
        <w:t xml:space="preserve"> (</w:t>
      </w:r>
      <w:r>
        <w:rPr>
          <w:i/>
        </w:rPr>
        <w:t>CR</w:t>
      </w:r>
      <w:r>
        <w:t>)</w:t>
      </w:r>
      <w:r w:rsidR="009746BB">
        <w:t>.</w:t>
      </w:r>
      <w:r>
        <w:t xml:space="preserve"> </w:t>
      </w:r>
      <w:r w:rsidR="00045BF2">
        <w:t xml:space="preserve">The </w:t>
      </w:r>
      <w:r w:rsidR="00045BF2">
        <w:rPr>
          <w:i/>
        </w:rPr>
        <w:t>Conference Record</w:t>
      </w:r>
      <w:r w:rsidR="00045BF2">
        <w:t xml:space="preserve"> is a non-refereed publication that is </w:t>
      </w:r>
      <w:r w:rsidR="00F64362">
        <w:t xml:space="preserve">made available </w:t>
      </w:r>
      <w:r w:rsidR="00045BF2">
        <w:t xml:space="preserve">to </w:t>
      </w:r>
      <w:r w:rsidR="009B6E6E">
        <w:t xml:space="preserve">all </w:t>
      </w:r>
      <w:r w:rsidR="00045BF2">
        <w:t>conference attendees</w:t>
      </w:r>
      <w:r w:rsidR="008227F7">
        <w:t xml:space="preserve"> after the conference</w:t>
      </w:r>
      <w:r w:rsidR="00F64362">
        <w:t xml:space="preserve"> for download</w:t>
      </w:r>
      <w:r w:rsidR="00045BF2">
        <w:t>.</w:t>
      </w:r>
      <w:r w:rsidR="004E4142">
        <w:t xml:space="preserve"> </w:t>
      </w:r>
      <w:r w:rsidR="00045BF2">
        <w:t xml:space="preserve">A detailed description of the </w:t>
      </w:r>
      <w:r w:rsidR="00045BF2" w:rsidRPr="00045BF2">
        <w:rPr>
          <w:i/>
        </w:rPr>
        <w:t>CR</w:t>
      </w:r>
      <w:r>
        <w:t xml:space="preserve"> submission proce</w:t>
      </w:r>
      <w:r w:rsidR="008227F7">
        <w:t>dure</w:t>
      </w:r>
      <w:r>
        <w:t xml:space="preserve"> is provided in </w:t>
      </w:r>
      <w:r w:rsidR="002445D1">
        <w:t>s</w:t>
      </w:r>
      <w:r>
        <w:t xml:space="preserve">ection II below. </w:t>
      </w:r>
      <w:r w:rsidR="00A13E32">
        <w:rPr>
          <w:b/>
        </w:rPr>
        <w:t xml:space="preserve">The </w:t>
      </w:r>
      <w:r w:rsidR="009A68FE">
        <w:rPr>
          <w:b/>
        </w:rPr>
        <w:t>deadline for</w:t>
      </w:r>
      <w:r w:rsidR="00A13E32">
        <w:rPr>
          <w:b/>
        </w:rPr>
        <w:t xml:space="preserve"> the s</w:t>
      </w:r>
      <w:r w:rsidRPr="00E76108">
        <w:rPr>
          <w:b/>
        </w:rPr>
        <w:t xml:space="preserve">ubmission of a manuscript to the </w:t>
      </w:r>
      <w:r w:rsidRPr="00E76108">
        <w:rPr>
          <w:b/>
          <w:i/>
        </w:rPr>
        <w:t>CR</w:t>
      </w:r>
      <w:r w:rsidRPr="00E76108">
        <w:rPr>
          <w:b/>
        </w:rPr>
        <w:t xml:space="preserve"> </w:t>
      </w:r>
      <w:r w:rsidR="00401D4E" w:rsidRPr="00401D4E">
        <w:rPr>
          <w:b/>
        </w:rPr>
        <w:t xml:space="preserve">is </w:t>
      </w:r>
      <w:r w:rsidR="00E03365">
        <w:rPr>
          <w:b/>
        </w:rPr>
        <w:t>1</w:t>
      </w:r>
      <w:r w:rsidR="00302739">
        <w:rPr>
          <w:b/>
        </w:rPr>
        <w:t xml:space="preserve"> </w:t>
      </w:r>
      <w:r w:rsidR="00C6115C">
        <w:rPr>
          <w:b/>
        </w:rPr>
        <w:t>Dece</w:t>
      </w:r>
      <w:r w:rsidR="00E03365">
        <w:rPr>
          <w:b/>
        </w:rPr>
        <w:t>mber</w:t>
      </w:r>
      <w:r w:rsidR="00401D4E" w:rsidRPr="00401D4E">
        <w:rPr>
          <w:b/>
        </w:rPr>
        <w:t xml:space="preserve"> </w:t>
      </w:r>
      <w:r w:rsidR="00741680">
        <w:rPr>
          <w:b/>
        </w:rPr>
        <w:t>202</w:t>
      </w:r>
      <w:r w:rsidR="00E03365">
        <w:rPr>
          <w:b/>
        </w:rPr>
        <w:t>1</w:t>
      </w:r>
      <w:r w:rsidR="00401D4E" w:rsidRPr="00401D4E">
        <w:rPr>
          <w:b/>
        </w:rPr>
        <w:t>.</w:t>
      </w:r>
    </w:p>
    <w:p w14:paraId="2A9639CA" w14:textId="7F816E25" w:rsidR="00A94288" w:rsidRPr="00114F49" w:rsidRDefault="008227F7" w:rsidP="00401D4E">
      <w:pPr>
        <w:pStyle w:val="af"/>
        <w:ind w:firstLine="0"/>
      </w:pPr>
      <w:r>
        <w:t>A</w:t>
      </w:r>
      <w:r w:rsidR="00045BF2">
        <w:t>ddition</w:t>
      </w:r>
      <w:r>
        <w:t>ally</w:t>
      </w:r>
      <w:r w:rsidR="00045BF2" w:rsidRPr="004E4142">
        <w:rPr>
          <w:rStyle w:val="TextChar"/>
        </w:rPr>
        <w:t>,</w:t>
      </w:r>
      <w:r w:rsidR="00045BF2">
        <w:t xml:space="preserve"> you may </w:t>
      </w:r>
      <w:r w:rsidR="00CD68D6">
        <w:t xml:space="preserve">choose to </w:t>
      </w:r>
      <w:r w:rsidR="00045BF2">
        <w:t xml:space="preserve">submit </w:t>
      </w:r>
      <w:r w:rsidR="00976584">
        <w:t>a</w:t>
      </w:r>
      <w:r w:rsidR="00045BF2">
        <w:t xml:space="preserve"> manuscript to the</w:t>
      </w:r>
      <w:r w:rsidR="00976584">
        <w:t xml:space="preserve"> relevant IEEE journal:</w:t>
      </w:r>
      <w:r w:rsidR="00045BF2">
        <w:t xml:space="preserve"> </w:t>
      </w:r>
      <w:r w:rsidR="004E4142" w:rsidRPr="004E4142">
        <w:rPr>
          <w:i/>
        </w:rPr>
        <w:t xml:space="preserve">IEEE </w:t>
      </w:r>
      <w:r w:rsidR="00045BF2" w:rsidRPr="004E4142">
        <w:rPr>
          <w:i/>
        </w:rPr>
        <w:t xml:space="preserve">Transactions on Nuclear Science </w:t>
      </w:r>
      <w:r w:rsidR="00045BF2" w:rsidRPr="004E4142">
        <w:t>(</w:t>
      </w:r>
      <w:r w:rsidR="00045BF2" w:rsidRPr="004E4142">
        <w:rPr>
          <w:i/>
        </w:rPr>
        <w:t>TNS</w:t>
      </w:r>
      <w:r w:rsidR="00045BF2" w:rsidRPr="004E4142">
        <w:t>)</w:t>
      </w:r>
      <w:r w:rsidR="00045BF2">
        <w:t>,</w:t>
      </w:r>
      <w:r w:rsidR="003C19FE">
        <w:t xml:space="preserve"> or</w:t>
      </w:r>
      <w:r w:rsidR="00F94311">
        <w:t xml:space="preserve"> </w:t>
      </w:r>
      <w:r w:rsidR="00F94311" w:rsidRPr="00F94311">
        <w:rPr>
          <w:i/>
        </w:rPr>
        <w:t>IEEE Transactions on Radiation and Plasma Medical Sciences (TRPMS)</w:t>
      </w:r>
      <w:r w:rsidR="00F94311">
        <w:t xml:space="preserve"> or </w:t>
      </w:r>
      <w:r w:rsidR="00F94311" w:rsidRPr="00F94311">
        <w:rPr>
          <w:i/>
        </w:rPr>
        <w:t>IEEE Transactions on Medical Imaging (TMI)</w:t>
      </w:r>
      <w:r w:rsidR="00045BF2">
        <w:t xml:space="preserve"> if it represents significant original contributions in the fields associated with the </w:t>
      </w:r>
      <w:r w:rsidR="00C77066">
        <w:t>conference</w:t>
      </w:r>
      <w:r w:rsidR="00045BF2">
        <w:t xml:space="preserve"> (i.e., progress reports and preliminary findings are not appropriate).  T</w:t>
      </w:r>
      <w:r w:rsidR="003A28E4">
        <w:t>he</w:t>
      </w:r>
      <w:r w:rsidR="00F94311">
        <w:t>se</w:t>
      </w:r>
      <w:r w:rsidR="003A28E4">
        <w:t xml:space="preserve"> refereed publication</w:t>
      </w:r>
      <w:r w:rsidR="00F94311">
        <w:t>s are</w:t>
      </w:r>
      <w:r w:rsidR="004E4142">
        <w:t xml:space="preserve"> published throughout the year</w:t>
      </w:r>
      <w:r w:rsidR="00401D4E">
        <w:t xml:space="preserve">. </w:t>
      </w:r>
      <w:r w:rsidR="00F94311">
        <w:t xml:space="preserve">For instructions on </w:t>
      </w:r>
      <w:r w:rsidR="004E4142">
        <w:t>manuscript submissions</w:t>
      </w:r>
      <w:r w:rsidR="00F94311">
        <w:t xml:space="preserve"> to these journals</w:t>
      </w:r>
      <w:r w:rsidR="004E4142">
        <w:t xml:space="preserve">, please visit </w:t>
      </w:r>
      <w:r w:rsidR="004E4142" w:rsidRPr="00845708">
        <w:t>IEEE's on-line peer review system Manuscript Central</w:t>
      </w:r>
      <w:r w:rsidR="004E4142" w:rsidRPr="00845708">
        <w:sym w:font="Symbol" w:char="F0E4"/>
      </w:r>
      <w:r w:rsidR="004E4142" w:rsidRPr="00845708">
        <w:t xml:space="preserve">  </w:t>
      </w:r>
      <w:r w:rsidR="00CD68D6" w:rsidRPr="00845708">
        <w:t xml:space="preserve">either </w:t>
      </w:r>
      <w:r w:rsidR="00712577" w:rsidRPr="00845708">
        <w:rPr>
          <w:lang w:val="en-CA"/>
        </w:rPr>
        <w:t>http://mc.manuscriptcentral.com/tns-ieee</w:t>
      </w:r>
      <w:r w:rsidR="00F94311" w:rsidRPr="00845708">
        <w:rPr>
          <w:rStyle w:val="ab"/>
          <w:lang w:val="en-CA"/>
        </w:rPr>
        <w:t xml:space="preserve"> or </w:t>
      </w:r>
      <w:r w:rsidR="00F94311" w:rsidRPr="00845708">
        <w:rPr>
          <w:lang w:val="en-CA"/>
        </w:rPr>
        <w:t>http://mc.manuscriptcentral.com/trp</w:t>
      </w:r>
      <w:r w:rsidR="00722B1A" w:rsidRPr="00845708">
        <w:rPr>
          <w:lang w:val="en-CA"/>
        </w:rPr>
        <w:t>ms</w:t>
      </w:r>
      <w:r w:rsidR="00F94311" w:rsidRPr="00845708">
        <w:rPr>
          <w:rStyle w:val="ab"/>
          <w:lang w:val="en-CA"/>
        </w:rPr>
        <w:t xml:space="preserve"> or </w:t>
      </w:r>
      <w:r w:rsidR="00F94311" w:rsidRPr="00845708">
        <w:rPr>
          <w:lang w:val="en-CA"/>
        </w:rPr>
        <w:t>http://mc.manuscriptcentral.com/tmi-ieee</w:t>
      </w:r>
      <w:r w:rsidR="003C19FE" w:rsidRPr="00845708">
        <w:t xml:space="preserve"> </w:t>
      </w:r>
      <w:r w:rsidR="003C19FE">
        <w:t>and look for the Resources links underneath the Log In section.</w:t>
      </w:r>
      <w:r w:rsidR="00F2118D">
        <w:t xml:space="preserve"> </w:t>
      </w:r>
      <w:r w:rsidR="00F2118D" w:rsidRPr="002933E8">
        <w:rPr>
          <w:b/>
        </w:rPr>
        <w:t>Please note that submission to</w:t>
      </w:r>
      <w:r w:rsidR="003C19FE">
        <w:rPr>
          <w:b/>
        </w:rPr>
        <w:t xml:space="preserve"> these journals </w:t>
      </w:r>
      <w:r w:rsidR="00F2118D" w:rsidRPr="002933E8">
        <w:rPr>
          <w:b/>
        </w:rPr>
        <w:t xml:space="preserve">is a separate process from that of the </w:t>
      </w:r>
      <w:r w:rsidR="00F2118D" w:rsidRPr="002933E8">
        <w:rPr>
          <w:b/>
          <w:i/>
        </w:rPr>
        <w:t>Conference Record</w:t>
      </w:r>
      <w:r w:rsidR="0007516B">
        <w:rPr>
          <w:b/>
          <w:i/>
        </w:rPr>
        <w:t xml:space="preserve">, and that the same material cannot be published in both the Conference Record and </w:t>
      </w:r>
      <w:r w:rsidR="003C19FE">
        <w:rPr>
          <w:b/>
          <w:i/>
        </w:rPr>
        <w:t>any IEEE journal</w:t>
      </w:r>
      <w:r w:rsidR="00F2118D" w:rsidRPr="002933E8">
        <w:rPr>
          <w:b/>
        </w:rPr>
        <w:t>.</w:t>
      </w:r>
      <w:r w:rsidR="00976584">
        <w:rPr>
          <w:b/>
        </w:rPr>
        <w:t xml:space="preserve">  </w:t>
      </w:r>
      <w:r w:rsidR="00976584">
        <w:t xml:space="preserve">Further information about IEEE’s intellectual </w:t>
      </w:r>
      <w:r w:rsidR="00976584" w:rsidRPr="00114F49">
        <w:t>property</w:t>
      </w:r>
      <w:r w:rsidR="001F0E51" w:rsidRPr="00114F49">
        <w:t xml:space="preserve"> rights is available at </w:t>
      </w:r>
      <w:hyperlink r:id="rId11" w:history="1">
        <w:r w:rsidR="001F0E51" w:rsidRPr="00845708">
          <w:rPr>
            <w:rStyle w:val="ab"/>
          </w:rPr>
          <w:t>http://www.ieee.org/publications_standards/publications/rights/index.html</w:t>
        </w:r>
      </w:hyperlink>
      <w:r w:rsidR="008D5AA4" w:rsidRPr="00845708">
        <w:rPr>
          <w:rStyle w:val="ab"/>
        </w:rPr>
        <w:t xml:space="preserve"> and on the conference web site </w:t>
      </w:r>
      <w:r w:rsidR="008D5AA4" w:rsidRPr="00845708">
        <w:t>(</w:t>
      </w:r>
      <w:r w:rsidR="00E104F2" w:rsidRPr="00845708">
        <w:t>http</w:t>
      </w:r>
      <w:r w:rsidR="00DA6CD0" w:rsidRPr="00845708">
        <w:t>s</w:t>
      </w:r>
      <w:r w:rsidR="00E104F2" w:rsidRPr="00845708">
        <w:t>://www.nssmic.org/</w:t>
      </w:r>
      <w:r w:rsidR="00741680" w:rsidRPr="00845708">
        <w:t>202</w:t>
      </w:r>
      <w:r w:rsidR="00274BF0" w:rsidRPr="00845708">
        <w:t>1</w:t>
      </w:r>
      <w:r w:rsidR="00E104F2" w:rsidRPr="00845708">
        <w:t>/publication</w:t>
      </w:r>
      <w:r w:rsidR="008D5AA4" w:rsidRPr="00845708">
        <w:t>)</w:t>
      </w:r>
      <w:r w:rsidR="001F0E51" w:rsidRPr="00845708">
        <w:t>.</w:t>
      </w:r>
    </w:p>
    <w:p w14:paraId="6033B7BF" w14:textId="77777777" w:rsidR="00E76108" w:rsidRPr="00114F49" w:rsidRDefault="00E76108" w:rsidP="004B1CF1">
      <w:pPr>
        <w:pStyle w:val="1"/>
      </w:pPr>
      <w:r w:rsidRPr="00114F49">
        <w:t>Online Template</w:t>
      </w:r>
    </w:p>
    <w:p w14:paraId="22B76DE7" w14:textId="64D90A2F" w:rsidR="00F044B2" w:rsidRDefault="009C7D1B" w:rsidP="00F044B2">
      <w:pPr>
        <w:pStyle w:val="af"/>
      </w:pPr>
      <w:r w:rsidRPr="00114F49">
        <w:t xml:space="preserve">You can download this </w:t>
      </w:r>
      <w:r w:rsidR="00E76108" w:rsidRPr="00114F49">
        <w:t>template</w:t>
      </w:r>
      <w:r w:rsidR="00A94288" w:rsidRPr="00114F49">
        <w:t>, in both MS Word and PD</w:t>
      </w:r>
      <w:r w:rsidR="00A94288" w:rsidRPr="00845708">
        <w:t>F format</w:t>
      </w:r>
      <w:r w:rsidR="003A28E4" w:rsidRPr="00845708">
        <w:t xml:space="preserve">, </w:t>
      </w:r>
      <w:r w:rsidRPr="00845708">
        <w:t xml:space="preserve">from </w:t>
      </w:r>
      <w:r w:rsidR="00A2502B" w:rsidRPr="00845708">
        <w:t xml:space="preserve">the </w:t>
      </w:r>
      <w:r w:rsidR="00401D4E" w:rsidRPr="00845708">
        <w:t>NSSMIC</w:t>
      </w:r>
      <w:r w:rsidR="00745A23" w:rsidRPr="00845708">
        <w:t>2</w:t>
      </w:r>
      <w:r w:rsidR="00E03365" w:rsidRPr="00845708">
        <w:t>1</w:t>
      </w:r>
      <w:r w:rsidR="00A94288" w:rsidRPr="00845708">
        <w:t xml:space="preserve"> </w:t>
      </w:r>
      <w:r w:rsidR="00A2502B" w:rsidRPr="00845708">
        <w:t>conference web site</w:t>
      </w:r>
      <w:r w:rsidR="003A28E4" w:rsidRPr="00845708">
        <w:t xml:space="preserve"> </w:t>
      </w:r>
      <w:r w:rsidR="00B36ECF" w:rsidRPr="00845708">
        <w:t>(</w:t>
      </w:r>
      <w:r w:rsidR="00E104F2" w:rsidRPr="00845708">
        <w:t>http</w:t>
      </w:r>
      <w:r w:rsidR="00DA6CD0" w:rsidRPr="00845708">
        <w:t>s</w:t>
      </w:r>
      <w:r w:rsidR="00E104F2" w:rsidRPr="00845708">
        <w:t>://www.nssmic.org/</w:t>
      </w:r>
      <w:r w:rsidR="00741680" w:rsidRPr="00845708">
        <w:t>202</w:t>
      </w:r>
      <w:r w:rsidR="00274BF0" w:rsidRPr="00845708">
        <w:t>1</w:t>
      </w:r>
      <w:r w:rsidR="00E104F2" w:rsidRPr="00845708">
        <w:t>/publication</w:t>
      </w:r>
      <w:r w:rsidR="00B36ECF" w:rsidRPr="00845708">
        <w:t>)</w:t>
      </w:r>
      <w:r w:rsidR="00137434" w:rsidRPr="00845708">
        <w:t xml:space="preserve"> </w:t>
      </w:r>
      <w:r w:rsidR="003A28E4" w:rsidRPr="00845708">
        <w:t xml:space="preserve">so </w:t>
      </w:r>
      <w:r w:rsidR="00041383" w:rsidRPr="00845708">
        <w:t xml:space="preserve">that </w:t>
      </w:r>
      <w:r w:rsidR="003A28E4" w:rsidRPr="00845708">
        <w:t>you can us</w:t>
      </w:r>
      <w:r w:rsidR="00A94288" w:rsidRPr="00845708">
        <w:t>e it to prepare your manuscript</w:t>
      </w:r>
      <w:r w:rsidR="003A28E4" w:rsidRPr="00845708">
        <w:t xml:space="preserve">. </w:t>
      </w:r>
      <w:r w:rsidR="00611473" w:rsidRPr="00845708">
        <w:t xml:space="preserve">A </w:t>
      </w:r>
      <w:r w:rsidR="003A28E4" w:rsidRPr="00845708">
        <w:t xml:space="preserve">LaTeX style </w:t>
      </w:r>
      <w:r w:rsidR="00A94288" w:rsidRPr="00845708">
        <w:t>an</w:t>
      </w:r>
      <w:r w:rsidR="00A94288" w:rsidRPr="001A717C">
        <w:t xml:space="preserve">d sample files </w:t>
      </w:r>
      <w:r w:rsidR="00611473" w:rsidRPr="001A717C">
        <w:t xml:space="preserve">are also available </w:t>
      </w:r>
      <w:r w:rsidR="00A94288" w:rsidRPr="001A717C">
        <w:t>from the same w</w:t>
      </w:r>
      <w:r w:rsidR="00611473" w:rsidRPr="001A717C">
        <w:t>eb page</w:t>
      </w:r>
      <w:r w:rsidR="003A28E4" w:rsidRPr="001A717C">
        <w:t>.</w:t>
      </w:r>
      <w:r w:rsidR="00A94288" w:rsidRPr="001A717C">
        <w:t xml:space="preserve"> </w:t>
      </w:r>
      <w:r w:rsidR="003A28E4" w:rsidRPr="001A717C">
        <w:t xml:space="preserve">For authors using word processors other than LaTeX or Word, Table I gives the font sizes and formats that are used in </w:t>
      </w:r>
      <w:r w:rsidR="00587A89" w:rsidRPr="001A717C">
        <w:t>this document</w:t>
      </w:r>
      <w:r w:rsidR="00611473" w:rsidRPr="001A717C">
        <w:t>. Use “Times New Roman”</w:t>
      </w:r>
      <w:r w:rsidR="00A94288" w:rsidRPr="001A717C">
        <w:t xml:space="preserve"> font or its equivalent on your system.</w:t>
      </w:r>
      <w:r w:rsidR="003A28E4" w:rsidRPr="001A717C">
        <w:t xml:space="preserve"> </w:t>
      </w:r>
      <w:r w:rsidR="00CF6005" w:rsidRPr="001A717C">
        <w:t>The preferred paper size is US Letter (8.5” ×11”). The height of the text is 9.6” (244mm), and width of each column is 3.5” (89mm), with a 0.2” (5mm) separation between columns.  If you must use A4 paper size, please set the top and bottom margins to be 2</w:t>
      </w:r>
      <w:r w:rsidR="00D22A67" w:rsidRPr="001A717C">
        <w:t>7</w:t>
      </w:r>
      <w:r w:rsidR="00CF6005" w:rsidRPr="001A717C">
        <w:t>mm, and left and right margins to 14mm</w:t>
      </w:r>
      <w:r w:rsidR="00D22A67" w:rsidRPr="001A717C">
        <w:t xml:space="preserve"> to maintain the same width and height of the text area.</w:t>
      </w:r>
    </w:p>
    <w:p w14:paraId="2FF7D833" w14:textId="75688C74" w:rsidR="00F044B2" w:rsidRDefault="00F044B2" w:rsidP="00F044B2">
      <w:pPr>
        <w:pStyle w:val="Text"/>
      </w:pPr>
    </w:p>
    <w:p w14:paraId="46E1471C" w14:textId="4B71D882" w:rsidR="00C6115C" w:rsidRDefault="00C6115C" w:rsidP="00F044B2">
      <w:pPr>
        <w:pStyle w:val="Text"/>
      </w:pPr>
    </w:p>
    <w:p w14:paraId="698BDD2C" w14:textId="77777777" w:rsidR="00C6115C" w:rsidRDefault="00C6115C" w:rsidP="00F044B2">
      <w:pPr>
        <w:pStyle w:val="Text"/>
      </w:pPr>
    </w:p>
    <w:p w14:paraId="522DF5B2" w14:textId="77777777" w:rsidR="00F044B2" w:rsidRDefault="00F044B2" w:rsidP="00F044B2">
      <w:pPr>
        <w:pStyle w:val="TableTitle"/>
      </w:pPr>
      <w:r>
        <w:lastRenderedPageBreak/>
        <w:t>Table I. Font sizes and format</w:t>
      </w:r>
    </w:p>
    <w:p w14:paraId="48377DFD" w14:textId="77777777" w:rsidR="00F044B2" w:rsidRDefault="00F044B2" w:rsidP="00F044B2">
      <w:pPr>
        <w:pStyle w:val="TableTitle"/>
        <w:tabs>
          <w:tab w:val="left" w:pos="180"/>
          <w:tab w:val="left" w:pos="1260"/>
          <w:tab w:val="left" w:pos="2070"/>
          <w:tab w:val="left" w:pos="3060"/>
        </w:tabs>
        <w:jc w:val="left"/>
      </w:pPr>
    </w:p>
    <w:p w14:paraId="13E921F6" w14:textId="77777777" w:rsidR="00F044B2" w:rsidRPr="00302739" w:rsidRDefault="00F044B2" w:rsidP="00F044B2">
      <w:pPr>
        <w:pStyle w:val="TableTitle"/>
        <w:pBdr>
          <w:bottom w:val="single" w:sz="4" w:space="1" w:color="auto"/>
        </w:pBdr>
        <w:tabs>
          <w:tab w:val="left" w:pos="180"/>
          <w:tab w:val="left" w:pos="1260"/>
          <w:tab w:val="left" w:pos="2070"/>
          <w:tab w:val="left" w:pos="3060"/>
        </w:tabs>
        <w:spacing w:line="252" w:lineRule="auto"/>
        <w:jc w:val="left"/>
        <w:rPr>
          <w:smallCaps w:val="0"/>
          <w:sz w:val="18"/>
          <w:szCs w:val="18"/>
          <w:lang w:val="fr-FR"/>
        </w:rPr>
      </w:pPr>
      <w:r w:rsidRPr="004B145B">
        <w:rPr>
          <w:smallCaps w:val="0"/>
          <w:szCs w:val="16"/>
        </w:rPr>
        <w:tab/>
      </w:r>
      <w:r w:rsidRPr="00302739">
        <w:rPr>
          <w:smallCaps w:val="0"/>
          <w:sz w:val="18"/>
          <w:szCs w:val="18"/>
          <w:lang w:val="fr-FR"/>
        </w:rPr>
        <w:t>Element</w:t>
      </w:r>
      <w:r w:rsidRPr="00302739">
        <w:rPr>
          <w:smallCaps w:val="0"/>
          <w:sz w:val="18"/>
          <w:szCs w:val="18"/>
          <w:lang w:val="fr-FR"/>
        </w:rPr>
        <w:tab/>
        <w:t>Font Size</w:t>
      </w:r>
      <w:r w:rsidRPr="00302739">
        <w:rPr>
          <w:smallCaps w:val="0"/>
          <w:sz w:val="18"/>
          <w:szCs w:val="18"/>
          <w:lang w:val="fr-FR"/>
        </w:rPr>
        <w:tab/>
        <w:t>Font Type</w:t>
      </w:r>
      <w:r w:rsidRPr="00302739">
        <w:rPr>
          <w:smallCaps w:val="0"/>
          <w:sz w:val="18"/>
          <w:szCs w:val="18"/>
          <w:lang w:val="fr-FR"/>
        </w:rPr>
        <w:tab/>
        <w:t>Spacing</w:t>
      </w:r>
    </w:p>
    <w:p w14:paraId="71C8A60B" w14:textId="77777777" w:rsidR="00F044B2" w:rsidRDefault="00F044B2" w:rsidP="00F044B2">
      <w:pPr>
        <w:pStyle w:val="TableTitle"/>
        <w:tabs>
          <w:tab w:val="left" w:pos="180"/>
          <w:tab w:val="left" w:pos="1260"/>
          <w:tab w:val="left" w:pos="2070"/>
          <w:tab w:val="left" w:pos="3060"/>
        </w:tabs>
        <w:spacing w:line="252" w:lineRule="auto"/>
        <w:jc w:val="left"/>
        <w:rPr>
          <w:smallCaps w:val="0"/>
          <w:sz w:val="18"/>
          <w:szCs w:val="18"/>
        </w:rPr>
      </w:pPr>
      <w:r w:rsidRPr="00302739">
        <w:rPr>
          <w:smallCaps w:val="0"/>
          <w:sz w:val="18"/>
          <w:szCs w:val="18"/>
          <w:lang w:val="fr-FR"/>
        </w:rPr>
        <w:tab/>
      </w:r>
      <w:r>
        <w:rPr>
          <w:smallCaps w:val="0"/>
          <w:sz w:val="18"/>
          <w:szCs w:val="18"/>
        </w:rPr>
        <w:t>Title</w:t>
      </w:r>
      <w:r>
        <w:rPr>
          <w:smallCaps w:val="0"/>
          <w:sz w:val="18"/>
          <w:szCs w:val="18"/>
        </w:rPr>
        <w:tab/>
        <w:t xml:space="preserve">24 </w:t>
      </w:r>
      <w:proofErr w:type="spellStart"/>
      <w:r>
        <w:rPr>
          <w:smallCaps w:val="0"/>
          <w:sz w:val="18"/>
          <w:szCs w:val="18"/>
        </w:rPr>
        <w:t>pt</w:t>
      </w:r>
      <w:proofErr w:type="spellEnd"/>
      <w:r>
        <w:rPr>
          <w:smallCaps w:val="0"/>
          <w:sz w:val="18"/>
          <w:szCs w:val="18"/>
        </w:rPr>
        <w:tab/>
        <w:t>Normal</w:t>
      </w:r>
      <w:r>
        <w:rPr>
          <w:smallCaps w:val="0"/>
          <w:sz w:val="18"/>
          <w:szCs w:val="18"/>
        </w:rPr>
        <w:tab/>
        <w:t>N/A</w:t>
      </w:r>
    </w:p>
    <w:p w14:paraId="3996DF5E" w14:textId="77777777" w:rsidR="00F044B2" w:rsidRDefault="00F044B2" w:rsidP="00F044B2">
      <w:pPr>
        <w:pStyle w:val="TableTitle"/>
        <w:tabs>
          <w:tab w:val="left" w:pos="180"/>
          <w:tab w:val="left" w:pos="1260"/>
          <w:tab w:val="left" w:pos="2070"/>
          <w:tab w:val="left" w:pos="3060"/>
        </w:tabs>
        <w:spacing w:line="252" w:lineRule="auto"/>
        <w:jc w:val="left"/>
        <w:rPr>
          <w:smallCaps w:val="0"/>
          <w:sz w:val="18"/>
          <w:szCs w:val="18"/>
        </w:rPr>
      </w:pPr>
      <w:r>
        <w:rPr>
          <w:smallCaps w:val="0"/>
          <w:sz w:val="18"/>
          <w:szCs w:val="18"/>
        </w:rPr>
        <w:tab/>
        <w:t>Authors</w:t>
      </w:r>
      <w:r>
        <w:rPr>
          <w:smallCaps w:val="0"/>
          <w:sz w:val="18"/>
          <w:szCs w:val="18"/>
        </w:rPr>
        <w:tab/>
        <w:t xml:space="preserve">11 </w:t>
      </w:r>
      <w:proofErr w:type="spellStart"/>
      <w:r>
        <w:rPr>
          <w:smallCaps w:val="0"/>
          <w:sz w:val="18"/>
          <w:szCs w:val="18"/>
        </w:rPr>
        <w:t>pt</w:t>
      </w:r>
      <w:proofErr w:type="spellEnd"/>
      <w:r>
        <w:rPr>
          <w:smallCaps w:val="0"/>
          <w:sz w:val="18"/>
          <w:szCs w:val="18"/>
        </w:rPr>
        <w:tab/>
        <w:t>Normal</w:t>
      </w:r>
      <w:r>
        <w:rPr>
          <w:smallCaps w:val="0"/>
          <w:sz w:val="18"/>
          <w:szCs w:val="18"/>
        </w:rPr>
        <w:tab/>
        <w:t xml:space="preserve">16 </w:t>
      </w:r>
      <w:proofErr w:type="spellStart"/>
      <w:r>
        <w:rPr>
          <w:smallCaps w:val="0"/>
          <w:sz w:val="18"/>
          <w:szCs w:val="18"/>
        </w:rPr>
        <w:t>pt</w:t>
      </w:r>
      <w:proofErr w:type="spellEnd"/>
      <w:r>
        <w:rPr>
          <w:smallCaps w:val="0"/>
          <w:sz w:val="18"/>
          <w:szCs w:val="18"/>
        </w:rPr>
        <w:t xml:space="preserve"> before, 1 </w:t>
      </w:r>
      <w:proofErr w:type="spellStart"/>
      <w:r>
        <w:rPr>
          <w:smallCaps w:val="0"/>
          <w:sz w:val="18"/>
          <w:szCs w:val="18"/>
        </w:rPr>
        <w:t>pt</w:t>
      </w:r>
      <w:proofErr w:type="spellEnd"/>
      <w:r>
        <w:rPr>
          <w:smallCaps w:val="0"/>
          <w:sz w:val="18"/>
          <w:szCs w:val="18"/>
        </w:rPr>
        <w:t xml:space="preserve"> after</w:t>
      </w:r>
    </w:p>
    <w:p w14:paraId="6C03FE39" w14:textId="77777777" w:rsidR="00F044B2" w:rsidRDefault="00F044B2" w:rsidP="00F044B2">
      <w:pPr>
        <w:pStyle w:val="TableTitle"/>
        <w:tabs>
          <w:tab w:val="left" w:pos="180"/>
          <w:tab w:val="left" w:pos="1260"/>
          <w:tab w:val="left" w:pos="2070"/>
          <w:tab w:val="left" w:pos="3060"/>
        </w:tabs>
        <w:spacing w:line="252" w:lineRule="auto"/>
        <w:jc w:val="left"/>
        <w:rPr>
          <w:smallCaps w:val="0"/>
          <w:sz w:val="18"/>
          <w:szCs w:val="18"/>
        </w:rPr>
      </w:pPr>
      <w:r>
        <w:rPr>
          <w:smallCaps w:val="0"/>
          <w:sz w:val="18"/>
          <w:szCs w:val="18"/>
        </w:rPr>
        <w:tab/>
        <w:t>Abstract</w:t>
      </w:r>
      <w:r>
        <w:rPr>
          <w:smallCaps w:val="0"/>
          <w:sz w:val="18"/>
          <w:szCs w:val="18"/>
        </w:rPr>
        <w:tab/>
        <w:t xml:space="preserve">9 </w:t>
      </w:r>
      <w:proofErr w:type="spellStart"/>
      <w:r>
        <w:rPr>
          <w:smallCaps w:val="0"/>
          <w:sz w:val="18"/>
          <w:szCs w:val="18"/>
        </w:rPr>
        <w:t>pt</w:t>
      </w:r>
      <w:proofErr w:type="spellEnd"/>
      <w:r>
        <w:rPr>
          <w:smallCaps w:val="0"/>
          <w:sz w:val="18"/>
          <w:szCs w:val="18"/>
        </w:rPr>
        <w:tab/>
        <w:t>Bold</w:t>
      </w:r>
      <w:r>
        <w:rPr>
          <w:smallCaps w:val="0"/>
          <w:sz w:val="18"/>
          <w:szCs w:val="18"/>
        </w:rPr>
        <w:tab/>
        <w:t>N/A</w:t>
      </w:r>
    </w:p>
    <w:p w14:paraId="703CD22E" w14:textId="77777777" w:rsidR="00F044B2" w:rsidRDefault="00F044B2" w:rsidP="00F044B2">
      <w:pPr>
        <w:pStyle w:val="TableTitle"/>
        <w:tabs>
          <w:tab w:val="left" w:pos="180"/>
          <w:tab w:val="left" w:pos="1260"/>
          <w:tab w:val="left" w:pos="2070"/>
          <w:tab w:val="left" w:pos="3060"/>
        </w:tabs>
        <w:spacing w:line="252" w:lineRule="auto"/>
        <w:jc w:val="left"/>
        <w:rPr>
          <w:smallCaps w:val="0"/>
          <w:sz w:val="18"/>
          <w:szCs w:val="18"/>
        </w:rPr>
      </w:pPr>
      <w:r>
        <w:rPr>
          <w:smallCaps w:val="0"/>
          <w:sz w:val="18"/>
          <w:szCs w:val="18"/>
        </w:rPr>
        <w:tab/>
        <w:t>Heading 1</w:t>
      </w:r>
      <w:r>
        <w:rPr>
          <w:smallCaps w:val="0"/>
          <w:sz w:val="18"/>
          <w:szCs w:val="18"/>
        </w:rPr>
        <w:tab/>
        <w:t xml:space="preserve">10 </w:t>
      </w:r>
      <w:proofErr w:type="spellStart"/>
      <w:r>
        <w:rPr>
          <w:smallCaps w:val="0"/>
          <w:sz w:val="18"/>
          <w:szCs w:val="18"/>
        </w:rPr>
        <w:t>pt</w:t>
      </w:r>
      <w:proofErr w:type="spellEnd"/>
      <w:r>
        <w:rPr>
          <w:smallCaps w:val="0"/>
          <w:sz w:val="18"/>
          <w:szCs w:val="18"/>
        </w:rPr>
        <w:tab/>
        <w:t>Small Caps</w:t>
      </w:r>
      <w:r>
        <w:rPr>
          <w:smallCaps w:val="0"/>
          <w:sz w:val="18"/>
          <w:szCs w:val="18"/>
        </w:rPr>
        <w:tab/>
        <w:t xml:space="preserve">12 </w:t>
      </w:r>
      <w:proofErr w:type="spellStart"/>
      <w:r>
        <w:rPr>
          <w:smallCaps w:val="0"/>
          <w:sz w:val="18"/>
          <w:szCs w:val="18"/>
        </w:rPr>
        <w:t>pt</w:t>
      </w:r>
      <w:proofErr w:type="spellEnd"/>
      <w:r>
        <w:rPr>
          <w:smallCaps w:val="0"/>
          <w:sz w:val="18"/>
          <w:szCs w:val="18"/>
        </w:rPr>
        <w:t xml:space="preserve"> before, 4 </w:t>
      </w:r>
      <w:proofErr w:type="spellStart"/>
      <w:r>
        <w:rPr>
          <w:smallCaps w:val="0"/>
          <w:sz w:val="18"/>
          <w:szCs w:val="18"/>
        </w:rPr>
        <w:t>pt</w:t>
      </w:r>
      <w:proofErr w:type="spellEnd"/>
      <w:r>
        <w:rPr>
          <w:smallCaps w:val="0"/>
          <w:sz w:val="18"/>
          <w:szCs w:val="18"/>
        </w:rPr>
        <w:t xml:space="preserve"> after</w:t>
      </w:r>
    </w:p>
    <w:p w14:paraId="68582A1E" w14:textId="77777777" w:rsidR="00F044B2" w:rsidRDefault="00F044B2" w:rsidP="00F044B2">
      <w:pPr>
        <w:pStyle w:val="TableTitle"/>
        <w:tabs>
          <w:tab w:val="left" w:pos="180"/>
          <w:tab w:val="left" w:pos="1260"/>
          <w:tab w:val="left" w:pos="2070"/>
          <w:tab w:val="left" w:pos="3060"/>
        </w:tabs>
        <w:spacing w:line="252" w:lineRule="auto"/>
        <w:jc w:val="left"/>
        <w:rPr>
          <w:smallCaps w:val="0"/>
          <w:sz w:val="18"/>
          <w:szCs w:val="18"/>
        </w:rPr>
      </w:pPr>
      <w:r>
        <w:rPr>
          <w:smallCaps w:val="0"/>
          <w:sz w:val="18"/>
          <w:szCs w:val="18"/>
        </w:rPr>
        <w:tab/>
        <w:t>Heading 2</w:t>
      </w:r>
      <w:r>
        <w:rPr>
          <w:smallCaps w:val="0"/>
          <w:sz w:val="18"/>
          <w:szCs w:val="18"/>
        </w:rPr>
        <w:tab/>
        <w:t xml:space="preserve">10 </w:t>
      </w:r>
      <w:proofErr w:type="spellStart"/>
      <w:r>
        <w:rPr>
          <w:smallCaps w:val="0"/>
          <w:sz w:val="18"/>
          <w:szCs w:val="18"/>
        </w:rPr>
        <w:t>pt</w:t>
      </w:r>
      <w:proofErr w:type="spellEnd"/>
      <w:r>
        <w:rPr>
          <w:smallCaps w:val="0"/>
          <w:sz w:val="18"/>
          <w:szCs w:val="18"/>
        </w:rPr>
        <w:tab/>
        <w:t>Italics</w:t>
      </w:r>
      <w:r>
        <w:rPr>
          <w:smallCaps w:val="0"/>
          <w:sz w:val="18"/>
          <w:szCs w:val="18"/>
        </w:rPr>
        <w:tab/>
        <w:t xml:space="preserve">6 </w:t>
      </w:r>
      <w:proofErr w:type="spellStart"/>
      <w:r>
        <w:rPr>
          <w:smallCaps w:val="0"/>
          <w:sz w:val="18"/>
          <w:szCs w:val="18"/>
        </w:rPr>
        <w:t>pt</w:t>
      </w:r>
      <w:proofErr w:type="spellEnd"/>
      <w:r>
        <w:rPr>
          <w:smallCaps w:val="0"/>
          <w:sz w:val="18"/>
          <w:szCs w:val="18"/>
        </w:rPr>
        <w:t xml:space="preserve"> before, 3 </w:t>
      </w:r>
      <w:proofErr w:type="spellStart"/>
      <w:r>
        <w:rPr>
          <w:smallCaps w:val="0"/>
          <w:sz w:val="18"/>
          <w:szCs w:val="18"/>
        </w:rPr>
        <w:t>pt</w:t>
      </w:r>
      <w:proofErr w:type="spellEnd"/>
      <w:r>
        <w:rPr>
          <w:smallCaps w:val="0"/>
          <w:sz w:val="18"/>
          <w:szCs w:val="18"/>
        </w:rPr>
        <w:t xml:space="preserve"> after</w:t>
      </w:r>
    </w:p>
    <w:p w14:paraId="1954A109" w14:textId="77777777" w:rsidR="00F044B2" w:rsidRDefault="00F044B2" w:rsidP="00F044B2">
      <w:pPr>
        <w:pStyle w:val="TableTitle"/>
        <w:tabs>
          <w:tab w:val="left" w:pos="180"/>
          <w:tab w:val="left" w:pos="1260"/>
          <w:tab w:val="left" w:pos="2070"/>
          <w:tab w:val="left" w:pos="3060"/>
        </w:tabs>
        <w:spacing w:line="252" w:lineRule="auto"/>
        <w:jc w:val="left"/>
        <w:rPr>
          <w:smallCaps w:val="0"/>
          <w:sz w:val="18"/>
          <w:szCs w:val="18"/>
        </w:rPr>
      </w:pPr>
      <w:r>
        <w:rPr>
          <w:smallCaps w:val="0"/>
          <w:sz w:val="18"/>
          <w:szCs w:val="18"/>
        </w:rPr>
        <w:tab/>
        <w:t>Heading 3</w:t>
      </w:r>
      <w:r>
        <w:rPr>
          <w:smallCaps w:val="0"/>
          <w:sz w:val="18"/>
          <w:szCs w:val="18"/>
        </w:rPr>
        <w:tab/>
        <w:t xml:space="preserve">10 </w:t>
      </w:r>
      <w:proofErr w:type="spellStart"/>
      <w:r>
        <w:rPr>
          <w:smallCaps w:val="0"/>
          <w:sz w:val="18"/>
          <w:szCs w:val="18"/>
        </w:rPr>
        <w:t>pt</w:t>
      </w:r>
      <w:proofErr w:type="spellEnd"/>
      <w:r>
        <w:rPr>
          <w:smallCaps w:val="0"/>
          <w:sz w:val="18"/>
          <w:szCs w:val="18"/>
        </w:rPr>
        <w:tab/>
        <w:t>Italics</w:t>
      </w:r>
      <w:r>
        <w:rPr>
          <w:smallCaps w:val="0"/>
          <w:sz w:val="18"/>
          <w:szCs w:val="18"/>
        </w:rPr>
        <w:tab/>
        <w:t>N/A</w:t>
      </w:r>
    </w:p>
    <w:p w14:paraId="5EB28B78" w14:textId="77777777" w:rsidR="00F044B2" w:rsidRDefault="00F044B2" w:rsidP="00F044B2">
      <w:pPr>
        <w:pStyle w:val="TableTitle"/>
        <w:tabs>
          <w:tab w:val="left" w:pos="180"/>
          <w:tab w:val="left" w:pos="1260"/>
          <w:tab w:val="left" w:pos="2070"/>
          <w:tab w:val="left" w:pos="3060"/>
        </w:tabs>
        <w:spacing w:line="252" w:lineRule="auto"/>
        <w:jc w:val="left"/>
        <w:rPr>
          <w:smallCaps w:val="0"/>
          <w:sz w:val="18"/>
          <w:szCs w:val="18"/>
        </w:rPr>
      </w:pPr>
      <w:r>
        <w:rPr>
          <w:smallCaps w:val="0"/>
          <w:sz w:val="18"/>
          <w:szCs w:val="18"/>
        </w:rPr>
        <w:tab/>
        <w:t>Text</w:t>
      </w:r>
      <w:r>
        <w:rPr>
          <w:smallCaps w:val="0"/>
          <w:sz w:val="18"/>
          <w:szCs w:val="18"/>
        </w:rPr>
        <w:tab/>
        <w:t xml:space="preserve">10 </w:t>
      </w:r>
      <w:proofErr w:type="spellStart"/>
      <w:r>
        <w:rPr>
          <w:smallCaps w:val="0"/>
          <w:sz w:val="18"/>
          <w:szCs w:val="18"/>
        </w:rPr>
        <w:t>pt</w:t>
      </w:r>
      <w:proofErr w:type="spellEnd"/>
      <w:r>
        <w:rPr>
          <w:smallCaps w:val="0"/>
          <w:sz w:val="18"/>
          <w:szCs w:val="18"/>
        </w:rPr>
        <w:tab/>
        <w:t>Normal</w:t>
      </w:r>
      <w:r>
        <w:rPr>
          <w:smallCaps w:val="0"/>
          <w:sz w:val="18"/>
          <w:szCs w:val="18"/>
        </w:rPr>
        <w:tab/>
        <w:t>“Multiple” at 1.05</w:t>
      </w:r>
    </w:p>
    <w:p w14:paraId="029D5317" w14:textId="77777777" w:rsidR="00F044B2" w:rsidRDefault="00F044B2" w:rsidP="00F044B2">
      <w:pPr>
        <w:pStyle w:val="TableTitle"/>
        <w:tabs>
          <w:tab w:val="left" w:pos="180"/>
          <w:tab w:val="left" w:pos="1260"/>
          <w:tab w:val="left" w:pos="2070"/>
          <w:tab w:val="left" w:pos="3060"/>
        </w:tabs>
        <w:spacing w:line="252" w:lineRule="auto"/>
        <w:jc w:val="left"/>
        <w:rPr>
          <w:smallCaps w:val="0"/>
          <w:sz w:val="18"/>
          <w:szCs w:val="18"/>
        </w:rPr>
      </w:pPr>
      <w:r>
        <w:rPr>
          <w:smallCaps w:val="0"/>
          <w:sz w:val="18"/>
          <w:szCs w:val="18"/>
        </w:rPr>
        <w:tab/>
        <w:t>Footnote</w:t>
      </w:r>
      <w:r>
        <w:rPr>
          <w:smallCaps w:val="0"/>
          <w:sz w:val="18"/>
          <w:szCs w:val="18"/>
        </w:rPr>
        <w:tab/>
        <w:t xml:space="preserve">8 </w:t>
      </w:r>
      <w:proofErr w:type="spellStart"/>
      <w:r>
        <w:rPr>
          <w:smallCaps w:val="0"/>
          <w:sz w:val="18"/>
          <w:szCs w:val="18"/>
        </w:rPr>
        <w:t>pt</w:t>
      </w:r>
      <w:proofErr w:type="spellEnd"/>
      <w:r>
        <w:rPr>
          <w:smallCaps w:val="0"/>
          <w:sz w:val="18"/>
          <w:szCs w:val="18"/>
        </w:rPr>
        <w:tab/>
        <w:t>Normal</w:t>
      </w:r>
      <w:r>
        <w:rPr>
          <w:smallCaps w:val="0"/>
          <w:sz w:val="18"/>
          <w:szCs w:val="18"/>
        </w:rPr>
        <w:tab/>
        <w:t>N/A</w:t>
      </w:r>
    </w:p>
    <w:p w14:paraId="68893A52" w14:textId="77777777" w:rsidR="00F044B2" w:rsidRDefault="00F044B2" w:rsidP="00F044B2">
      <w:pPr>
        <w:pStyle w:val="TableTitle"/>
        <w:tabs>
          <w:tab w:val="left" w:pos="180"/>
          <w:tab w:val="left" w:pos="1260"/>
          <w:tab w:val="left" w:pos="2070"/>
          <w:tab w:val="left" w:pos="3060"/>
        </w:tabs>
        <w:spacing w:line="252" w:lineRule="auto"/>
        <w:jc w:val="left"/>
        <w:rPr>
          <w:smallCaps w:val="0"/>
          <w:sz w:val="18"/>
          <w:szCs w:val="18"/>
        </w:rPr>
      </w:pPr>
      <w:r>
        <w:rPr>
          <w:smallCaps w:val="0"/>
          <w:sz w:val="18"/>
          <w:szCs w:val="18"/>
        </w:rPr>
        <w:tab/>
        <w:t>Table Title</w:t>
      </w:r>
      <w:r>
        <w:rPr>
          <w:smallCaps w:val="0"/>
          <w:sz w:val="18"/>
          <w:szCs w:val="18"/>
        </w:rPr>
        <w:tab/>
        <w:t xml:space="preserve">8 </w:t>
      </w:r>
      <w:proofErr w:type="spellStart"/>
      <w:r>
        <w:rPr>
          <w:smallCaps w:val="0"/>
          <w:sz w:val="18"/>
          <w:szCs w:val="18"/>
        </w:rPr>
        <w:t>pt</w:t>
      </w:r>
      <w:proofErr w:type="spellEnd"/>
      <w:r>
        <w:rPr>
          <w:smallCaps w:val="0"/>
          <w:sz w:val="18"/>
          <w:szCs w:val="18"/>
        </w:rPr>
        <w:tab/>
        <w:t>Small Caps</w:t>
      </w:r>
      <w:r>
        <w:rPr>
          <w:smallCaps w:val="0"/>
          <w:sz w:val="18"/>
          <w:szCs w:val="18"/>
        </w:rPr>
        <w:tab/>
        <w:t>N/A</w:t>
      </w:r>
    </w:p>
    <w:p w14:paraId="738F58FE" w14:textId="77777777" w:rsidR="00F044B2" w:rsidRDefault="00F044B2" w:rsidP="00F044B2">
      <w:pPr>
        <w:pStyle w:val="TableTitle"/>
        <w:tabs>
          <w:tab w:val="left" w:pos="180"/>
          <w:tab w:val="left" w:pos="1260"/>
          <w:tab w:val="left" w:pos="2070"/>
          <w:tab w:val="left" w:pos="3060"/>
        </w:tabs>
        <w:spacing w:line="252" w:lineRule="auto"/>
        <w:jc w:val="left"/>
        <w:rPr>
          <w:smallCaps w:val="0"/>
          <w:sz w:val="18"/>
          <w:szCs w:val="18"/>
        </w:rPr>
      </w:pPr>
      <w:r>
        <w:rPr>
          <w:smallCaps w:val="0"/>
          <w:sz w:val="18"/>
          <w:szCs w:val="18"/>
        </w:rPr>
        <w:tab/>
        <w:t>Figure</w:t>
      </w:r>
      <w:r>
        <w:rPr>
          <w:smallCaps w:val="0"/>
          <w:sz w:val="18"/>
          <w:szCs w:val="18"/>
        </w:rPr>
        <w:tab/>
        <w:t xml:space="preserve">8 </w:t>
      </w:r>
      <w:proofErr w:type="spellStart"/>
      <w:r>
        <w:rPr>
          <w:smallCaps w:val="0"/>
          <w:sz w:val="18"/>
          <w:szCs w:val="18"/>
        </w:rPr>
        <w:t>pt</w:t>
      </w:r>
      <w:proofErr w:type="spellEnd"/>
      <w:r>
        <w:rPr>
          <w:smallCaps w:val="0"/>
          <w:sz w:val="18"/>
          <w:szCs w:val="18"/>
        </w:rPr>
        <w:tab/>
        <w:t>Normal</w:t>
      </w:r>
      <w:r>
        <w:rPr>
          <w:smallCaps w:val="0"/>
          <w:sz w:val="18"/>
          <w:szCs w:val="18"/>
        </w:rPr>
        <w:tab/>
        <w:t>N/A</w:t>
      </w:r>
    </w:p>
    <w:p w14:paraId="5D560D1F" w14:textId="77777777" w:rsidR="00F044B2" w:rsidRPr="004B145B" w:rsidRDefault="00F044B2" w:rsidP="00F044B2">
      <w:pPr>
        <w:pStyle w:val="TableTitle"/>
        <w:pBdr>
          <w:bottom w:val="single" w:sz="4" w:space="1" w:color="auto"/>
        </w:pBdr>
        <w:tabs>
          <w:tab w:val="left" w:pos="180"/>
          <w:tab w:val="left" w:pos="1260"/>
          <w:tab w:val="left" w:pos="2070"/>
          <w:tab w:val="left" w:pos="3060"/>
        </w:tabs>
        <w:spacing w:line="252" w:lineRule="auto"/>
        <w:jc w:val="left"/>
        <w:rPr>
          <w:smallCaps w:val="0"/>
          <w:sz w:val="18"/>
          <w:szCs w:val="18"/>
        </w:rPr>
      </w:pPr>
      <w:r>
        <w:rPr>
          <w:smallCaps w:val="0"/>
          <w:sz w:val="18"/>
          <w:szCs w:val="18"/>
        </w:rPr>
        <w:tab/>
        <w:t>References</w:t>
      </w:r>
      <w:r>
        <w:rPr>
          <w:smallCaps w:val="0"/>
          <w:sz w:val="18"/>
          <w:szCs w:val="18"/>
        </w:rPr>
        <w:tab/>
        <w:t xml:space="preserve">8 </w:t>
      </w:r>
      <w:proofErr w:type="spellStart"/>
      <w:r>
        <w:rPr>
          <w:smallCaps w:val="0"/>
          <w:sz w:val="18"/>
          <w:szCs w:val="18"/>
        </w:rPr>
        <w:t>pt</w:t>
      </w:r>
      <w:proofErr w:type="spellEnd"/>
      <w:r>
        <w:rPr>
          <w:smallCaps w:val="0"/>
          <w:sz w:val="18"/>
          <w:szCs w:val="18"/>
        </w:rPr>
        <w:tab/>
        <w:t>Normal</w:t>
      </w:r>
      <w:r>
        <w:rPr>
          <w:smallCaps w:val="0"/>
          <w:sz w:val="18"/>
          <w:szCs w:val="18"/>
        </w:rPr>
        <w:tab/>
        <w:t>N/A</w:t>
      </w:r>
    </w:p>
    <w:p w14:paraId="71FFE9CB" w14:textId="77777777" w:rsidR="00F044B2" w:rsidRDefault="00F044B2" w:rsidP="001A717C">
      <w:pPr>
        <w:pStyle w:val="af"/>
      </w:pPr>
    </w:p>
    <w:p w14:paraId="01B8F767" w14:textId="77777777" w:rsidR="00F044B2" w:rsidRPr="001A717C" w:rsidRDefault="00F044B2" w:rsidP="001A717C">
      <w:pPr>
        <w:pStyle w:val="af"/>
      </w:pPr>
    </w:p>
    <w:p w14:paraId="34651077" w14:textId="0BEB9B59" w:rsidR="00745A23" w:rsidRPr="00745A23" w:rsidRDefault="003A28E4" w:rsidP="00745A23">
      <w:pPr>
        <w:pStyle w:val="af"/>
        <w:rPr>
          <w:i/>
          <w:iCs/>
        </w:rPr>
      </w:pPr>
      <w:r>
        <w:t xml:space="preserve">When you open </w:t>
      </w:r>
      <w:r w:rsidR="00401D4E">
        <w:t>NSSMIC</w:t>
      </w:r>
      <w:r w:rsidR="00745A23">
        <w:t>2</w:t>
      </w:r>
      <w:r w:rsidR="00E03365">
        <w:t>1</w:t>
      </w:r>
      <w:r w:rsidR="00370542">
        <w:t>.doc</w:t>
      </w:r>
      <w:r w:rsidR="00137434">
        <w:t>x</w:t>
      </w:r>
      <w:r>
        <w:t xml:space="preserve"> as a </w:t>
      </w:r>
      <w:r>
        <w:rPr>
          <w:i/>
        </w:rPr>
        <w:t>Word</w:t>
      </w:r>
      <w:r w:rsidR="00587A89">
        <w:t xml:space="preserve"> file,</w:t>
      </w:r>
      <w:r w:rsidR="002E3BCE">
        <w:t xml:space="preserve"> select “Page Layout” or “Print Layout” from the “View” menu in the menu bar, which allows you to see the footnotes. Then type over sections of </w:t>
      </w:r>
      <w:r w:rsidR="00401D4E">
        <w:t>NSSMIC</w:t>
      </w:r>
      <w:r w:rsidR="00745A23">
        <w:t>2</w:t>
      </w:r>
      <w:r w:rsidR="00E03365">
        <w:t>1</w:t>
      </w:r>
      <w:r w:rsidR="00370542">
        <w:t>.doc</w:t>
      </w:r>
      <w:r w:rsidR="009A68FE">
        <w:t>x</w:t>
      </w:r>
      <w:r w:rsidR="002E3BCE">
        <w:t xml:space="preserve"> or cut and paste from another document and then use markup styles. Highlight a section that you want to designate with a certain style, and then select the appropriate name on the style menu. The style will adjust your fonts and line spacing. </w:t>
      </w:r>
      <w:r w:rsidR="002E3BCE" w:rsidRPr="00E76108">
        <w:rPr>
          <w:bCs/>
        </w:rPr>
        <w:t>Do not change the font sizes or line spacing to squeeze more text into a limited number of pages.</w:t>
      </w:r>
      <w:r w:rsidR="002E3BCE">
        <w:rPr>
          <w:b/>
          <w:bCs/>
        </w:rPr>
        <w:t xml:space="preserve"> </w:t>
      </w:r>
      <w:r w:rsidR="002E3BCE" w:rsidRPr="00137434">
        <w:rPr>
          <w:rStyle w:val="af5"/>
        </w:rPr>
        <w:t>Use italics for emphasis; do not underline.</w:t>
      </w:r>
    </w:p>
    <w:p w14:paraId="196D1150" w14:textId="77777777" w:rsidR="003A28E4" w:rsidRDefault="003A28E4">
      <w:pPr>
        <w:pStyle w:val="1"/>
      </w:pPr>
      <w:r>
        <w:t xml:space="preserve">Procedure for </w:t>
      </w:r>
      <w:r w:rsidR="0037267E">
        <w:t xml:space="preserve">Manuscript </w:t>
      </w:r>
      <w:r>
        <w:t>Submission</w:t>
      </w:r>
    </w:p>
    <w:p w14:paraId="083DDB4B" w14:textId="5BECC8D3" w:rsidR="003A28E4" w:rsidRPr="00A05EC0" w:rsidRDefault="00880BD1" w:rsidP="00A05EC0">
      <w:pPr>
        <w:jc w:val="both"/>
        <w:rPr>
          <w:rStyle w:val="af4"/>
          <w:b w:val="0"/>
          <w:bCs w:val="0"/>
        </w:rPr>
      </w:pPr>
      <w:r>
        <w:t xml:space="preserve">The </w:t>
      </w:r>
      <w:r w:rsidR="00611473">
        <w:t xml:space="preserve">manuscript submission </w:t>
      </w:r>
      <w:r>
        <w:t>is done online on</w:t>
      </w:r>
      <w:r w:rsidR="00A3365D">
        <w:t xml:space="preserve"> the</w:t>
      </w:r>
      <w:r>
        <w:t xml:space="preserve"> paper submission web site. See details be</w:t>
      </w:r>
      <w:r w:rsidRPr="00845708">
        <w:t xml:space="preserve">low. </w:t>
      </w:r>
      <w:r w:rsidR="00914A7B" w:rsidRPr="00845708">
        <w:t>All questions</w:t>
      </w:r>
      <w:r w:rsidR="00A05EC0" w:rsidRPr="00845708">
        <w:t xml:space="preserve"> </w:t>
      </w:r>
      <w:r w:rsidR="00914A7B" w:rsidRPr="00845708">
        <w:t xml:space="preserve">regarding CR submission should be </w:t>
      </w:r>
      <w:r w:rsidR="00745A23" w:rsidRPr="00845708">
        <w:t>to the Paper and Publication Chair</w:t>
      </w:r>
      <w:r w:rsidR="0099207F" w:rsidRPr="00845708">
        <w:t>s</w:t>
      </w:r>
      <w:r w:rsidR="00745A23" w:rsidRPr="00845708">
        <w:t xml:space="preserve">, </w:t>
      </w:r>
      <w:r w:rsidR="0099207F" w:rsidRPr="00845708">
        <w:t xml:space="preserve">Hideki Tomita </w:t>
      </w:r>
      <w:r w:rsidR="00854929" w:rsidRPr="00845708">
        <w:t xml:space="preserve">(h-tomita@energy.nagoya-u.ac.jp) </w:t>
      </w:r>
      <w:r w:rsidR="0099207F" w:rsidRPr="00845708">
        <w:t xml:space="preserve">and </w:t>
      </w:r>
      <w:r w:rsidR="00854929" w:rsidRPr="00845708">
        <w:t>Tatsuya Nakamura (</w:t>
      </w:r>
      <w:r w:rsidR="00B11D0B" w:rsidRPr="00845708">
        <w:t>tatsuya</w:t>
      </w:r>
      <w:r w:rsidR="00C6115C" w:rsidRPr="00845708">
        <w:t>.nakamura</w:t>
      </w:r>
      <w:r w:rsidR="00854929" w:rsidRPr="00845708">
        <w:t>@</w:t>
      </w:r>
      <w:r w:rsidR="00B3632D" w:rsidRPr="00845708">
        <w:t>j</w:t>
      </w:r>
      <w:r w:rsidR="00C6115C" w:rsidRPr="00845708">
        <w:t>-parc</w:t>
      </w:r>
      <w:r w:rsidR="00B3632D" w:rsidRPr="00845708">
        <w:t>.jp</w:t>
      </w:r>
      <w:r w:rsidR="00854929" w:rsidRPr="00845708">
        <w:t>).</w:t>
      </w:r>
      <w:r w:rsidR="00A05EC0" w:rsidRPr="00E03365">
        <w:rPr>
          <w:color w:val="0070C0"/>
        </w:rPr>
        <w:t xml:space="preserve"> </w:t>
      </w:r>
      <w:r w:rsidR="00A05EC0" w:rsidRPr="00A05EC0">
        <w:t xml:space="preserve"> </w:t>
      </w:r>
    </w:p>
    <w:p w14:paraId="48128CAF" w14:textId="77777777" w:rsidR="0098152C" w:rsidRDefault="00611473" w:rsidP="0098152C">
      <w:pPr>
        <w:pStyle w:val="2"/>
      </w:pPr>
      <w:r>
        <w:t>Create IEEE Xplore</w:t>
      </w:r>
      <w:r w:rsidR="00EB5BF9">
        <w:t>-</w:t>
      </w:r>
      <w:r w:rsidR="0037267E">
        <w:t xml:space="preserve">Compatible </w:t>
      </w:r>
      <w:r>
        <w:t>PDF File</w:t>
      </w:r>
    </w:p>
    <w:p w14:paraId="0AABF782" w14:textId="17D6D2E6" w:rsidR="0098152C" w:rsidRDefault="00CA3E75" w:rsidP="001A717C">
      <w:pPr>
        <w:pStyle w:val="af"/>
      </w:pPr>
      <w:r w:rsidRPr="00CA3E75">
        <w:t xml:space="preserve">All conference record manuscripts submitted to IEEE must be in Xplore-compatible PDF format. To assist authors in meeting this requirement, IEEE has established a </w:t>
      </w:r>
      <w:proofErr w:type="gramStart"/>
      <w:r w:rsidRPr="00CA3E75">
        <w:t>web bas</w:t>
      </w:r>
      <w:r w:rsidR="008F580A">
        <w:t>ed</w:t>
      </w:r>
      <w:proofErr w:type="gramEnd"/>
      <w:r w:rsidR="008F580A">
        <w:t xml:space="preserve"> service called PDF </w:t>
      </w:r>
      <w:proofErr w:type="spellStart"/>
      <w:r w:rsidR="008F580A">
        <w:t>eXpress</w:t>
      </w:r>
      <w:proofErr w:type="spellEnd"/>
      <w:r w:rsidR="008F580A">
        <w:t>. This year y</w:t>
      </w:r>
      <w:r w:rsidRPr="00CA3E75">
        <w:t xml:space="preserve">ou </w:t>
      </w:r>
      <w:r w:rsidR="007C10AB" w:rsidRPr="005877B2">
        <w:rPr>
          <w:u w:val="single"/>
        </w:rPr>
        <w:t>must</w:t>
      </w:r>
      <w:r w:rsidRPr="00CA3E75">
        <w:t xml:space="preserve"> use this web service</w:t>
      </w:r>
      <w:r w:rsidR="008F580A">
        <w:t>,</w:t>
      </w:r>
      <w:r w:rsidRPr="00CA3E75">
        <w:t xml:space="preserve"> </w:t>
      </w:r>
      <w:r w:rsidR="007C10AB">
        <w:t xml:space="preserve">either </w:t>
      </w:r>
      <w:r w:rsidRPr="00CA3E75">
        <w:t>to convert your word processor files i</w:t>
      </w:r>
      <w:r w:rsidR="008F580A">
        <w:t>nto Xplore-compatible PDF files</w:t>
      </w:r>
      <w:r w:rsidRPr="00CA3E75">
        <w:t xml:space="preserve"> or to check </w:t>
      </w:r>
      <w:r w:rsidR="007C10AB">
        <w:t>an already-created</w:t>
      </w:r>
      <w:r w:rsidRPr="00CA3E75">
        <w:t xml:space="preserve"> PDF file. PDF </w:t>
      </w:r>
      <w:proofErr w:type="spellStart"/>
      <w:r w:rsidRPr="00CA3E75">
        <w:t>eXpress</w:t>
      </w:r>
      <w:proofErr w:type="spellEnd"/>
      <w:r w:rsidRPr="00CA3E75">
        <w:t xml:space="preserve"> converts the following file types to PDF: Rich Text Format (RTF), (La)</w:t>
      </w:r>
      <w:proofErr w:type="spellStart"/>
      <w:r w:rsidRPr="00CA3E75">
        <w:t>TeX</w:t>
      </w:r>
      <w:proofErr w:type="spellEnd"/>
      <w:r w:rsidRPr="00CA3E75">
        <w:t xml:space="preserve"> (DVI and all support files required), PageMaker, FrameMaker, Word Pro, </w:t>
      </w:r>
      <w:proofErr w:type="spellStart"/>
      <w:r w:rsidRPr="00CA3E75">
        <w:t>QuarkXpress</w:t>
      </w:r>
      <w:proofErr w:type="spellEnd"/>
      <w:r w:rsidRPr="00CA3E75">
        <w:t xml:space="preserve">, Microsoft Word, and </w:t>
      </w:r>
      <w:r w:rsidR="0098152C" w:rsidRPr="0098152C">
        <w:t>WordPerfect.</w:t>
      </w:r>
    </w:p>
    <w:p w14:paraId="3DD7B7CE" w14:textId="52DB83A4" w:rsidR="00526C54" w:rsidRDefault="007B7CBB" w:rsidP="001A717C">
      <w:pPr>
        <w:pStyle w:val="af"/>
      </w:pPr>
      <w:r>
        <w:t xml:space="preserve">The </w:t>
      </w:r>
      <w:r w:rsidR="00D415AD" w:rsidRPr="00845708">
        <w:t xml:space="preserve">PDF </w:t>
      </w:r>
      <w:proofErr w:type="spellStart"/>
      <w:r w:rsidR="00D415AD" w:rsidRPr="00845708">
        <w:t>eXpress</w:t>
      </w:r>
      <w:proofErr w:type="spellEnd"/>
      <w:r w:rsidRPr="00845708">
        <w:t xml:space="preserve"> service will be available to the </w:t>
      </w:r>
      <w:r w:rsidR="00CA3E75" w:rsidRPr="00845708">
        <w:t>NSSMIC</w:t>
      </w:r>
      <w:r w:rsidR="00745A23" w:rsidRPr="00845708">
        <w:t>2</w:t>
      </w:r>
      <w:r w:rsidR="00E03365" w:rsidRPr="00845708">
        <w:t>1</w:t>
      </w:r>
      <w:r w:rsidR="005877B2" w:rsidRPr="00845708">
        <w:t xml:space="preserve"> and RTSD</w:t>
      </w:r>
      <w:r w:rsidRPr="00845708">
        <w:t xml:space="preserve"> authors between </w:t>
      </w:r>
      <w:r w:rsidR="006527D0" w:rsidRPr="00845708">
        <w:t>September 1</w:t>
      </w:r>
      <w:r w:rsidR="001272FD" w:rsidRPr="00845708">
        <w:t xml:space="preserve"> </w:t>
      </w:r>
      <w:r w:rsidRPr="00845708">
        <w:t xml:space="preserve">and </w:t>
      </w:r>
      <w:r w:rsidR="0090728D" w:rsidRPr="00845708">
        <w:t xml:space="preserve">December </w:t>
      </w:r>
      <w:r w:rsidR="00845708" w:rsidRPr="00845708">
        <w:t>20</w:t>
      </w:r>
      <w:r w:rsidR="00187240" w:rsidRPr="00845708">
        <w:t xml:space="preserve">, </w:t>
      </w:r>
      <w:r w:rsidR="00741680" w:rsidRPr="00845708">
        <w:t>202</w:t>
      </w:r>
      <w:r w:rsidR="00274BF0" w:rsidRPr="00845708">
        <w:t>1</w:t>
      </w:r>
      <w:r w:rsidR="009A708E" w:rsidRPr="00845708">
        <w:t xml:space="preserve">. </w:t>
      </w:r>
      <w:r w:rsidR="003249B1" w:rsidRPr="00845708">
        <w:t xml:space="preserve">To use this service, go </w:t>
      </w:r>
      <w:r w:rsidR="009A708E" w:rsidRPr="00845708">
        <w:t xml:space="preserve">to </w:t>
      </w:r>
      <w:r w:rsidR="00BE471E" w:rsidRPr="00845708">
        <w:t>http://</w:t>
      </w:r>
      <w:r w:rsidR="00845708" w:rsidRPr="00845708">
        <w:t>ieee-</w:t>
      </w:r>
      <w:r w:rsidR="00BE471E" w:rsidRPr="00845708">
        <w:t>pdf-express.org</w:t>
      </w:r>
      <w:r w:rsidR="00FC53FE" w:rsidRPr="00845708">
        <w:t xml:space="preserve"> and e</w:t>
      </w:r>
      <w:r w:rsidR="003249B1" w:rsidRPr="00845708">
        <w:t>nte</w:t>
      </w:r>
      <w:r w:rsidR="003249B1">
        <w:t xml:space="preserve">r </w:t>
      </w:r>
      <w:r w:rsidR="006527D0" w:rsidRPr="006527D0">
        <w:rPr>
          <w:b/>
        </w:rPr>
        <w:t>4</w:t>
      </w:r>
      <w:r w:rsidR="00E03365">
        <w:rPr>
          <w:b/>
        </w:rPr>
        <w:t>4867</w:t>
      </w:r>
      <w:r w:rsidR="006527D0" w:rsidRPr="006527D0">
        <w:rPr>
          <w:b/>
        </w:rPr>
        <w:t>X</w:t>
      </w:r>
      <w:r w:rsidR="00676925" w:rsidRPr="00676925">
        <w:rPr>
          <w:b/>
        </w:rPr>
        <w:t xml:space="preserve"> </w:t>
      </w:r>
      <w:r w:rsidR="003249B1">
        <w:t xml:space="preserve">as the </w:t>
      </w:r>
      <w:r w:rsidR="00F3770A">
        <w:t xml:space="preserve">Conference </w:t>
      </w:r>
      <w:r w:rsidR="003249B1">
        <w:t xml:space="preserve">ID.  If you are a </w:t>
      </w:r>
      <w:proofErr w:type="gramStart"/>
      <w:r w:rsidR="003249B1">
        <w:t>first time</w:t>
      </w:r>
      <w:proofErr w:type="gramEnd"/>
      <w:r w:rsidR="003249B1">
        <w:t xml:space="preserve"> user of this system, you need to set up an account.  </w:t>
      </w:r>
    </w:p>
    <w:p w14:paraId="3B4C1E4D" w14:textId="4578506A" w:rsidR="00526C54" w:rsidRPr="00845708" w:rsidRDefault="00526C54" w:rsidP="00526C54">
      <w:pPr>
        <w:pStyle w:val="af"/>
      </w:pPr>
      <w:r>
        <w:t>Once you have logged in, fo</w:t>
      </w:r>
      <w:r w:rsidRPr="00845708">
        <w:t>llow the instructions to ‘</w:t>
      </w:r>
      <w:r w:rsidR="00845708" w:rsidRPr="00845708">
        <w:t>Submit</w:t>
      </w:r>
      <w:r w:rsidRPr="00845708">
        <w:t xml:space="preserve"> New Title’.  Then you can upload your word processor or PDF file to the web site to have it</w:t>
      </w:r>
      <w:r>
        <w:t xml:space="preserve"> checked for IEEE Xplore compatibility. Shortly after your upload you will receive an email from IEEE PDF </w:t>
      </w:r>
      <w:proofErr w:type="spellStart"/>
      <w:r>
        <w:t>eXpress</w:t>
      </w:r>
      <w:proofErr w:type="spellEnd"/>
      <w:r>
        <w:t xml:space="preserve"> Site Services containing a compatibility report.  If the file you submit to IEEE PDF </w:t>
      </w:r>
      <w:proofErr w:type="spellStart"/>
      <w:r>
        <w:t>eXpress</w:t>
      </w:r>
      <w:proofErr w:type="spellEnd"/>
      <w:r>
        <w:t xml:space="preserve"> does not pass PDF Check, the body of the email will </w:t>
      </w:r>
      <w:r>
        <w:t xml:space="preserve">contain detailed information about what needs to be changed.  Please modify the file accordingly and then resubmit to IEEE PDF </w:t>
      </w:r>
      <w:proofErr w:type="spellStart"/>
      <w:r>
        <w:t>eXpress</w:t>
      </w:r>
      <w:proofErr w:type="spellEnd"/>
      <w:r>
        <w:t>.  Repeat this process of modification then resubmis</w:t>
      </w:r>
      <w:r w:rsidRPr="00845708">
        <w:t xml:space="preserve">sion to IEEE PDF </w:t>
      </w:r>
      <w:proofErr w:type="spellStart"/>
      <w:r w:rsidRPr="00845708">
        <w:t>eXpress</w:t>
      </w:r>
      <w:proofErr w:type="spellEnd"/>
      <w:r w:rsidRPr="00845708">
        <w:t xml:space="preserve"> until the subject line of the email from IEEE PDF </w:t>
      </w:r>
      <w:proofErr w:type="spellStart"/>
      <w:r w:rsidRPr="00845708">
        <w:t>eXpress</w:t>
      </w:r>
      <w:proofErr w:type="spellEnd"/>
      <w:r w:rsidRPr="00845708">
        <w:t xml:space="preserve"> Site Services </w:t>
      </w:r>
      <w:proofErr w:type="gramStart"/>
      <w:r w:rsidRPr="00845708">
        <w:t>say</w:t>
      </w:r>
      <w:proofErr w:type="gramEnd"/>
      <w:r w:rsidRPr="00845708">
        <w:t xml:space="preserve"> “IEEE PDF </w:t>
      </w:r>
      <w:proofErr w:type="spellStart"/>
      <w:r w:rsidRPr="00845708">
        <w:t>eXpress</w:t>
      </w:r>
      <w:proofErr w:type="spellEnd"/>
      <w:r w:rsidRPr="00845708">
        <w:t xml:space="preserve">: File has passed PDF Check”.  The new PDF which is attached to that message is the only file that the Conference Record submission site will accept.  It is very important that you do not modify that PDF in any way or change its filename.  </w:t>
      </w:r>
      <w:proofErr w:type="gramStart"/>
      <w:r w:rsidRPr="00845708">
        <w:t>Otherwise</w:t>
      </w:r>
      <w:proofErr w:type="gramEnd"/>
      <w:r w:rsidRPr="00845708">
        <w:t xml:space="preserve"> your file will be rejected by the CR submission site</w:t>
      </w:r>
      <w:r w:rsidR="002C0DA6" w:rsidRPr="00845708">
        <w:t>.</w:t>
      </w:r>
      <w:r w:rsidRPr="00845708">
        <w:t xml:space="preserve"> </w:t>
      </w:r>
    </w:p>
    <w:p w14:paraId="4E1D45FF" w14:textId="532411CC" w:rsidR="00745A23" w:rsidRDefault="00526C54" w:rsidP="00745A23">
      <w:pPr>
        <w:pStyle w:val="af"/>
      </w:pPr>
      <w:r w:rsidRPr="00845708">
        <w:t xml:space="preserve">If you encounter problems in generating an IEEE PDF </w:t>
      </w:r>
      <w:proofErr w:type="spellStart"/>
      <w:r w:rsidRPr="00845708">
        <w:t>eXpress</w:t>
      </w:r>
      <w:proofErr w:type="spellEnd"/>
      <w:r w:rsidRPr="00845708">
        <w:t xml:space="preserve">-compatible PDF, </w:t>
      </w:r>
      <w:r w:rsidR="00845708" w:rsidRPr="00845708">
        <w:t xml:space="preserve">you may contact IEEE PDF Support at </w:t>
      </w:r>
      <w:hyperlink r:id="rId12" w:history="1">
        <w:r w:rsidR="00845708" w:rsidRPr="00845708">
          <w:rPr>
            <w:rStyle w:val="ab"/>
          </w:rPr>
          <w:t>pdfsupport@ieee.org</w:t>
        </w:r>
      </w:hyperlink>
      <w:r w:rsidR="00845708" w:rsidRPr="00845708">
        <w:t xml:space="preserve"> for help</w:t>
      </w:r>
      <w:r w:rsidRPr="00845708">
        <w:t>.  In addition, answers to many common questions can be found by going to https://supportcenter.ieee.org/app/home a</w:t>
      </w:r>
      <w:r>
        <w:t xml:space="preserve">nd typing appropriate search terms into the ‘Find Answers’ blank, </w:t>
      </w:r>
      <w:proofErr w:type="gramStart"/>
      <w:r>
        <w:t>e.g.</w:t>
      </w:r>
      <w:proofErr w:type="gramEnd"/>
      <w:r>
        <w:t xml:space="preserve"> PDF create.  Any questions about CR submission should be directed to the </w:t>
      </w:r>
      <w:r w:rsidR="00745A23">
        <w:t>Paper and Publication Chair</w:t>
      </w:r>
      <w:r w:rsidR="00845708">
        <w:t>s</w:t>
      </w:r>
      <w:r w:rsidR="00745A23" w:rsidRPr="00E03365">
        <w:rPr>
          <w:color w:val="0070C0"/>
        </w:rPr>
        <w:t>.</w:t>
      </w:r>
    </w:p>
    <w:p w14:paraId="5E5F754A" w14:textId="77777777" w:rsidR="002445D1" w:rsidRDefault="002445D1" w:rsidP="001A717C">
      <w:pPr>
        <w:pStyle w:val="af"/>
      </w:pPr>
      <w:r>
        <w:t>The ke</w:t>
      </w:r>
      <w:r w:rsidR="00D0232C">
        <w:t xml:space="preserve">y requirements </w:t>
      </w:r>
      <w:r w:rsidR="007E5B63">
        <w:t xml:space="preserve">for Xplore-compatible PDF files </w:t>
      </w:r>
      <w:r w:rsidR="00D0232C">
        <w:t>are</w:t>
      </w:r>
      <w:r>
        <w:t>:</w:t>
      </w:r>
    </w:p>
    <w:p w14:paraId="0F238E93" w14:textId="77777777" w:rsidR="002445D1" w:rsidRDefault="002445D1" w:rsidP="002445D1">
      <w:pPr>
        <w:pStyle w:val="Text"/>
        <w:numPr>
          <w:ilvl w:val="0"/>
          <w:numId w:val="15"/>
        </w:numPr>
      </w:pPr>
      <w:r>
        <w:t xml:space="preserve">Do not protect your PDF file with any </w:t>
      </w:r>
      <w:proofErr w:type="gramStart"/>
      <w:r>
        <w:t>password;</w:t>
      </w:r>
      <w:proofErr w:type="gramEnd"/>
    </w:p>
    <w:p w14:paraId="62215D17" w14:textId="77777777" w:rsidR="005B6C46" w:rsidRDefault="002445D1" w:rsidP="005B6C46">
      <w:pPr>
        <w:pStyle w:val="Text"/>
        <w:numPr>
          <w:ilvl w:val="0"/>
          <w:numId w:val="15"/>
        </w:numPr>
      </w:pPr>
      <w:r>
        <w:t>Embed and subset</w:t>
      </w:r>
      <w:r w:rsidR="005B6C46">
        <w:t xml:space="preserve"> all fonts used in the document.</w:t>
      </w:r>
    </w:p>
    <w:p w14:paraId="34FD2455" w14:textId="77777777" w:rsidR="007A0F01" w:rsidRDefault="007A0F01" w:rsidP="007A0F01">
      <w:pPr>
        <w:pStyle w:val="af"/>
        <w:ind w:firstLine="0"/>
      </w:pPr>
      <w:r>
        <w:t>The most comm</w:t>
      </w:r>
      <w:r w:rsidRPr="005B6C46">
        <w:t xml:space="preserve">on problem in </w:t>
      </w:r>
      <w:r>
        <w:t xml:space="preserve">creating </w:t>
      </w:r>
      <w:r w:rsidRPr="005B6C46">
        <w:t>Xp</w:t>
      </w:r>
      <w:r>
        <w:t>lore-compatible PDF files is not</w:t>
      </w:r>
      <w:r w:rsidRPr="005B6C46">
        <w:t xml:space="preserve"> embedding all fonts.</w:t>
      </w:r>
    </w:p>
    <w:p w14:paraId="6E6796B6" w14:textId="394FC8EE" w:rsidR="00E112D8" w:rsidRPr="005B6C46" w:rsidRDefault="00E112D8" w:rsidP="001A717C">
      <w:pPr>
        <w:pStyle w:val="af"/>
      </w:pPr>
      <w:r>
        <w:t>Users of (La)</w:t>
      </w:r>
      <w:proofErr w:type="spellStart"/>
      <w:r>
        <w:t>TeX</w:t>
      </w:r>
      <w:proofErr w:type="spellEnd"/>
      <w:r>
        <w:t xml:space="preserve"> should use Type 1 postscript fonts when con</w:t>
      </w:r>
      <w:r w:rsidR="007120AC">
        <w:t>verting dvi file into p</w:t>
      </w:r>
      <w:r>
        <w:t xml:space="preserve">ostscript.  If you are using </w:t>
      </w:r>
      <w:r w:rsidR="007120AC">
        <w:t xml:space="preserve">older versions of </w:t>
      </w:r>
      <w:proofErr w:type="spellStart"/>
      <w:r>
        <w:t>dvips</w:t>
      </w:r>
      <w:proofErr w:type="spellEnd"/>
      <w:r>
        <w:t xml:space="preserve"> to generate </w:t>
      </w:r>
      <w:r w:rsidR="007120AC">
        <w:t>the p</w:t>
      </w:r>
      <w:r>
        <w:t xml:space="preserve">ostscript file, </w:t>
      </w:r>
      <w:r w:rsidR="007120AC">
        <w:t xml:space="preserve">you might need to </w:t>
      </w:r>
      <w:r>
        <w:t>include “</w:t>
      </w:r>
      <w:r w:rsidR="009C3906">
        <w:t>-P</w:t>
      </w:r>
      <w:r w:rsidR="007120AC">
        <w:t xml:space="preserve"> </w:t>
      </w:r>
      <w:r w:rsidR="009C3906">
        <w:t>pdf</w:t>
      </w:r>
      <w:r>
        <w:t xml:space="preserve">” in the command line to </w:t>
      </w:r>
      <w:r w:rsidR="007120AC">
        <w:t xml:space="preserve">produce postscript file optimized for distilling to PDF. </w:t>
      </w:r>
    </w:p>
    <w:p w14:paraId="170DA90C" w14:textId="7CAA2E56" w:rsidR="003A28E4" w:rsidRDefault="00967FC3">
      <w:pPr>
        <w:pStyle w:val="2"/>
      </w:pPr>
      <w:r>
        <w:t>Submit the</w:t>
      </w:r>
      <w:r w:rsidR="00E4460E">
        <w:t xml:space="preserve"> Copyright Form and Manuscript</w:t>
      </w:r>
    </w:p>
    <w:p w14:paraId="021AFE9D" w14:textId="7F17B6C0" w:rsidR="0075796F" w:rsidRDefault="0075796F" w:rsidP="001A717C">
      <w:pPr>
        <w:pStyle w:val="af"/>
      </w:pPr>
      <w:r>
        <w:t xml:space="preserve">After you have </w:t>
      </w:r>
      <w:r w:rsidR="007E2068">
        <w:t xml:space="preserve">obtained </w:t>
      </w:r>
      <w:r>
        <w:t>the Xplore</w:t>
      </w:r>
      <w:r w:rsidR="007E2068">
        <w:t>-</w:t>
      </w:r>
      <w:r>
        <w:t>comp</w:t>
      </w:r>
      <w:r w:rsidR="007E2068">
        <w:t>atible</w:t>
      </w:r>
      <w:r>
        <w:t xml:space="preserve"> PDF file, </w:t>
      </w:r>
      <w:r w:rsidR="00526C54">
        <w:t>fr</w:t>
      </w:r>
      <w:r w:rsidR="00526C54" w:rsidRPr="00845708">
        <w:t xml:space="preserve">om the PDF </w:t>
      </w:r>
      <w:proofErr w:type="spellStart"/>
      <w:r w:rsidR="00526C54" w:rsidRPr="00845708">
        <w:t>eXpress</w:t>
      </w:r>
      <w:proofErr w:type="spellEnd"/>
      <w:r w:rsidR="00526C54" w:rsidRPr="00845708">
        <w:t xml:space="preserve"> service, </w:t>
      </w:r>
      <w:r w:rsidRPr="00845708">
        <w:t xml:space="preserve">log </w:t>
      </w:r>
      <w:r w:rsidR="00CF7066" w:rsidRPr="00845708">
        <w:t>on</w:t>
      </w:r>
      <w:r w:rsidRPr="00845708">
        <w:t xml:space="preserve"> to the </w:t>
      </w:r>
      <w:r w:rsidR="007A0F01" w:rsidRPr="00845708">
        <w:t>site where you submitted your abstract (</w:t>
      </w:r>
      <w:hyperlink r:id="rId13" w:history="1">
        <w:r w:rsidR="00E37865" w:rsidRPr="00845708">
          <w:rPr>
            <w:rStyle w:val="ab"/>
          </w:rPr>
          <w:t>https://www.eventclass.org/contxt_ieee</w:t>
        </w:r>
        <w:r w:rsidR="00741680" w:rsidRPr="00845708">
          <w:rPr>
            <w:rStyle w:val="ab"/>
          </w:rPr>
          <w:t>202</w:t>
        </w:r>
        <w:r w:rsidR="00F11B6C" w:rsidRPr="00845708">
          <w:rPr>
            <w:rStyle w:val="ab"/>
          </w:rPr>
          <w:t>1</w:t>
        </w:r>
      </w:hyperlink>
      <w:r w:rsidRPr="00845708">
        <w:t>)</w:t>
      </w:r>
      <w:r w:rsidR="00CF7066" w:rsidRPr="00845708">
        <w:t xml:space="preserve"> using the username and password for your abstract submission</w:t>
      </w:r>
      <w:r w:rsidRPr="00845708">
        <w:t>.  Go to the “</w:t>
      </w:r>
      <w:r w:rsidR="00C121D2" w:rsidRPr="00845708">
        <w:t>My</w:t>
      </w:r>
      <w:r w:rsidRPr="00845708">
        <w:t xml:space="preserve"> </w:t>
      </w:r>
      <w:r w:rsidR="00F8641A" w:rsidRPr="00845708">
        <w:t>Submissions</w:t>
      </w:r>
      <w:r w:rsidRPr="00845708">
        <w:t>” link</w:t>
      </w:r>
      <w:r w:rsidR="00526C54" w:rsidRPr="00845708">
        <w:t xml:space="preserve">.  For each of your accepted submissions the UPLOAD </w:t>
      </w:r>
      <w:r w:rsidR="00526C54" w:rsidRPr="00526C54">
        <w:t>button at the bottom line is active. Please press it.</w:t>
      </w:r>
    </w:p>
    <w:p w14:paraId="21301AA0" w14:textId="3C616DF3" w:rsidR="00526C54" w:rsidRDefault="00526C54" w:rsidP="001A717C">
      <w:pPr>
        <w:pStyle w:val="af"/>
      </w:pPr>
      <w:r w:rsidRPr="00526C54">
        <w:t xml:space="preserve">Before you will be able to upload your </w:t>
      </w:r>
      <w:r>
        <w:t>PDF</w:t>
      </w:r>
      <w:r w:rsidRPr="00526C54">
        <w:t xml:space="preserve"> you must fill out the IEEE </w:t>
      </w:r>
      <w:r w:rsidRPr="00526C54">
        <w:rPr>
          <w:i/>
        </w:rPr>
        <w:t>electronic Copyright Form</w:t>
      </w:r>
      <w:r w:rsidRPr="00526C54">
        <w:t xml:space="preserve"> (</w:t>
      </w:r>
      <w:proofErr w:type="spellStart"/>
      <w:r w:rsidRPr="00526C54">
        <w:t>eCF</w:t>
      </w:r>
      <w:proofErr w:type="spellEnd"/>
      <w:r w:rsidRPr="00526C54">
        <w:t>). Click on the button ‘Start IEEE electronic copyright form (</w:t>
      </w:r>
      <w:proofErr w:type="spellStart"/>
      <w:r w:rsidRPr="00526C54">
        <w:t>eCF</w:t>
      </w:r>
      <w:proofErr w:type="spellEnd"/>
      <w:r w:rsidRPr="00526C54">
        <w:t xml:space="preserve">) process’. Follow the instructions and the </w:t>
      </w:r>
      <w:proofErr w:type="gramStart"/>
      <w:r w:rsidRPr="00526C54">
        <w:t>step by step</w:t>
      </w:r>
      <w:proofErr w:type="gramEnd"/>
      <w:r w:rsidRPr="00526C54">
        <w:t xml:space="preserve"> guided process. After you have finished the </w:t>
      </w:r>
      <w:proofErr w:type="spellStart"/>
      <w:r w:rsidRPr="00526C54">
        <w:t>eCF</w:t>
      </w:r>
      <w:proofErr w:type="spellEnd"/>
      <w:r w:rsidRPr="00526C54">
        <w:t xml:space="preserve"> process successfully, you will be automatically routed back to manuscript upload page. Each contribution requires its own </w:t>
      </w:r>
      <w:proofErr w:type="spellStart"/>
      <w:r w:rsidRPr="00526C54">
        <w:t>eCF</w:t>
      </w:r>
      <w:proofErr w:type="spellEnd"/>
      <w:r w:rsidRPr="00526C54">
        <w:t xml:space="preserve">, which </w:t>
      </w:r>
      <w:proofErr w:type="gramStart"/>
      <w:r w:rsidRPr="00526C54">
        <w:t>has to</w:t>
      </w:r>
      <w:proofErr w:type="gramEnd"/>
      <w:r w:rsidRPr="00526C54">
        <w:t xml:space="preserve"> be completed </w:t>
      </w:r>
      <w:r>
        <w:t>only</w:t>
      </w:r>
      <w:r w:rsidRPr="00526C54">
        <w:t xml:space="preserve"> once.</w:t>
      </w:r>
      <w:r>
        <w:t xml:space="preserve">  </w:t>
      </w:r>
      <w:r w:rsidRPr="00526C54">
        <w:t xml:space="preserve">If you are not the person who is authorized to sign the </w:t>
      </w:r>
      <w:proofErr w:type="spellStart"/>
      <w:r w:rsidRPr="00526C54">
        <w:t>eCF</w:t>
      </w:r>
      <w:proofErr w:type="spellEnd"/>
      <w:r w:rsidRPr="00526C54">
        <w:t xml:space="preserve"> form you will be asked during the </w:t>
      </w:r>
      <w:proofErr w:type="spellStart"/>
      <w:r w:rsidRPr="00526C54">
        <w:t>eCF</w:t>
      </w:r>
      <w:proofErr w:type="spellEnd"/>
      <w:r w:rsidRPr="00526C54">
        <w:t xml:space="preserve"> process to identify the person who IS eligible. This person will be informed automatically by e-mail and invited to complete the </w:t>
      </w:r>
      <w:proofErr w:type="spellStart"/>
      <w:r w:rsidRPr="00526C54">
        <w:t>eCF</w:t>
      </w:r>
      <w:proofErr w:type="spellEnd"/>
      <w:r w:rsidRPr="00526C54">
        <w:t xml:space="preserve"> process. After the authorized person has successfully </w:t>
      </w:r>
      <w:r>
        <w:t>done so</w:t>
      </w:r>
      <w:r w:rsidRPr="00526C54">
        <w:t>, the upload of the manuscript will be enabled.</w:t>
      </w:r>
      <w:r w:rsidRPr="00526C54">
        <w:br/>
        <w:t xml:space="preserve">Successfully passing the </w:t>
      </w:r>
      <w:proofErr w:type="spellStart"/>
      <w:r w:rsidRPr="00526C54">
        <w:t>eCF</w:t>
      </w:r>
      <w:proofErr w:type="spellEnd"/>
      <w:r w:rsidRPr="00526C54">
        <w:t xml:space="preserve"> </w:t>
      </w:r>
      <w:r>
        <w:t xml:space="preserve">process is mandatory before the </w:t>
      </w:r>
      <w:r w:rsidRPr="00526C54">
        <w:t xml:space="preserve">upload </w:t>
      </w:r>
      <w:r>
        <w:t xml:space="preserve">link will become active.  </w:t>
      </w:r>
      <w:r w:rsidRPr="00526C54">
        <w:t xml:space="preserve">Further information about the IEEE Copyright Form is available at: </w:t>
      </w:r>
      <w:hyperlink r:id="rId14" w:history="1">
        <w:r w:rsidR="00B339C4" w:rsidRPr="006F3EC0">
          <w:rPr>
            <w:rStyle w:val="ab"/>
          </w:rPr>
          <w:t>http://www.ieee.org/publications_standards/publications/rights/copyrightmain.html</w:t>
        </w:r>
      </w:hyperlink>
      <w:r>
        <w:t>.</w:t>
      </w:r>
    </w:p>
    <w:p w14:paraId="60D92B28" w14:textId="09501853" w:rsidR="00B339C4" w:rsidRDefault="00B339C4" w:rsidP="00B339C4">
      <w:pPr>
        <w:pStyle w:val="af"/>
      </w:pPr>
      <w:r>
        <w:lastRenderedPageBreak/>
        <w:t xml:space="preserve">Next please press the ‘upload of Conference Record’ button, select the file on your computer and start the upload. Your PDF file will be checked to ensure that it is an IEEE Xplore-compatible file which has been verified by the IEEE PDF </w:t>
      </w:r>
      <w:proofErr w:type="spellStart"/>
      <w:r>
        <w:t>eXpress</w:t>
      </w:r>
      <w:proofErr w:type="spellEnd"/>
      <w:r>
        <w:t xml:space="preserve"> webservice. Files that do not meet this requirement will be rejected.</w:t>
      </w:r>
    </w:p>
    <w:p w14:paraId="0659890F" w14:textId="210C9C0B" w:rsidR="00B339C4" w:rsidRDefault="00B339C4" w:rsidP="00B339C4">
      <w:pPr>
        <w:pStyle w:val="af"/>
      </w:pPr>
      <w:r>
        <w:t xml:space="preserve">Once the upload has </w:t>
      </w:r>
      <w:r w:rsidR="00845708">
        <w:t>succeeded,</w:t>
      </w:r>
      <w:r>
        <w:t xml:space="preserve"> please double-check the uploaded file to ensure that you have submitted the correct one. </w:t>
      </w:r>
    </w:p>
    <w:p w14:paraId="3C2327FB" w14:textId="2EEAEEAF" w:rsidR="00C1591A" w:rsidRDefault="00B339C4" w:rsidP="00745A23">
      <w:pPr>
        <w:pStyle w:val="af"/>
      </w:pPr>
      <w:r>
        <w:t xml:space="preserve">The deadline for submissions to the Conference Record is </w:t>
      </w:r>
      <w:r w:rsidR="00845708">
        <w:t xml:space="preserve"> </w:t>
      </w:r>
      <w:r w:rsidR="00845708">
        <w:rPr>
          <w:b/>
        </w:rPr>
        <w:t xml:space="preserve">1 </w:t>
      </w:r>
      <w:proofErr w:type="gramStart"/>
      <w:r w:rsidR="00845708">
        <w:rPr>
          <w:b/>
        </w:rPr>
        <w:t>Dec</w:t>
      </w:r>
      <w:r w:rsidR="00E03365">
        <w:rPr>
          <w:b/>
        </w:rPr>
        <w:t>e</w:t>
      </w:r>
      <w:r w:rsidR="0090728D">
        <w:rPr>
          <w:b/>
        </w:rPr>
        <w:t>mber</w:t>
      </w:r>
      <w:r w:rsidRPr="00B339C4">
        <w:rPr>
          <w:b/>
        </w:rPr>
        <w:t>,</w:t>
      </w:r>
      <w:proofErr w:type="gramEnd"/>
      <w:r w:rsidRPr="00B339C4">
        <w:rPr>
          <w:b/>
        </w:rPr>
        <w:t xml:space="preserve"> </w:t>
      </w:r>
      <w:r w:rsidR="00741680">
        <w:rPr>
          <w:b/>
        </w:rPr>
        <w:t>202</w:t>
      </w:r>
      <w:r w:rsidR="00E03365">
        <w:rPr>
          <w:b/>
        </w:rPr>
        <w:t>1</w:t>
      </w:r>
      <w:r>
        <w:t>.</w:t>
      </w:r>
    </w:p>
    <w:p w14:paraId="702C8149" w14:textId="77777777" w:rsidR="003A28E4" w:rsidRDefault="003A28E4">
      <w:pPr>
        <w:pStyle w:val="1"/>
        <w:rPr>
          <w:sz w:val="16"/>
        </w:rPr>
      </w:pPr>
      <w:r>
        <w:t>M</w:t>
      </w:r>
      <w:r>
        <w:rPr>
          <w:sz w:val="16"/>
        </w:rPr>
        <w:t>ATH</w:t>
      </w:r>
    </w:p>
    <w:p w14:paraId="7668C088" w14:textId="77777777" w:rsidR="003A28E4" w:rsidRDefault="003A28E4" w:rsidP="001A717C">
      <w:pPr>
        <w:pStyle w:val="af"/>
      </w:pPr>
      <w:r>
        <w:t xml:space="preserve">Use the Microsoft Equation Editor for all math objects in your paper. "Float over text" should </w:t>
      </w:r>
      <w:r>
        <w:rPr>
          <w:i/>
        </w:rPr>
        <w:t>not</w:t>
      </w:r>
      <w:r>
        <w:t xml:space="preserve"> be selected.</w:t>
      </w:r>
    </w:p>
    <w:p w14:paraId="2BAF1AB7" w14:textId="77777777" w:rsidR="003A28E4" w:rsidRDefault="003A28E4" w:rsidP="001A717C">
      <w:pPr>
        <w:pStyle w:val="af"/>
      </w:pPr>
      <w:r>
        <w:t xml:space="preserve">A math object is any equation or fragment containing mathematical symbols (including Greek characters, </w:t>
      </w:r>
      <w:proofErr w:type="gramStart"/>
      <w:r>
        <w:t>superscripts</w:t>
      </w:r>
      <w:proofErr w:type="gramEnd"/>
      <w:r>
        <w:t xml:space="preserve"> and subscripts) that appears either in-line (in the flow of normal text) or as a display equation (in its own space between lines of text).</w:t>
      </w:r>
    </w:p>
    <w:p w14:paraId="77A0BB50" w14:textId="77777777" w:rsidR="003A28E4" w:rsidRDefault="00E65F59" w:rsidP="001A717C">
      <w:pPr>
        <w:pStyle w:val="af"/>
      </w:pPr>
      <w:r>
        <w:t>Y</w:t>
      </w:r>
      <w:r w:rsidR="003A28E4">
        <w:t xml:space="preserve">ou should avoid using </w:t>
      </w:r>
      <w:r w:rsidR="003A28E4">
        <w:rPr>
          <w:i/>
        </w:rPr>
        <w:t>Word</w:t>
      </w:r>
      <w:r w:rsidR="003A28E4">
        <w:t xml:space="preserve"> fonts or symbols for in-line single variables with superscripts or subscripts. </w:t>
      </w:r>
    </w:p>
    <w:p w14:paraId="6C3EEE49" w14:textId="77777777" w:rsidR="003A28E4" w:rsidRDefault="003A28E4">
      <w:pPr>
        <w:pStyle w:val="1"/>
      </w:pPr>
      <w:r>
        <w:t>Units</w:t>
      </w:r>
    </w:p>
    <w:p w14:paraId="45485B08" w14:textId="77777777" w:rsidR="003A28E4" w:rsidRDefault="003A28E4" w:rsidP="001A717C">
      <w:pPr>
        <w:pStyle w:val="af"/>
        <w:rPr>
          <w:rFonts w:ascii="Times"/>
          <w:color w:val="000000"/>
          <w:spacing w:val="-2"/>
        </w:rPr>
      </w:pPr>
      <w:r>
        <w:t>Use either SI (MKS) or CGS as primary units. (SI units are strongly encouraged.) English units may be used as secondary units (in parentheses). An exception is when English units are used as identifiers in trade, such as "</w:t>
      </w:r>
      <w:proofErr w:type="gramStart"/>
      <w:r>
        <w:t>3.5 inch</w:t>
      </w:r>
      <w:proofErr w:type="gramEnd"/>
      <w:r>
        <w:t xml:space="preserve"> disk drive." Avoid combining SI and CGS units, such as mass in kilograms and volume in cubic centimeters. This often leads to confusion because equations may not balance dimensionally. If you must use mixed units, clearly state the units for each quantity in an equation. </w:t>
      </w:r>
    </w:p>
    <w:p w14:paraId="03D92D22" w14:textId="77777777" w:rsidR="003A28E4" w:rsidRDefault="003A28E4">
      <w:pPr>
        <w:pStyle w:val="1"/>
      </w:pPr>
      <w:r>
        <w:t>Helpful Hints</w:t>
      </w:r>
    </w:p>
    <w:p w14:paraId="3DA5220E" w14:textId="77777777" w:rsidR="003A28E4" w:rsidRDefault="003A28E4">
      <w:pPr>
        <w:pStyle w:val="2"/>
      </w:pPr>
      <w:r>
        <w:t>Figures and Tables</w:t>
      </w:r>
    </w:p>
    <w:p w14:paraId="03184F7A" w14:textId="77777777" w:rsidR="003A28E4" w:rsidRPr="00E65F59" w:rsidRDefault="003A28E4" w:rsidP="001A717C">
      <w:pPr>
        <w:pStyle w:val="af"/>
      </w:pPr>
      <w:r>
        <w:t>Use the abbreviation "Fig." throughout the text of your manuscript, even at the beginning of a sentence, as well as in the figure captions. Do not abbreviate "Table." Tables are numbered with Roman numerals</w:t>
      </w:r>
      <w:r>
        <w:rPr>
          <w:b/>
        </w:rPr>
        <w:t>.</w:t>
      </w:r>
      <w:r w:rsidR="00E65F59">
        <w:rPr>
          <w:b/>
        </w:rPr>
        <w:t xml:space="preserve"> </w:t>
      </w:r>
      <w:r w:rsidRPr="00E65F59">
        <w:t xml:space="preserve">Do not put borders around your figures. </w:t>
      </w:r>
    </w:p>
    <w:p w14:paraId="56ADAD5F" w14:textId="77777777" w:rsidR="003A28E4" w:rsidRDefault="0031343B">
      <w:pPr>
        <w:pStyle w:val="Text"/>
        <w:ind w:firstLine="0"/>
        <w:jc w:val="left"/>
      </w:pPr>
      <w:r>
        <w:rPr>
          <w:noProof/>
          <w:lang w:val="it-IT" w:eastAsia="it-IT"/>
        </w:rPr>
        <w:drawing>
          <wp:inline distT="0" distB="0" distL="0" distR="0" wp14:anchorId="65B0D9BA" wp14:editId="4C9DA39D">
            <wp:extent cx="3251835" cy="2440940"/>
            <wp:effectExtent l="19050" t="0" r="5715" b="0"/>
            <wp:docPr id="1" name="Picture 1" descr="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
                    <pic:cNvPicPr>
                      <a:picLocks noChangeAspect="1" noChangeArrowheads="1"/>
                    </pic:cNvPicPr>
                  </pic:nvPicPr>
                  <pic:blipFill>
                    <a:blip r:embed="rId15" cstate="print"/>
                    <a:srcRect/>
                    <a:stretch>
                      <a:fillRect/>
                    </a:stretch>
                  </pic:blipFill>
                  <pic:spPr bwMode="auto">
                    <a:xfrm>
                      <a:off x="0" y="0"/>
                      <a:ext cx="3251835" cy="2440940"/>
                    </a:xfrm>
                    <a:prstGeom prst="rect">
                      <a:avLst/>
                    </a:prstGeom>
                    <a:noFill/>
                    <a:ln w="9525">
                      <a:noFill/>
                      <a:miter lim="800000"/>
                      <a:headEnd/>
                      <a:tailEnd/>
                    </a:ln>
                  </pic:spPr>
                </pic:pic>
              </a:graphicData>
            </a:graphic>
          </wp:inline>
        </w:drawing>
      </w:r>
    </w:p>
    <w:p w14:paraId="5FE0FC3D" w14:textId="77777777" w:rsidR="003A28E4" w:rsidRDefault="003A28E4" w:rsidP="00712577">
      <w:pPr>
        <w:pStyle w:val="FigureCaption0"/>
      </w:pPr>
      <w:r>
        <w:t xml:space="preserve">Fig. 1.  Interplanetary galactic cosmic ray iron ion counts as a function of ion energy. Note that "Fig." is abbreviated. There is a period after the figure number, followed by two spaces. It is good practice to explain the significance of the figure in the caption. This figure was originally created in a graphics program, </w:t>
      </w:r>
      <w:r>
        <w:rPr>
          <w:i/>
        </w:rPr>
        <w:t>AXUM.</w:t>
      </w:r>
      <w:r>
        <w:t xml:space="preserve"> The graph was copied as "Copy Graph Sheet Page" to the </w:t>
      </w:r>
      <w:r>
        <w:rPr>
          <w:i/>
        </w:rPr>
        <w:t>Windows</w:t>
      </w:r>
      <w:r>
        <w:t xml:space="preserve"> Clipboard. In </w:t>
      </w:r>
      <w:r>
        <w:rPr>
          <w:i/>
        </w:rPr>
        <w:t>PowerPoint</w:t>
      </w:r>
      <w:r>
        <w:t xml:space="preserve">, a new file was </w:t>
      </w:r>
      <w:proofErr w:type="gramStart"/>
      <w:r>
        <w:t>opened</w:t>
      </w:r>
      <w:proofErr w:type="gramEnd"/>
      <w:r>
        <w:t xml:space="preserve"> and the contents of the Clipboard were pasted as a "Picture (Enhanced Metafile)".  It was then saved as a TIFF formatted file named 1FIG.TIF. The image file was then inserted into this </w:t>
      </w:r>
      <w:r>
        <w:rPr>
          <w:i/>
        </w:rPr>
        <w:t>Word</w:t>
      </w:r>
      <w:r>
        <w:t xml:space="preserve"> document as a "Picture".</w:t>
      </w:r>
    </w:p>
    <w:p w14:paraId="5539A220" w14:textId="77777777" w:rsidR="003A28E4" w:rsidRDefault="003A28E4">
      <w:pPr>
        <w:pStyle w:val="Text"/>
      </w:pPr>
    </w:p>
    <w:p w14:paraId="1F0D8A08" w14:textId="28D89E41" w:rsidR="003A28E4" w:rsidRDefault="003A28E4" w:rsidP="001A717C">
      <w:pPr>
        <w:pStyle w:val="af"/>
      </w:pPr>
      <w:r>
        <w:t xml:space="preserve">Figure axis labels are often a source of confusion. Use words rather than symbols. As an example, write the quantity "Energy," or "Energy, </w:t>
      </w:r>
      <w:r>
        <w:rPr>
          <w:i/>
        </w:rPr>
        <w:t>E</w:t>
      </w:r>
      <w:r>
        <w:t>," not just "</w:t>
      </w:r>
      <w:r>
        <w:rPr>
          <w:i/>
        </w:rPr>
        <w:t>E</w:t>
      </w:r>
      <w:r>
        <w:t>." Put units in parentheses. Do not label axes only with units. As in Fig. 1, for example, write "Energy (MeV/u)" or "Energy (</w:t>
      </w:r>
      <w:r w:rsidR="00CB7AE0">
        <w:rPr>
          <w:noProof/>
        </w:rPr>
        <w:t xml:space="preserve">MeV </w:t>
      </w:r>
      <w:r w:rsidR="00CB7AE0" w:rsidRPr="00CB7AE0">
        <w:rPr>
          <w:b/>
          <w:noProof/>
          <w:vertAlign w:val="superscript"/>
        </w:rPr>
        <w:t>.</w:t>
      </w:r>
      <w:r w:rsidR="00CB7AE0">
        <w:rPr>
          <w:noProof/>
        </w:rPr>
        <w:t xml:space="preserve"> u</w:t>
      </w:r>
      <w:r w:rsidR="00CB7AE0" w:rsidRPr="00CB7AE0">
        <w:rPr>
          <w:noProof/>
          <w:vertAlign w:val="superscript"/>
        </w:rPr>
        <w:t>-1</w:t>
      </w:r>
      <w:r>
        <w:t>)," not just "MeV/u." Do not label axes with a ratio of quantities and units. For example, write "Temperature (K)," not "Temperature/K."</w:t>
      </w:r>
    </w:p>
    <w:p w14:paraId="657517AA" w14:textId="1675F246" w:rsidR="003A28E4" w:rsidRDefault="003A28E4" w:rsidP="001A717C">
      <w:pPr>
        <w:pStyle w:val="af"/>
      </w:pPr>
      <w:r>
        <w:t>Multipliers can be especially confusing. Write "Dose (</w:t>
      </w:r>
      <w:proofErr w:type="spellStart"/>
      <w:r>
        <w:t>kr</w:t>
      </w:r>
      <w:r w:rsidR="00915DFC">
        <w:t>a</w:t>
      </w:r>
      <w:r>
        <w:t>d</w:t>
      </w:r>
      <w:proofErr w:type="spellEnd"/>
      <w:r>
        <w:t>/s)" or "Dose (10</w:t>
      </w:r>
      <w:r w:rsidR="00D82474" w:rsidRPr="00D82474">
        <w:rPr>
          <w:vertAlign w:val="superscript"/>
        </w:rPr>
        <w:t>3</w:t>
      </w:r>
      <w:r w:rsidR="00D82474">
        <w:rPr>
          <w:vertAlign w:val="superscript"/>
        </w:rPr>
        <w:t xml:space="preserve"> </w:t>
      </w:r>
      <w:r>
        <w:t>r</w:t>
      </w:r>
      <w:r w:rsidR="00915DFC">
        <w:t>a</w:t>
      </w:r>
      <w:r>
        <w:t>d/s)." Do not write "Dose(r</w:t>
      </w:r>
      <w:r w:rsidR="00915DFC">
        <w:t>a</w:t>
      </w:r>
      <w:r>
        <w:t>d/s)</w:t>
      </w:r>
      <w:r>
        <w:rPr>
          <w:position w:val="-10"/>
        </w:rPr>
        <w:t xml:space="preserve"> </w:t>
      </w:r>
      <w:r w:rsidR="00CB7AE0" w:rsidRPr="00CB7AE0">
        <w:rPr>
          <w:b/>
          <w:noProof/>
          <w:vertAlign w:val="superscript"/>
        </w:rPr>
        <w:t>.</w:t>
      </w:r>
      <w:r w:rsidR="00CB7AE0">
        <w:rPr>
          <w:b/>
          <w:noProof/>
          <w:vertAlign w:val="superscript"/>
        </w:rPr>
        <w:t xml:space="preserve"> </w:t>
      </w:r>
      <w:r>
        <w:t>1000" because the reader would not know whether an axis label of 16 meant 16000 r</w:t>
      </w:r>
      <w:r w:rsidR="00CB7AE0">
        <w:t>a</w:t>
      </w:r>
      <w:r>
        <w:t>d/s or 0.016 r</w:t>
      </w:r>
      <w:r w:rsidR="00CB7AE0">
        <w:t>a</w:t>
      </w:r>
      <w:r>
        <w:t xml:space="preserve">d/s. Figure labels should be legible, approximately </w:t>
      </w:r>
      <w:proofErr w:type="gramStart"/>
      <w:r>
        <w:t>8 to 10 point</w:t>
      </w:r>
      <w:proofErr w:type="gramEnd"/>
      <w:r>
        <w:t xml:space="preserve"> type.</w:t>
      </w:r>
    </w:p>
    <w:p w14:paraId="5819CEE4" w14:textId="67421E99" w:rsidR="003A28E4" w:rsidRDefault="003A28E4" w:rsidP="001A717C">
      <w:pPr>
        <w:pStyle w:val="af"/>
      </w:pPr>
      <w:r>
        <w:t>To provide consistent reproducibility, please include axes and tick marks on all four sides of your graphs and avoid the use of grid lines (note that grid lines tend to clutter a graph if dark or reproduce poorly if light). Please also include an explanatory legend within your graphs when two or more curves or sets of data are included. Avoid explaining the different symbols and curves in the figure caption alone - using legend results in a much more easily understood figure.</w:t>
      </w:r>
    </w:p>
    <w:p w14:paraId="7122DD83" w14:textId="77777777" w:rsidR="003A28E4" w:rsidRDefault="003A28E4" w:rsidP="0023649B">
      <w:pPr>
        <w:pStyle w:val="2"/>
      </w:pPr>
      <w:r>
        <w:t>References</w:t>
      </w:r>
    </w:p>
    <w:p w14:paraId="6198DEE0" w14:textId="77777777" w:rsidR="00C71560" w:rsidRDefault="00C71560" w:rsidP="001A717C">
      <w:pPr>
        <w:pStyle w:val="af"/>
      </w:pPr>
      <w:r>
        <w:t xml:space="preserve">Number citations consecutively in square brackets [1]. The sentence punctuation follows the brackets [2]. Multiple references [2], [3] are each numbered with separate brackets [1]–[3]. When citing a section in a book, please give the relevant page numbers [2]. In sentences, refer simply to the reference number, as in [3]. Do not use “Ref. [3]” or “reference [3]” except at the beginning of a sentence: “Reference [3] shows ... .” </w:t>
      </w:r>
      <w:r w:rsidR="0081042D">
        <w:t>T</w:t>
      </w:r>
      <w:r>
        <w:t>ype the reference list at the end of the paper using the “References” style.</w:t>
      </w:r>
    </w:p>
    <w:p w14:paraId="40AB33FB" w14:textId="77777777" w:rsidR="00C71560" w:rsidRDefault="00C71560" w:rsidP="001A717C">
      <w:pPr>
        <w:pStyle w:val="af"/>
      </w:pPr>
      <w:r>
        <w:t>Please note that the references at the end of this document are in the preferred referencing style. Give all authors’ names; do not use “</w:t>
      </w:r>
      <w:r>
        <w:rPr>
          <w:i/>
          <w:iCs/>
        </w:rPr>
        <w:t>et al</w:t>
      </w:r>
      <w:r>
        <w:t>.” unless there are six authors or more. Use a space after authors' initials. Papers that have not been published should be cited as “unpublished” [4]. Papers that have been submitted for publication should be cited as “submitted for publication” [5]. Papers that have been accepted for publication, but not yet specified for an issue should be cited as “to be published” [6]. Please give affiliations and addresses for private communications [7].</w:t>
      </w:r>
    </w:p>
    <w:p w14:paraId="02F600A6" w14:textId="77777777" w:rsidR="003A28E4" w:rsidRDefault="00C71560" w:rsidP="001A717C">
      <w:pPr>
        <w:pStyle w:val="af"/>
      </w:pPr>
      <w:r>
        <w:t>Capitalize only the first word in a paper title, except for proper nouns and element symbols. For papers published in translation journals, please give the English citation first, followed by the original foreign-language citation [8]</w:t>
      </w:r>
      <w:r w:rsidR="003A28E4">
        <w:t>.</w:t>
      </w:r>
    </w:p>
    <w:p w14:paraId="32839954" w14:textId="77777777" w:rsidR="003A28E4" w:rsidRDefault="003A28E4">
      <w:pPr>
        <w:pStyle w:val="2"/>
      </w:pPr>
      <w:r>
        <w:t>Abbreviations and Acronyms</w:t>
      </w:r>
    </w:p>
    <w:p w14:paraId="7D9DE7C2" w14:textId="77777777" w:rsidR="003A28E4" w:rsidRDefault="003A28E4" w:rsidP="001A717C">
      <w:pPr>
        <w:pStyle w:val="af"/>
      </w:pPr>
      <w:r>
        <w:t xml:space="preserve">Define abbreviations and acronyms the first time they are used in the text, even after they have already been defined in </w:t>
      </w:r>
      <w:r>
        <w:lastRenderedPageBreak/>
        <w:t xml:space="preserve">the abstract. Abbreviations such as IEEE, SI, ac, and dc do not have to be defined. Abbreviations that incorporate periods should not have spaces: write "C.N.R.S.," not "C. N. R. S." Do not use abbreviations in the title unless they are unavoidable (for example, IEEE in the title of this article). </w:t>
      </w:r>
    </w:p>
    <w:p w14:paraId="2DD0EFD2" w14:textId="77777777" w:rsidR="003A28E4" w:rsidRDefault="003A28E4">
      <w:pPr>
        <w:pStyle w:val="2"/>
      </w:pPr>
      <w:r>
        <w:t>Equations</w:t>
      </w:r>
    </w:p>
    <w:p w14:paraId="438D05F5" w14:textId="77777777" w:rsidR="003A28E4" w:rsidRDefault="003A28E4" w:rsidP="001A717C">
      <w:pPr>
        <w:pStyle w:val="af"/>
      </w:pPr>
      <w:r>
        <w:t>Number equations consecutively with equation numbers in parentheses flush with the right margin, as in (1). To make your equations more compact, you may use the solidus ( / ), the exp function, or appropriate exponents. Use parentheses to avoid ambiguities in denominators. Punctuate equations when they are part of a sentence, as in</w:t>
      </w:r>
    </w:p>
    <w:p w14:paraId="142A6A76" w14:textId="4B5088E9" w:rsidR="003A28E4" w:rsidRDefault="003A28E4">
      <w:pPr>
        <w:tabs>
          <w:tab w:val="right" w:pos="4950"/>
        </w:tabs>
      </w:pPr>
      <w:r>
        <w:tab/>
      </w:r>
    </w:p>
    <w:p w14:paraId="62CCDE3A" w14:textId="77777777" w:rsidR="00C7311D" w:rsidRDefault="00C7311D" w:rsidP="001A717C">
      <w:pPr>
        <w:pStyle w:val="af"/>
      </w:pPr>
    </w:p>
    <w:p w14:paraId="68763900" w14:textId="23BB3018" w:rsidR="00C7311D" w:rsidRDefault="00F97D21" w:rsidP="001A717C">
      <w:pPr>
        <w:pStyle w:val="af"/>
      </w:pPr>
      <m:oMathPara>
        <m:oMath>
          <m:nary>
            <m:naryPr>
              <m:limLoc m:val="subSup"/>
              <m:ctrlPr>
                <w:rPr>
                  <w:rFonts w:ascii="Cambria Math" w:hAnsi="Cambria Math"/>
                  <w:i/>
                </w:rPr>
              </m:ctrlPr>
            </m:naryPr>
            <m:sub>
              <m:r>
                <w:rPr>
                  <w:rFonts w:ascii="Cambria Math" w:hAnsi="Cambria Math"/>
                </w:rPr>
                <m:t>0</m:t>
              </m:r>
            </m:sub>
            <m:sup>
              <m:sSub>
                <m:sSubPr>
                  <m:ctrlPr>
                    <w:rPr>
                      <w:rFonts w:ascii="Cambria Math" w:hAnsi="Cambria Math"/>
                      <w:i/>
                    </w:rPr>
                  </m:ctrlPr>
                </m:sSubPr>
                <m:e>
                  <m:r>
                    <w:rPr>
                      <w:rFonts w:ascii="Cambria Math" w:hAnsi="Cambria Math"/>
                    </w:rPr>
                    <m:t>r</m:t>
                  </m:r>
                </m:e>
                <m:sub>
                  <m:r>
                    <w:rPr>
                      <w:rFonts w:ascii="Cambria Math" w:hAnsi="Cambria Math"/>
                    </w:rPr>
                    <m:t>2</m:t>
                  </m:r>
                </m:sub>
              </m:sSub>
            </m:sup>
            <m:e>
              <m:r>
                <w:rPr>
                  <w:rFonts w:ascii="Cambria Math" w:hAnsi="Cambria Math"/>
                </w:rPr>
                <m:t>F</m:t>
              </m:r>
              <m:d>
                <m:dPr>
                  <m:ctrlPr>
                    <w:rPr>
                      <w:rFonts w:ascii="Cambria Math" w:hAnsi="Cambria Math"/>
                      <w:i/>
                    </w:rPr>
                  </m:ctrlPr>
                </m:dPr>
                <m:e>
                  <m:r>
                    <w:rPr>
                      <w:rFonts w:ascii="Cambria Math" w:hAnsi="Cambria Math"/>
                    </w:rPr>
                    <m:t>r,φ</m:t>
                  </m:r>
                </m:e>
              </m:d>
              <m:r>
                <w:rPr>
                  <w:rFonts w:ascii="Cambria Math" w:hAnsi="Cambria Math"/>
                </w:rPr>
                <m:t>drdφ</m:t>
              </m:r>
            </m:e>
          </m:nary>
          <m:r>
            <w:rPr>
              <w:rFonts w:ascii="Cambria Math" w:hAnsi="Cambria Math"/>
            </w:rPr>
            <m:t>=</m:t>
          </m:r>
          <m:d>
            <m:dPr>
              <m:begChr m:val="["/>
              <m:endChr m:val="]"/>
              <m:ctrlPr>
                <w:rPr>
                  <w:rFonts w:ascii="Cambria Math" w:hAnsi="Cambria Math"/>
                  <w:i/>
                </w:rPr>
              </m:ctrlPr>
            </m:dPr>
            <m:e>
              <m:r>
                <w:rPr>
                  <w:rFonts w:ascii="Cambria Math" w:hAnsi="Cambria Math"/>
                </w:rPr>
                <m:t>σ</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d>
                <m:dPr>
                  <m:ctrlPr>
                    <w:rPr>
                      <w:rFonts w:ascii="Cambria Math" w:hAnsi="Cambria Math"/>
                      <w:i/>
                    </w:rPr>
                  </m:ctrlPr>
                </m:dPr>
                <m:e>
                  <m:r>
                    <w:rPr>
                      <w:rFonts w:ascii="Cambria Math" w:hAnsi="Cambria Math"/>
                    </w:rPr>
                    <m:t>2</m:t>
                  </m:r>
                  <m:sSub>
                    <m:sSubPr>
                      <m:ctrlPr>
                        <w:rPr>
                          <w:rFonts w:ascii="Cambria Math" w:hAnsi="Cambria Math"/>
                          <w:i/>
                        </w:rPr>
                      </m:ctrlPr>
                    </m:sSubPr>
                    <m:e>
                      <m:r>
                        <w:rPr>
                          <w:rFonts w:ascii="Cambria Math" w:hAnsi="Cambria Math"/>
                        </w:rPr>
                        <m:t>μ</m:t>
                      </m:r>
                    </m:e>
                    <m:sub>
                      <m:r>
                        <w:rPr>
                          <w:rFonts w:ascii="Cambria Math" w:hAnsi="Cambria Math"/>
                        </w:rPr>
                        <m:t>0</m:t>
                      </m:r>
                    </m:sub>
                  </m:sSub>
                </m:e>
              </m:d>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exp</m:t>
              </m:r>
              <m:d>
                <m:dPr>
                  <m:ctrlPr>
                    <w:rPr>
                      <w:rFonts w:ascii="Cambria Math" w:hAnsi="Cambria Math"/>
                      <w:i/>
                    </w:rPr>
                  </m:ctrlPr>
                </m:dPr>
                <m:e>
                  <m:r>
                    <w:rPr>
                      <w:rFonts w:ascii="Cambria Math" w:hAnsi="Cambria Math"/>
                    </w:rPr>
                    <m:t>-λ</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m:t>
                          </m:r>
                        </m:sub>
                      </m:sSub>
                    </m:e>
                  </m:d>
                </m:e>
              </m:d>
              <m:sSup>
                <m:sSupPr>
                  <m:ctrlPr>
                    <w:rPr>
                      <w:rFonts w:ascii="Cambria Math" w:hAnsi="Cambria Math"/>
                      <w:i/>
                    </w:rPr>
                  </m:ctrlPr>
                </m:sSupPr>
                <m:e>
                  <m:r>
                    <w:rPr>
                      <w:rFonts w:ascii="Cambria Math" w:hAnsi="Cambria Math"/>
                    </w:rPr>
                    <m:t>λ</m:t>
                  </m:r>
                </m:e>
                <m:sup>
                  <m:r>
                    <w:rPr>
                      <w:rFonts w:ascii="Cambria Math" w:hAnsi="Cambria Math"/>
                    </w:rPr>
                    <m:t>-1</m:t>
                  </m:r>
                </m:sup>
              </m:sSup>
              <m:sSub>
                <m:sSubPr>
                  <m:ctrlPr>
                    <w:rPr>
                      <w:rFonts w:ascii="Cambria Math" w:hAnsi="Cambria Math"/>
                      <w:i/>
                    </w:rPr>
                  </m:ctrlPr>
                </m:sSubPr>
                <m:e>
                  <m:r>
                    <w:rPr>
                      <w:rFonts w:ascii="Cambria Math" w:hAnsi="Cambria Math"/>
                    </w:rPr>
                    <m:t>J</m:t>
                  </m:r>
                </m:e>
                <m:sub>
                  <m:r>
                    <w:rPr>
                      <w:rFonts w:ascii="Cambria Math" w:hAnsi="Cambria Math"/>
                    </w:rPr>
                    <m:t>1</m:t>
                  </m:r>
                </m:sub>
              </m:sSub>
              <m:d>
                <m:dPr>
                  <m:ctrlPr>
                    <w:rPr>
                      <w:rFonts w:ascii="Cambria Math" w:hAnsi="Cambria Math"/>
                      <w:i/>
                    </w:rPr>
                  </m:ctrlPr>
                </m:dPr>
                <m:e>
                  <m:r>
                    <w:rPr>
                      <w:rFonts w:ascii="Cambria Math" w:hAnsi="Cambria Math"/>
                    </w:rPr>
                    <m:t>λ</m:t>
                  </m:r>
                  <m:sSub>
                    <m:sSubPr>
                      <m:ctrlPr>
                        <w:rPr>
                          <w:rFonts w:ascii="Cambria Math" w:hAnsi="Cambria Math"/>
                          <w:i/>
                        </w:rPr>
                      </m:ctrlPr>
                    </m:sSubPr>
                    <m:e>
                      <m:r>
                        <w:rPr>
                          <w:rFonts w:ascii="Cambria Math" w:hAnsi="Cambria Math"/>
                        </w:rPr>
                        <m:t>r</m:t>
                      </m:r>
                    </m:e>
                    <m:sub>
                      <m:r>
                        <w:rPr>
                          <w:rFonts w:ascii="Cambria Math" w:hAnsi="Cambria Math"/>
                        </w:rPr>
                        <m:t>2</m:t>
                      </m:r>
                    </m:sub>
                  </m:sSub>
                </m:e>
              </m:d>
              <m:sSub>
                <m:sSubPr>
                  <m:ctrlPr>
                    <w:rPr>
                      <w:rFonts w:ascii="Cambria Math" w:hAnsi="Cambria Math"/>
                      <w:i/>
                    </w:rPr>
                  </m:ctrlPr>
                </m:sSubPr>
                <m:e>
                  <m:r>
                    <w:rPr>
                      <w:rFonts w:ascii="Cambria Math" w:hAnsi="Cambria Math"/>
                    </w:rPr>
                    <m:t>J</m:t>
                  </m:r>
                </m:e>
                <m:sub>
                  <m:r>
                    <w:rPr>
                      <w:rFonts w:ascii="Cambria Math" w:hAnsi="Cambria Math"/>
                    </w:rPr>
                    <m:t>0</m:t>
                  </m:r>
                </m:sub>
              </m:sSub>
              <m:d>
                <m:dPr>
                  <m:ctrlPr>
                    <w:rPr>
                      <w:rFonts w:ascii="Cambria Math" w:hAnsi="Cambria Math"/>
                      <w:i/>
                    </w:rPr>
                  </m:ctrlPr>
                </m:dPr>
                <m:e>
                  <m:r>
                    <w:rPr>
                      <w:rFonts w:ascii="Cambria Math" w:hAnsi="Cambria Math"/>
                    </w:rPr>
                    <m:t>λ</m:t>
                  </m:r>
                  <m:sSub>
                    <m:sSubPr>
                      <m:ctrlPr>
                        <w:rPr>
                          <w:rFonts w:ascii="Cambria Math" w:hAnsi="Cambria Math"/>
                          <w:i/>
                        </w:rPr>
                      </m:ctrlPr>
                    </m:sSubPr>
                    <m:e>
                      <m:r>
                        <w:rPr>
                          <w:rFonts w:ascii="Cambria Math" w:hAnsi="Cambria Math"/>
                        </w:rPr>
                        <m:t>r</m:t>
                      </m:r>
                    </m:e>
                    <m:sub>
                      <m:r>
                        <w:rPr>
                          <w:rFonts w:ascii="Cambria Math" w:hAnsi="Cambria Math"/>
                        </w:rPr>
                        <m:t>1</m:t>
                      </m:r>
                    </m:sub>
                  </m:sSub>
                </m:e>
              </m:d>
              <m:r>
                <w:rPr>
                  <w:rFonts w:ascii="Cambria Math" w:hAnsi="Cambria Math"/>
                </w:rPr>
                <m:t>dλ .</m:t>
              </m:r>
            </m:e>
          </m:nary>
        </m:oMath>
      </m:oMathPara>
    </w:p>
    <w:p w14:paraId="6BA12B48" w14:textId="210664CA" w:rsidR="00C06086" w:rsidRDefault="00C06086" w:rsidP="00C06086">
      <w:pPr>
        <w:pStyle w:val="af"/>
        <w:jc w:val="right"/>
      </w:pPr>
      <w:r>
        <w:t>(1)</w:t>
      </w:r>
    </w:p>
    <w:p w14:paraId="0D556823" w14:textId="77777777" w:rsidR="00C06086" w:rsidRDefault="00C06086" w:rsidP="001A717C">
      <w:pPr>
        <w:pStyle w:val="af"/>
      </w:pPr>
    </w:p>
    <w:p w14:paraId="3A42FE45" w14:textId="77777777" w:rsidR="003A28E4" w:rsidRPr="001A717C" w:rsidRDefault="003A28E4" w:rsidP="001A717C">
      <w:pPr>
        <w:pStyle w:val="af"/>
      </w:pPr>
      <w:r w:rsidRPr="001A717C">
        <w:t>Be sure that the symbols in your equation have been defined before the equation appears or immediately following. Refer to "(1)," not "Eq. (1)" or "equation (1)," except at the beginning of a sentence: "Equation (1) is ..."</w:t>
      </w:r>
    </w:p>
    <w:p w14:paraId="372168E5" w14:textId="77777777" w:rsidR="003A28E4" w:rsidRDefault="003A28E4">
      <w:pPr>
        <w:pStyle w:val="2"/>
      </w:pPr>
      <w:r>
        <w:t>Other Recommendations</w:t>
      </w:r>
    </w:p>
    <w:p w14:paraId="17C1EC24" w14:textId="77777777" w:rsidR="003A28E4" w:rsidRDefault="003A28E4" w:rsidP="001A717C">
      <w:pPr>
        <w:pStyle w:val="af"/>
      </w:pPr>
      <w:r>
        <w:t>Use one space after periods and colons. Hyphenate complex modifiers: "zero-field-cooled magnetization." Avoid dangling participles, such as, "Using (1), the potential was calculated." Write instead, "The potential was calculated by using (1)," or "Using (1), we calculated the potential."</w:t>
      </w:r>
    </w:p>
    <w:p w14:paraId="058CD77B" w14:textId="77777777" w:rsidR="003A28E4" w:rsidRDefault="003A28E4" w:rsidP="001A717C">
      <w:pPr>
        <w:pStyle w:val="af"/>
      </w:pPr>
      <w:r>
        <w:t>Use a zero before decimal points: "0.25," not ".25." Use "cm</w:t>
      </w:r>
      <w:r w:rsidR="0098152C" w:rsidRPr="0098152C">
        <w:rPr>
          <w:vertAlign w:val="superscript"/>
        </w:rPr>
        <w:t>3</w:t>
      </w:r>
      <w:r>
        <w:t xml:space="preserve">," not "cc." Indicate sample dimensions as "0.1 cm </w:t>
      </w:r>
      <w:r w:rsidR="00D82474">
        <w:sym w:font="Symbol" w:char="F0B4"/>
      </w:r>
      <w:r>
        <w:t xml:space="preserve"> 0.2 cm," not "0.1</w:t>
      </w:r>
      <w:r w:rsidR="00D82474">
        <w:sym w:font="Symbol" w:char="F0B4"/>
      </w:r>
      <w:r>
        <w:t>0.2 cm</w:t>
      </w:r>
      <w:r w:rsidR="0098152C" w:rsidRPr="0098152C">
        <w:rPr>
          <w:vertAlign w:val="superscript"/>
        </w:rPr>
        <w:t>2</w:t>
      </w:r>
      <w:r>
        <w:t>." Do not mix complete spellings and abbreviations of units: use "J/cm</w:t>
      </w:r>
      <w:r w:rsidR="0098152C" w:rsidRPr="0098152C">
        <w:rPr>
          <w:vertAlign w:val="superscript"/>
        </w:rPr>
        <w:t>2</w:t>
      </w:r>
      <w:r>
        <w:t>" or "fluence per square centimeter," not "fluence/cm</w:t>
      </w:r>
      <w:r w:rsidR="0098152C" w:rsidRPr="0098152C">
        <w:rPr>
          <w:vertAlign w:val="superscript"/>
        </w:rPr>
        <w:t>2</w:t>
      </w:r>
      <w:r>
        <w:t>." When expressing a range of values, write "7 to 9," not "7-9" or "7~9," except for references [1]-[3].</w:t>
      </w:r>
    </w:p>
    <w:p w14:paraId="07333838" w14:textId="1D1B3626" w:rsidR="003A28E4" w:rsidRDefault="003A28E4" w:rsidP="001A717C">
      <w:pPr>
        <w:pStyle w:val="af"/>
      </w:pPr>
      <w:r>
        <w:t>Use the correct format for scientific notation in text, tables, and figures. Computer notation of "E" for "</w:t>
      </w:r>
      <w:r w:rsidR="00DC4EBA">
        <w:rPr>
          <w:noProof/>
        </w:rPr>
        <w:t xml:space="preserve"> </w:t>
      </w:r>
      <m:oMath>
        <m:r>
          <w:rPr>
            <w:rFonts w:ascii="Cambria Math" w:hAnsi="Cambria Math"/>
            <w:noProof/>
          </w:rPr>
          <m:t>∙</m:t>
        </m:r>
      </m:oMath>
      <w:r>
        <w:t>10" is not permitted. For example, numbers expressed as 6.02E-3, instead of 6.02</w:t>
      </w:r>
      <w:r w:rsidR="00DC4EBA">
        <w:rPr>
          <w:noProof/>
        </w:rPr>
        <w:t xml:space="preserve"> </w:t>
      </w:r>
      <m:oMath>
        <m:r>
          <w:rPr>
            <w:rFonts w:ascii="Cambria Math" w:hAnsi="Cambria Math"/>
            <w:noProof/>
          </w:rPr>
          <m:t>∙</m:t>
        </m:r>
      </m:oMath>
      <w:r w:rsidR="00DC4EBA">
        <w:rPr>
          <w:noProof/>
        </w:rPr>
        <w:t xml:space="preserve"> </w:t>
      </w:r>
      <w:r>
        <w:t>10</w:t>
      </w:r>
      <w:r w:rsidR="00DC4EBA" w:rsidRPr="00DC4EBA">
        <w:rPr>
          <w:noProof/>
          <w:vertAlign w:val="superscript"/>
        </w:rPr>
        <w:t>-3</w:t>
      </w:r>
      <w:r>
        <w:t>, are not acceptable.</w:t>
      </w:r>
    </w:p>
    <w:p w14:paraId="5300681A" w14:textId="77777777" w:rsidR="003A28E4" w:rsidRDefault="003A28E4" w:rsidP="001A717C">
      <w:pPr>
        <w:pStyle w:val="af"/>
      </w:pPr>
      <w:r>
        <w:t xml:space="preserve">A parenthetical statement at the end of a sentence is punctuated outside of the closing parenthesis (like this). (A parenthetical sentence is punctuated within the parentheses.) In American English, periods and commas are within quotation marks, like "this period." Other punctuation is "outside"! </w:t>
      </w:r>
    </w:p>
    <w:p w14:paraId="51A68A48" w14:textId="77777777" w:rsidR="003A28E4" w:rsidRDefault="003A28E4" w:rsidP="001A717C">
      <w:pPr>
        <w:pStyle w:val="af"/>
      </w:pPr>
      <w:r>
        <w:t>If you wish, you may write in the first person singular or plural and use the active voice ("I observed that ..." or "We observed that ..." rather than "It was observed that ..."). If your native language is not English, please get a native English-speaking colleague to proofread your paper.</w:t>
      </w:r>
    </w:p>
    <w:p w14:paraId="7D13C804" w14:textId="77777777" w:rsidR="003A28E4" w:rsidRDefault="003A28E4">
      <w:pPr>
        <w:pStyle w:val="1"/>
      </w:pPr>
      <w:r>
        <w:t>Some Common Mistakes</w:t>
      </w:r>
    </w:p>
    <w:p w14:paraId="7AED35D0" w14:textId="77777777" w:rsidR="0023649B" w:rsidRPr="0023649B" w:rsidRDefault="0023649B" w:rsidP="0023649B">
      <w:pPr>
        <w:pStyle w:val="2"/>
      </w:pPr>
      <w:r>
        <w:t>Common Formatting Mistakes</w:t>
      </w:r>
    </w:p>
    <w:p w14:paraId="79367035" w14:textId="77777777" w:rsidR="0023649B" w:rsidRDefault="0023649B" w:rsidP="0023649B">
      <w:pPr>
        <w:pStyle w:val="af6"/>
        <w:numPr>
          <w:ilvl w:val="0"/>
          <w:numId w:val="26"/>
        </w:numPr>
        <w:jc w:val="both"/>
      </w:pPr>
      <w:r>
        <w:t>Manuscript title and all headings must be in Title Case. (In title case, each word is capitalized except for the connecting words, such as articles and prepositions. You may have to manually correct Word's tendency to put every word of the title into Title Case.)</w:t>
      </w:r>
    </w:p>
    <w:p w14:paraId="387BA700" w14:textId="77777777" w:rsidR="0023649B" w:rsidRDefault="0023649B" w:rsidP="0023649B">
      <w:pPr>
        <w:pStyle w:val="af6"/>
        <w:numPr>
          <w:ilvl w:val="0"/>
          <w:numId w:val="26"/>
        </w:numPr>
        <w:jc w:val="both"/>
      </w:pPr>
      <w:r>
        <w:t>Font size and aspect of figures captions and table captions should be as indicated in the template. You can use the style</w:t>
      </w:r>
      <w:r w:rsidR="00F3339C">
        <w:t>s</w:t>
      </w:r>
      <w:r>
        <w:t xml:space="preserve"> “</w:t>
      </w:r>
      <w:proofErr w:type="spellStart"/>
      <w:r>
        <w:t>FigureCaption</w:t>
      </w:r>
      <w:proofErr w:type="spellEnd"/>
      <w:r>
        <w:t>” and “</w:t>
      </w:r>
      <w:proofErr w:type="spellStart"/>
      <w:r>
        <w:t>TableTitle</w:t>
      </w:r>
      <w:proofErr w:type="spellEnd"/>
      <w:r>
        <w:t>” to format these elements correctly.</w:t>
      </w:r>
    </w:p>
    <w:p w14:paraId="7AC28DAD" w14:textId="77777777" w:rsidR="0023649B" w:rsidRDefault="00F3339C" w:rsidP="0023649B">
      <w:pPr>
        <w:pStyle w:val="af6"/>
        <w:numPr>
          <w:ilvl w:val="0"/>
          <w:numId w:val="26"/>
        </w:numPr>
        <w:jc w:val="both"/>
      </w:pPr>
      <w:r>
        <w:t>Author</w:t>
      </w:r>
      <w:r w:rsidR="0023649B">
        <w:t xml:space="preserve"> affiliations go in the unnumbered footnote on the first page.</w:t>
      </w:r>
    </w:p>
    <w:p w14:paraId="14C22E85" w14:textId="77777777" w:rsidR="0023649B" w:rsidRDefault="0023649B" w:rsidP="0023649B">
      <w:pPr>
        <w:pStyle w:val="af6"/>
        <w:numPr>
          <w:ilvl w:val="0"/>
          <w:numId w:val="26"/>
        </w:numPr>
        <w:jc w:val="both"/>
      </w:pPr>
      <w:r>
        <w:t>No headers, footers, or page</w:t>
      </w:r>
      <w:r w:rsidR="00F3339C">
        <w:t xml:space="preserve"> numbers</w:t>
      </w:r>
      <w:r>
        <w:t>.</w:t>
      </w:r>
    </w:p>
    <w:p w14:paraId="787F63C7" w14:textId="77777777" w:rsidR="0023649B" w:rsidRDefault="0023649B" w:rsidP="0023649B">
      <w:pPr>
        <w:pStyle w:val="af6"/>
        <w:numPr>
          <w:ilvl w:val="0"/>
          <w:numId w:val="26"/>
        </w:numPr>
        <w:jc w:val="both"/>
      </w:pPr>
      <w:r>
        <w:t>No extra blank lines need to be inserted – the styles are there to give the right amount of space around the elements.</w:t>
      </w:r>
    </w:p>
    <w:p w14:paraId="4A23C3BA" w14:textId="77777777" w:rsidR="0023649B" w:rsidRPr="0023649B" w:rsidRDefault="0023649B" w:rsidP="0023649B">
      <w:pPr>
        <w:pStyle w:val="2"/>
      </w:pPr>
      <w:r>
        <w:t>Some Other Common Mistakes</w:t>
      </w:r>
    </w:p>
    <w:p w14:paraId="591888EA" w14:textId="77777777" w:rsidR="003A28E4" w:rsidRDefault="003A28E4" w:rsidP="001A717C">
      <w:pPr>
        <w:pStyle w:val="af"/>
      </w:pPr>
      <w:r>
        <w:t xml:space="preserve">The word "data" is plural, not singular. The subscript for the permeability of vacuum </w:t>
      </w:r>
      <w:r w:rsidR="00036B93">
        <w:rPr>
          <w:noProof/>
          <w:position w:val="-10"/>
        </w:rPr>
        <w:object w:dxaOrig="240" w:dyaOrig="279" w14:anchorId="41A36C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4.25pt;height:15.75pt;mso-width-percent:0;mso-height-percent:0;mso-width-percent:0;mso-height-percent:0" o:ole="" fillcolor="window">
            <v:imagedata r:id="rId16" o:title=""/>
          </v:shape>
          <o:OLEObject Type="Embed" ProgID="Equation.3" ShapeID="_x0000_i1025" DrawAspect="Content" ObjectID="_1693031447" r:id="rId17"/>
        </w:object>
      </w:r>
      <w:r>
        <w:t xml:space="preserve"> is zero, not a lowercase letter "o." Use the word "micrometer" instead of "micron." A graph within a graph is an "inset," not an "insert." The word "alternatively" is preferred to the word "alternately" (unless you really mean something that alternates). Do not use the word "essentially" to mean "approximately" or "effectively." Be aware of the different meanings of the </w:t>
      </w:r>
      <w:proofErr w:type="gramStart"/>
      <w:r>
        <w:t>homophones</w:t>
      </w:r>
      <w:proofErr w:type="gramEnd"/>
      <w:r>
        <w:t xml:space="preserve"> "affect" and "effect," "complement" and "compliment," "discreet" and "discrete," "principal" and "principle." Do not confuse "imply" and "infer." </w:t>
      </w:r>
    </w:p>
    <w:p w14:paraId="1D496AC0" w14:textId="77777777" w:rsidR="00302108" w:rsidRPr="00302108" w:rsidRDefault="00302108" w:rsidP="001A717C">
      <w:pPr>
        <w:pStyle w:val="af"/>
      </w:pPr>
      <w:r w:rsidRPr="00302108">
        <w:t>Prefixes such as “non,” “sub,” “micro,” “multi,” and “ultra” are not independent words; they should be joined to the words they modify, usually without a hyphen. There is no period after the “et” in the Latin abbreviation “</w:t>
      </w:r>
      <w:r w:rsidRPr="00302108">
        <w:rPr>
          <w:i/>
          <w:iCs/>
        </w:rPr>
        <w:t>et al.</w:t>
      </w:r>
      <w:r w:rsidRPr="00302108">
        <w:t>” (it is also italicized). The abbreviation “i.e.,” means “that is,” and the abbreviation “e.g.,” means “for example” (these abbreviations are not italicized).</w:t>
      </w:r>
    </w:p>
    <w:p w14:paraId="5A06CF78" w14:textId="77777777" w:rsidR="00294185" w:rsidRDefault="003A28E4" w:rsidP="004B1CF1">
      <w:pPr>
        <w:pStyle w:val="af"/>
      </w:pPr>
      <w:r>
        <w:t xml:space="preserve"> An excellent style manual and source of information for science writers is [</w:t>
      </w:r>
      <w:r w:rsidR="00B34316">
        <w:t>9</w:t>
      </w:r>
      <w:r>
        <w:t>].</w:t>
      </w:r>
      <w:r w:rsidR="00B34316" w:rsidRPr="00B34316">
        <w:t xml:space="preserve"> </w:t>
      </w:r>
    </w:p>
    <w:p w14:paraId="24911740" w14:textId="7C103418" w:rsidR="003A28E4" w:rsidRPr="00DE112F" w:rsidRDefault="003A28E4" w:rsidP="00DE112F">
      <w:pPr>
        <w:pStyle w:val="1"/>
        <w:numPr>
          <w:ilvl w:val="0"/>
          <w:numId w:val="0"/>
        </w:numPr>
      </w:pPr>
      <w:r w:rsidRPr="00DE112F">
        <w:t>Appendix</w:t>
      </w:r>
    </w:p>
    <w:p w14:paraId="6D35C15F" w14:textId="77777777" w:rsidR="003A28E4" w:rsidRDefault="003A28E4" w:rsidP="001A717C">
      <w:pPr>
        <w:pStyle w:val="af"/>
      </w:pPr>
      <w:r>
        <w:t>Appendices, if needed, appear before the acknowledgment.</w:t>
      </w:r>
    </w:p>
    <w:p w14:paraId="42485285" w14:textId="77777777" w:rsidR="003A28E4" w:rsidRDefault="003A28E4" w:rsidP="00692E7C">
      <w:pPr>
        <w:pStyle w:val="1"/>
        <w:numPr>
          <w:ilvl w:val="0"/>
          <w:numId w:val="0"/>
        </w:numPr>
      </w:pPr>
      <w:r>
        <w:t>Acknowledgment</w:t>
      </w:r>
    </w:p>
    <w:p w14:paraId="6B929FA4" w14:textId="77777777" w:rsidR="003A28E4" w:rsidRDefault="003A28E4" w:rsidP="001A717C">
      <w:pPr>
        <w:pStyle w:val="af"/>
      </w:pPr>
      <w:r>
        <w:t>The preferred spelling of the word "acknowledgment" in American English is without an "e" after the "g." Use the singular heading even if you have many acknowledgments. Avoid the expression, "One of us (S.B.A.) thanks ..." Instead, write "S.B.A. thanks ..." Put sponsor acknowledgments in the unnumbered footnote on the first page.</w:t>
      </w:r>
    </w:p>
    <w:p w14:paraId="730342EC" w14:textId="77777777" w:rsidR="003A28E4" w:rsidRDefault="003A28E4" w:rsidP="001A717C">
      <w:pPr>
        <w:pStyle w:val="af"/>
      </w:pPr>
      <w:r>
        <w:t>We thank Tony Seibert for writing the original version of this document</w:t>
      </w:r>
      <w:r w:rsidR="006E010E">
        <w:t xml:space="preserve"> and Bo Yu for the following versions</w:t>
      </w:r>
      <w:r>
        <w:t>.</w:t>
      </w:r>
    </w:p>
    <w:p w14:paraId="5F2B4ABF" w14:textId="77777777" w:rsidR="006E010E" w:rsidRDefault="006E010E" w:rsidP="001A717C">
      <w:pPr>
        <w:pStyle w:val="af"/>
      </w:pPr>
      <w:r>
        <w:t>We</w:t>
      </w:r>
      <w:r w:rsidR="00B67D84">
        <w:t xml:space="preserve"> also</w:t>
      </w:r>
      <w:r>
        <w:t xml:space="preserve"> thank Bo Yu for all the help and support he constantly gives us.</w:t>
      </w:r>
    </w:p>
    <w:p w14:paraId="1ADF7AB3" w14:textId="77777777" w:rsidR="003A28E4" w:rsidRDefault="003A28E4" w:rsidP="00692E7C">
      <w:pPr>
        <w:pStyle w:val="1"/>
        <w:numPr>
          <w:ilvl w:val="0"/>
          <w:numId w:val="0"/>
        </w:numPr>
      </w:pPr>
      <w:r>
        <w:lastRenderedPageBreak/>
        <w:t>References</w:t>
      </w:r>
    </w:p>
    <w:p w14:paraId="0A72DB6E" w14:textId="77777777" w:rsidR="003A28E4" w:rsidRPr="001A717C" w:rsidRDefault="003A28E4" w:rsidP="001A717C">
      <w:pPr>
        <w:pStyle w:val="References"/>
      </w:pPr>
      <w:r w:rsidRPr="001A717C">
        <w:t xml:space="preserve">F. W. Sexton, D. M. Fleetwood, M. R. Shaneyfelt, P. E. Dodd, and G. L. Hash, "Single event gate rupture on thin gate oxides," IEEE Trans. </w:t>
      </w:r>
      <w:proofErr w:type="spellStart"/>
      <w:r w:rsidRPr="001A717C">
        <w:t>Nucl</w:t>
      </w:r>
      <w:proofErr w:type="spellEnd"/>
      <w:r w:rsidRPr="001A717C">
        <w:t>. Sci., vol. 44, no. 6, pp. 2345-2352, Dec. 1997.</w:t>
      </w:r>
    </w:p>
    <w:p w14:paraId="7358B97D" w14:textId="77777777" w:rsidR="003A28E4" w:rsidRPr="001A717C" w:rsidRDefault="003A28E4" w:rsidP="001A717C">
      <w:pPr>
        <w:pStyle w:val="References"/>
      </w:pPr>
      <w:r w:rsidRPr="001A717C">
        <w:t>J. Clerk Maxwell, A Treatise on Electricity and Magnetism, 3rd ed., vol. 2.  Oxford: Clarendon, 1892, pp. 68-73.</w:t>
      </w:r>
    </w:p>
    <w:p w14:paraId="2DD0E8E5" w14:textId="77777777" w:rsidR="003A28E4" w:rsidRPr="001A717C" w:rsidRDefault="003A28E4" w:rsidP="001A717C">
      <w:pPr>
        <w:pStyle w:val="References"/>
      </w:pPr>
      <w:r w:rsidRPr="001A717C">
        <w:t xml:space="preserve"> I. S. Jacobs and C. P. Bean, "Fine particles, thin films and exchange anisotropy," in Magnetism, vol. III, G. T. Rado and H. Suhl, Eds.  New York: Academic, 1963, pp. 271-350.</w:t>
      </w:r>
    </w:p>
    <w:p w14:paraId="42837607" w14:textId="77777777" w:rsidR="003A28E4" w:rsidRPr="001A717C" w:rsidRDefault="003A28E4" w:rsidP="001A717C">
      <w:pPr>
        <w:pStyle w:val="References"/>
      </w:pPr>
      <w:r w:rsidRPr="001A717C">
        <w:t>K. Elissa, "Title of paper," unpublished.</w:t>
      </w:r>
    </w:p>
    <w:p w14:paraId="4853C668" w14:textId="77777777" w:rsidR="003A28E4" w:rsidRPr="001A717C" w:rsidRDefault="003A28E4" w:rsidP="001A717C">
      <w:pPr>
        <w:pStyle w:val="References"/>
      </w:pPr>
      <w:r w:rsidRPr="001A717C">
        <w:t>R. Nicole, "Title of paper with only first word capitalized," J. Name Stand. Abbrev., submitted for publication.</w:t>
      </w:r>
    </w:p>
    <w:p w14:paraId="50EF51C8" w14:textId="77777777" w:rsidR="00B34316" w:rsidRPr="001A717C" w:rsidRDefault="00B34316" w:rsidP="001A717C">
      <w:pPr>
        <w:pStyle w:val="References"/>
      </w:pPr>
      <w:r w:rsidRPr="001A717C">
        <w:t>J. Wang, “Fundamentals of erbium-doped fiber amplifiers arrays (Periodical style—Submitted for publication),” IEEE J. Quantum Electron., submitted for publication.</w:t>
      </w:r>
    </w:p>
    <w:p w14:paraId="082142DF" w14:textId="77777777" w:rsidR="003A28E4" w:rsidRPr="001A717C" w:rsidRDefault="003A28E4" w:rsidP="001A717C">
      <w:pPr>
        <w:pStyle w:val="References"/>
      </w:pPr>
      <w:r w:rsidRPr="001A717C">
        <w:t>C. J. Kaufman, Rocky Mountain Research Laboratories, Boulder, CO, personal communication, 1992.</w:t>
      </w:r>
    </w:p>
    <w:p w14:paraId="7F0F16FC" w14:textId="77777777" w:rsidR="003A28E4" w:rsidRPr="001A717C" w:rsidRDefault="003A28E4" w:rsidP="001A717C">
      <w:pPr>
        <w:pStyle w:val="References"/>
      </w:pPr>
      <w:r w:rsidRPr="001A717C">
        <w:t xml:space="preserve">Y. Yorozu, M. Hirano, K. Oka, and Y. Tagawa, "Electron spectroscopy studies on magneto-optical media and plastic substrate interface," IEEE Transl. J. Magn. </w:t>
      </w:r>
      <w:proofErr w:type="spellStart"/>
      <w:r w:rsidRPr="001A717C">
        <w:t>Jpn</w:t>
      </w:r>
      <w:proofErr w:type="spellEnd"/>
      <w:r w:rsidRPr="001A717C">
        <w:t xml:space="preserve">., vol. 2, pp. 740-741, August 1987 [Dig. 9th Annual Conf. Magn. </w:t>
      </w:r>
      <w:proofErr w:type="spellStart"/>
      <w:r w:rsidRPr="001A717C">
        <w:t>Jpn</w:t>
      </w:r>
      <w:proofErr w:type="spellEnd"/>
      <w:r w:rsidRPr="001A717C">
        <w:t>., p. 301, 1982].</w:t>
      </w:r>
    </w:p>
    <w:p w14:paraId="00F1C7AC" w14:textId="77777777" w:rsidR="003A28E4" w:rsidRPr="001A717C" w:rsidRDefault="003A28E4" w:rsidP="001A717C">
      <w:pPr>
        <w:pStyle w:val="References"/>
      </w:pPr>
      <w:r w:rsidRPr="001A717C">
        <w:t xml:space="preserve">M. Young, The Technical Writer's Handbook.  Mill Valley, CA: University Science, 1989. </w:t>
      </w:r>
    </w:p>
    <w:p w14:paraId="5685CA5B" w14:textId="77777777" w:rsidR="003A28E4" w:rsidRDefault="003A28E4" w:rsidP="004F388F">
      <w:pPr>
        <w:pStyle w:val="References"/>
        <w:numPr>
          <w:ilvl w:val="0"/>
          <w:numId w:val="0"/>
        </w:numPr>
      </w:pPr>
    </w:p>
    <w:sectPr w:rsidR="003A28E4" w:rsidSect="007F21DE">
      <w:headerReference w:type="even" r:id="rId18"/>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806A8" w14:textId="77777777" w:rsidR="00F97D21" w:rsidRDefault="00F97D21">
      <w:r>
        <w:separator/>
      </w:r>
    </w:p>
  </w:endnote>
  <w:endnote w:type="continuationSeparator" w:id="0">
    <w:p w14:paraId="6A2DB9EB" w14:textId="77777777" w:rsidR="00F97D21" w:rsidRDefault="00F97D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Geneva">
    <w:charset w:val="00"/>
    <w:family w:val="auto"/>
    <w:pitch w:val="variable"/>
    <w:sig w:usb0="E00002FF" w:usb1="5200205F" w:usb2="00A0C000" w:usb3="00000000" w:csb0="0000019F" w:csb1="00000000"/>
  </w:font>
  <w:font w:name="Tahoma">
    <w:panose1 w:val="020B0604030504040204"/>
    <w:charset w:val="00"/>
    <w:family w:val="auto"/>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491B8" w14:textId="77777777" w:rsidR="008E7260" w:rsidRDefault="000365F5">
    <w:pPr>
      <w:pStyle w:val="a9"/>
    </w:pPr>
    <w:r>
      <w:t xml:space="preserve"> </w:t>
    </w:r>
  </w:p>
  <w:p w14:paraId="2A06FEDC" w14:textId="77777777" w:rsidR="00127E65" w:rsidRPr="00127E65" w:rsidRDefault="00127E65">
    <w:pPr>
      <w:pStyle w:val="a9"/>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6D56B" w14:textId="689781FA" w:rsidR="008E7260" w:rsidRPr="00003D02" w:rsidRDefault="00003D02" w:rsidP="00003D02">
    <w:pPr>
      <w:pStyle w:val="a9"/>
      <w:jc w:val="center"/>
    </w:pPr>
    <w:r w:rsidRPr="00114F49">
      <w:rPr>
        <w:sz w:val="18"/>
        <w:szCs w:val="18"/>
      </w:rPr>
      <w:t>978-1-</w:t>
    </w:r>
    <w:r w:rsidR="00964251">
      <w:rPr>
        <w:sz w:val="18"/>
        <w:szCs w:val="18"/>
      </w:rPr>
      <w:t>6654</w:t>
    </w:r>
    <w:r w:rsidRPr="00114F49">
      <w:rPr>
        <w:sz w:val="18"/>
        <w:szCs w:val="18"/>
      </w:rPr>
      <w:t>-</w:t>
    </w:r>
    <w:r w:rsidR="00964251">
      <w:rPr>
        <w:sz w:val="18"/>
        <w:szCs w:val="18"/>
      </w:rPr>
      <w:t>211</w:t>
    </w:r>
    <w:r w:rsidR="00D87F0B">
      <w:rPr>
        <w:sz w:val="18"/>
        <w:szCs w:val="18"/>
      </w:rPr>
      <w:t>3</w:t>
    </w:r>
    <w:r w:rsidRPr="00114F49">
      <w:rPr>
        <w:sz w:val="18"/>
        <w:szCs w:val="18"/>
      </w:rPr>
      <w:t>-</w:t>
    </w:r>
    <w:r w:rsidR="00964251">
      <w:rPr>
        <w:sz w:val="18"/>
        <w:szCs w:val="18"/>
      </w:rPr>
      <w:t>3</w:t>
    </w:r>
    <w:r w:rsidRPr="00114F49">
      <w:rPr>
        <w:sz w:val="18"/>
        <w:szCs w:val="18"/>
      </w:rPr>
      <w:t>/</w:t>
    </w:r>
    <w:r w:rsidR="00D87F0B">
      <w:rPr>
        <w:sz w:val="18"/>
        <w:szCs w:val="18"/>
      </w:rPr>
      <w:t>2</w:t>
    </w:r>
    <w:r w:rsidR="00964251">
      <w:rPr>
        <w:sz w:val="18"/>
        <w:szCs w:val="18"/>
      </w:rPr>
      <w:t>1</w:t>
    </w:r>
    <w:r w:rsidRPr="00114F49">
      <w:rPr>
        <w:sz w:val="18"/>
        <w:szCs w:val="18"/>
      </w:rPr>
      <w:t>/$31.00 ©</w:t>
    </w:r>
    <w:r w:rsidR="00741680">
      <w:rPr>
        <w:sz w:val="18"/>
        <w:szCs w:val="18"/>
      </w:rPr>
      <w:t>202</w:t>
    </w:r>
    <w:r w:rsidR="00964251">
      <w:rPr>
        <w:sz w:val="18"/>
        <w:szCs w:val="18"/>
      </w:rPr>
      <w:t>1</w:t>
    </w:r>
    <w:r w:rsidRPr="00114F49">
      <w:rPr>
        <w:sz w:val="18"/>
        <w:szCs w:val="18"/>
      </w:rPr>
      <w:t xml:space="preserve">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9F550" w14:textId="77777777" w:rsidR="00F97D21" w:rsidRDefault="00F97D21"/>
  </w:footnote>
  <w:footnote w:type="continuationSeparator" w:id="0">
    <w:p w14:paraId="0C2C4D70" w14:textId="77777777" w:rsidR="00F97D21" w:rsidRDefault="00F97D21">
      <w:r>
        <w:continuationSeparator/>
      </w:r>
    </w:p>
  </w:footnote>
  <w:footnote w:id="1">
    <w:p w14:paraId="58E86175" w14:textId="49E1F0A5" w:rsidR="00750D39" w:rsidRDefault="00750D39" w:rsidP="008F55ED">
      <w:pPr>
        <w:pStyle w:val="a4"/>
      </w:pPr>
      <w:r>
        <w:t xml:space="preserve">Manuscript received </w:t>
      </w:r>
      <w:r w:rsidR="00C6115C">
        <w:t>Dec</w:t>
      </w:r>
      <w:r w:rsidR="007F326D">
        <w:t xml:space="preserve">ember 1, </w:t>
      </w:r>
      <w:r w:rsidR="00741680">
        <w:t>202</w:t>
      </w:r>
      <w:r w:rsidR="00E03365">
        <w:t>1</w:t>
      </w:r>
      <w:r>
        <w:t>. (Write the date on which you submitted your paper for review.) This work was supported in part by the U.S. Depart</w:t>
      </w:r>
      <w:r>
        <w:softHyphen/>
        <w:t>ment of Com</w:t>
      </w:r>
      <w:r>
        <w:softHyphen/>
        <w:t xml:space="preserve">merce under Grant No. BS123456 (sponsor acknowledgment goes here). </w:t>
      </w:r>
    </w:p>
    <w:p w14:paraId="65EFA0B1" w14:textId="77777777" w:rsidR="00750D39" w:rsidRDefault="00750D39">
      <w:pPr>
        <w:pStyle w:val="a4"/>
      </w:pPr>
      <w:r>
        <w:t>Paper titles should be written in uppercase and lowercase letters, not all uppercase. Avoid writing long formulas with subscripts in the title; short formulas that identify the elements are acceptable (e.g., "Nd-Fe-B"). Do not write "(Invited)" in the title. Do not begin a title with the word "On ... ."</w:t>
      </w:r>
    </w:p>
    <w:p w14:paraId="34F48250" w14:textId="77777777" w:rsidR="00750D39" w:rsidRDefault="00750D39">
      <w:pPr>
        <w:pStyle w:val="a4"/>
      </w:pPr>
      <w:r>
        <w:t xml:space="preserve">Full names of authors are preferred in the author </w:t>
      </w:r>
      <w:proofErr w:type="gramStart"/>
      <w:r>
        <w:t>field, but</w:t>
      </w:r>
      <w:proofErr w:type="gramEnd"/>
      <w:r>
        <w:t xml:space="preserve"> are not required. Put a space between authors' initials. Do not use all uppercase for authors' surnames.</w:t>
      </w:r>
    </w:p>
    <w:p w14:paraId="23381300" w14:textId="77777777" w:rsidR="00750D39" w:rsidRDefault="00750D39">
      <w:pPr>
        <w:pStyle w:val="a4"/>
      </w:pPr>
      <w:r>
        <w:t xml:space="preserve">F. A. Author is with the National Institute of Standards and Technology, Boulder, CO 80303 USA (telephone: 303-497-3650, e-mail: author @boulder.nist.gov). </w:t>
      </w:r>
    </w:p>
    <w:p w14:paraId="393DBBF8" w14:textId="77777777" w:rsidR="00750D39" w:rsidRPr="007F326D" w:rsidRDefault="00750D39">
      <w:pPr>
        <w:pStyle w:val="a4"/>
      </w:pPr>
      <w:r>
        <w:t xml:space="preserve">S. B. Author, Jr., was with Rice University, Houston, TX 77005 USA. He is now with the Department of Physics, Colorado State University, Ft. </w:t>
      </w:r>
      <w:r w:rsidRPr="007F326D">
        <w:t xml:space="preserve">Collins, CO 80523 USA (telephone: 970-491-6206, e-mail: </w:t>
      </w:r>
      <w:proofErr w:type="spellStart"/>
      <w:r w:rsidRPr="007F326D">
        <w:t>author@lamar</w:t>
      </w:r>
      <w:proofErr w:type="spellEnd"/>
      <w:r w:rsidRPr="007F326D">
        <w:t>. colostate.edu).</w:t>
      </w:r>
    </w:p>
    <w:p w14:paraId="1060F230" w14:textId="77777777" w:rsidR="00750D39" w:rsidRDefault="00750D39">
      <w:pPr>
        <w:pStyle w:val="a4"/>
      </w:pPr>
      <w:r>
        <w:t>T. C. Author is with the Electrical Engineering Department, University of Colorado, Boulder, CO 80309 USA, on leave from the National Research Institute for Metals, Tsukuba, Japan (e-mail: author@nrim.go.j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83D56" w14:textId="77777777" w:rsidR="00750D39" w:rsidRDefault="00750D39">
    <w:pPr>
      <w:pStyle w:val="a8"/>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8819D" w14:textId="77777777" w:rsidR="00750D39" w:rsidRDefault="00750D3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5205A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036C92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099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778D29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89E0AB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A67AF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6F89D3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918AF2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18E7E6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44602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D2A0BC1C"/>
    <w:lvl w:ilvl="0">
      <w:start w:val="1"/>
      <w:numFmt w:val="upperRoman"/>
      <w:pStyle w:val="1"/>
      <w:lvlText w:val="%1."/>
      <w:legacy w:legacy="1" w:legacySpace="144" w:legacyIndent="144"/>
      <w:lvlJc w:val="left"/>
      <w:rPr>
        <w:sz w:val="20"/>
        <w:szCs w:val="20"/>
      </w:rPr>
    </w:lvl>
    <w:lvl w:ilvl="1">
      <w:start w:val="1"/>
      <w:numFmt w:val="upperLetter"/>
      <w:pStyle w:val="2"/>
      <w:lvlText w:val="%2."/>
      <w:legacy w:legacy="1" w:legacySpace="144" w:legacyIndent="144"/>
      <w:lvlJc w:val="left"/>
    </w:lvl>
    <w:lvl w:ilvl="2">
      <w:start w:val="1"/>
      <w:numFmt w:val="decimal"/>
      <w:pStyle w:val="3"/>
      <w:lvlText w:val="%3)"/>
      <w:legacy w:legacy="1" w:legacySpace="144" w:legacyIndent="144"/>
      <w:lvlJc w:val="left"/>
    </w:lvl>
    <w:lvl w:ilvl="3">
      <w:start w:val="1"/>
      <w:numFmt w:val="lowerLetter"/>
      <w:pStyle w:val="4"/>
      <w:lvlText w:val="%4)"/>
      <w:legacy w:legacy="1" w:legacySpace="0" w:legacyIndent="720"/>
      <w:lvlJc w:val="left"/>
      <w:pPr>
        <w:ind w:left="1152" w:hanging="720"/>
      </w:pPr>
    </w:lvl>
    <w:lvl w:ilvl="4">
      <w:start w:val="1"/>
      <w:numFmt w:val="decimal"/>
      <w:pStyle w:val="5"/>
      <w:lvlText w:val="(%5)"/>
      <w:legacy w:legacy="1" w:legacySpace="0" w:legacyIndent="720"/>
      <w:lvlJc w:val="left"/>
      <w:pPr>
        <w:ind w:left="1872" w:hanging="720"/>
      </w:pPr>
    </w:lvl>
    <w:lvl w:ilvl="5">
      <w:start w:val="1"/>
      <w:numFmt w:val="lowerLetter"/>
      <w:pStyle w:val="6"/>
      <w:lvlText w:val="(%6)"/>
      <w:legacy w:legacy="1" w:legacySpace="0" w:legacyIndent="720"/>
      <w:lvlJc w:val="left"/>
      <w:pPr>
        <w:ind w:left="2592" w:hanging="720"/>
      </w:pPr>
    </w:lvl>
    <w:lvl w:ilvl="6">
      <w:start w:val="1"/>
      <w:numFmt w:val="lowerRoman"/>
      <w:pStyle w:val="7"/>
      <w:lvlText w:val="(%7)"/>
      <w:legacy w:legacy="1" w:legacySpace="0" w:legacyIndent="720"/>
      <w:lvlJc w:val="left"/>
      <w:pPr>
        <w:ind w:left="3312" w:hanging="720"/>
      </w:pPr>
    </w:lvl>
    <w:lvl w:ilvl="7">
      <w:start w:val="1"/>
      <w:numFmt w:val="lowerLetter"/>
      <w:pStyle w:val="8"/>
      <w:lvlText w:val="(%8)"/>
      <w:legacy w:legacy="1" w:legacySpace="0" w:legacyIndent="720"/>
      <w:lvlJc w:val="left"/>
      <w:pPr>
        <w:ind w:left="4032" w:hanging="720"/>
      </w:pPr>
    </w:lvl>
    <w:lvl w:ilvl="8">
      <w:start w:val="1"/>
      <w:numFmt w:val="lowerRoman"/>
      <w:pStyle w:val="9"/>
      <w:lvlText w:val="(%9)"/>
      <w:legacy w:legacy="1" w:legacySpace="0" w:legacyIndent="720"/>
      <w:lvlJc w:val="left"/>
      <w:pPr>
        <w:ind w:left="4752" w:hanging="720"/>
      </w:pPr>
    </w:lvl>
  </w:abstractNum>
  <w:abstractNum w:abstractNumId="11" w15:restartNumberingAfterBreak="0">
    <w:nsid w:val="181A4E04"/>
    <w:multiLevelType w:val="hybridMultilevel"/>
    <w:tmpl w:val="91B2BB7C"/>
    <w:lvl w:ilvl="0" w:tplc="F912C5F2">
      <w:start w:val="1"/>
      <w:numFmt w:val="decimal"/>
      <w:lvlText w:val="%1."/>
      <w:lvlJc w:val="left"/>
      <w:pPr>
        <w:tabs>
          <w:tab w:val="num" w:pos="562"/>
        </w:tabs>
        <w:ind w:left="562" w:hanging="360"/>
      </w:pPr>
      <w:rPr>
        <w:rFonts w:hint="default"/>
      </w:rPr>
    </w:lvl>
    <w:lvl w:ilvl="1" w:tplc="04090019" w:tentative="1">
      <w:start w:val="1"/>
      <w:numFmt w:val="lowerLetter"/>
      <w:lvlText w:val="%2."/>
      <w:lvlJc w:val="left"/>
      <w:pPr>
        <w:tabs>
          <w:tab w:val="num" w:pos="1282"/>
        </w:tabs>
        <w:ind w:left="1282" w:hanging="360"/>
      </w:pPr>
    </w:lvl>
    <w:lvl w:ilvl="2" w:tplc="0409001B" w:tentative="1">
      <w:start w:val="1"/>
      <w:numFmt w:val="lowerRoman"/>
      <w:lvlText w:val="%3."/>
      <w:lvlJc w:val="right"/>
      <w:pPr>
        <w:tabs>
          <w:tab w:val="num" w:pos="2002"/>
        </w:tabs>
        <w:ind w:left="2002" w:hanging="180"/>
      </w:pPr>
    </w:lvl>
    <w:lvl w:ilvl="3" w:tplc="0409000F" w:tentative="1">
      <w:start w:val="1"/>
      <w:numFmt w:val="decimal"/>
      <w:lvlText w:val="%4."/>
      <w:lvlJc w:val="left"/>
      <w:pPr>
        <w:tabs>
          <w:tab w:val="num" w:pos="2722"/>
        </w:tabs>
        <w:ind w:left="2722" w:hanging="360"/>
      </w:pPr>
    </w:lvl>
    <w:lvl w:ilvl="4" w:tplc="04090019" w:tentative="1">
      <w:start w:val="1"/>
      <w:numFmt w:val="lowerLetter"/>
      <w:lvlText w:val="%5."/>
      <w:lvlJc w:val="left"/>
      <w:pPr>
        <w:tabs>
          <w:tab w:val="num" w:pos="3442"/>
        </w:tabs>
        <w:ind w:left="3442" w:hanging="360"/>
      </w:pPr>
    </w:lvl>
    <w:lvl w:ilvl="5" w:tplc="0409001B" w:tentative="1">
      <w:start w:val="1"/>
      <w:numFmt w:val="lowerRoman"/>
      <w:lvlText w:val="%6."/>
      <w:lvlJc w:val="right"/>
      <w:pPr>
        <w:tabs>
          <w:tab w:val="num" w:pos="4162"/>
        </w:tabs>
        <w:ind w:left="4162" w:hanging="180"/>
      </w:pPr>
    </w:lvl>
    <w:lvl w:ilvl="6" w:tplc="0409000F" w:tentative="1">
      <w:start w:val="1"/>
      <w:numFmt w:val="decimal"/>
      <w:lvlText w:val="%7."/>
      <w:lvlJc w:val="left"/>
      <w:pPr>
        <w:tabs>
          <w:tab w:val="num" w:pos="4882"/>
        </w:tabs>
        <w:ind w:left="4882" w:hanging="360"/>
      </w:pPr>
    </w:lvl>
    <w:lvl w:ilvl="7" w:tplc="04090019" w:tentative="1">
      <w:start w:val="1"/>
      <w:numFmt w:val="lowerLetter"/>
      <w:lvlText w:val="%8."/>
      <w:lvlJc w:val="left"/>
      <w:pPr>
        <w:tabs>
          <w:tab w:val="num" w:pos="5602"/>
        </w:tabs>
        <w:ind w:left="5602" w:hanging="360"/>
      </w:pPr>
    </w:lvl>
    <w:lvl w:ilvl="8" w:tplc="0409001B" w:tentative="1">
      <w:start w:val="1"/>
      <w:numFmt w:val="lowerRoman"/>
      <w:lvlText w:val="%9."/>
      <w:lvlJc w:val="right"/>
      <w:pPr>
        <w:tabs>
          <w:tab w:val="num" w:pos="6322"/>
        </w:tabs>
        <w:ind w:left="6322" w:hanging="180"/>
      </w:pPr>
    </w:lvl>
  </w:abstractNum>
  <w:abstractNum w:abstractNumId="12" w15:restartNumberingAfterBreak="0">
    <w:nsid w:val="228918FB"/>
    <w:multiLevelType w:val="hybridMultilevel"/>
    <w:tmpl w:val="0E2E6B10"/>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3"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5"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6" w15:restartNumberingAfterBreak="0">
    <w:nsid w:val="6DC3293B"/>
    <w:multiLevelType w:val="singleLevel"/>
    <w:tmpl w:val="3A8EC28E"/>
    <w:lvl w:ilvl="0">
      <w:start w:val="1"/>
      <w:numFmt w:val="decimal"/>
      <w:lvlText w:val="[%1]"/>
      <w:lvlJc w:val="left"/>
      <w:pPr>
        <w:tabs>
          <w:tab w:val="num" w:pos="360"/>
        </w:tabs>
        <w:ind w:left="360" w:hanging="360"/>
      </w:pPr>
    </w:lvl>
  </w:abstractNum>
  <w:num w:numId="1">
    <w:abstractNumId w:val="8"/>
  </w:num>
  <w:num w:numId="2">
    <w:abstractNumId w:val="8"/>
  </w:num>
  <w:num w:numId="3">
    <w:abstractNumId w:val="10"/>
  </w:num>
  <w:num w:numId="4">
    <w:abstractNumId w:val="13"/>
  </w:num>
  <w:num w:numId="5">
    <w:abstractNumId w:val="13"/>
    <w:lvlOverride w:ilvl="0">
      <w:lvl w:ilvl="0">
        <w:start w:val="1"/>
        <w:numFmt w:val="decimal"/>
        <w:lvlText w:val="%1."/>
        <w:legacy w:legacy="1" w:legacySpace="0" w:legacyIndent="360"/>
        <w:lvlJc w:val="left"/>
        <w:pPr>
          <w:ind w:left="360" w:hanging="360"/>
        </w:pPr>
      </w:lvl>
    </w:lvlOverride>
  </w:num>
  <w:num w:numId="6">
    <w:abstractNumId w:val="13"/>
    <w:lvlOverride w:ilvl="0">
      <w:lvl w:ilvl="0">
        <w:start w:val="1"/>
        <w:numFmt w:val="decimal"/>
        <w:lvlText w:val="%1."/>
        <w:legacy w:legacy="1" w:legacySpace="0" w:legacyIndent="360"/>
        <w:lvlJc w:val="left"/>
        <w:pPr>
          <w:ind w:left="360" w:hanging="360"/>
        </w:pPr>
      </w:lvl>
    </w:lvlOverride>
  </w:num>
  <w:num w:numId="7">
    <w:abstractNumId w:val="13"/>
    <w:lvlOverride w:ilvl="0">
      <w:lvl w:ilvl="0">
        <w:start w:val="1"/>
        <w:numFmt w:val="decimal"/>
        <w:lvlText w:val="%1."/>
        <w:legacy w:legacy="1" w:legacySpace="0" w:legacyIndent="360"/>
        <w:lvlJc w:val="left"/>
        <w:pPr>
          <w:ind w:left="360" w:hanging="360"/>
        </w:pPr>
      </w:lvl>
    </w:lvlOverride>
  </w:num>
  <w:num w:numId="8">
    <w:abstractNumId w:val="15"/>
  </w:num>
  <w:num w:numId="9">
    <w:abstractNumId w:val="15"/>
    <w:lvlOverride w:ilvl="0">
      <w:lvl w:ilvl="0">
        <w:start w:val="1"/>
        <w:numFmt w:val="decimal"/>
        <w:lvlText w:val="%1."/>
        <w:legacy w:legacy="1" w:legacySpace="0" w:legacyIndent="360"/>
        <w:lvlJc w:val="left"/>
        <w:pPr>
          <w:ind w:left="360" w:hanging="360"/>
        </w:pPr>
      </w:lvl>
    </w:lvlOverride>
  </w:num>
  <w:num w:numId="10">
    <w:abstractNumId w:val="15"/>
    <w:lvlOverride w:ilvl="0">
      <w:lvl w:ilvl="0">
        <w:start w:val="1"/>
        <w:numFmt w:val="decimal"/>
        <w:lvlText w:val="%1."/>
        <w:legacy w:legacy="1" w:legacySpace="0" w:legacyIndent="360"/>
        <w:lvlJc w:val="left"/>
        <w:pPr>
          <w:ind w:left="360" w:hanging="360"/>
        </w:pPr>
      </w:lvl>
    </w:lvlOverride>
  </w:num>
  <w:num w:numId="11">
    <w:abstractNumId w:val="15"/>
    <w:lvlOverride w:ilvl="0">
      <w:lvl w:ilvl="0">
        <w:start w:val="1"/>
        <w:numFmt w:val="decimal"/>
        <w:lvlText w:val="%1."/>
        <w:legacy w:legacy="1" w:legacySpace="0" w:legacyIndent="360"/>
        <w:lvlJc w:val="left"/>
        <w:pPr>
          <w:ind w:left="360" w:hanging="360"/>
        </w:pPr>
      </w:lvl>
    </w:lvlOverride>
  </w:num>
  <w:num w:numId="12">
    <w:abstractNumId w:val="15"/>
    <w:lvlOverride w:ilvl="0">
      <w:lvl w:ilvl="0">
        <w:start w:val="1"/>
        <w:numFmt w:val="decimal"/>
        <w:lvlText w:val="%1."/>
        <w:legacy w:legacy="1" w:legacySpace="0" w:legacyIndent="360"/>
        <w:lvlJc w:val="left"/>
        <w:pPr>
          <w:ind w:left="360" w:hanging="360"/>
        </w:pPr>
      </w:lvl>
    </w:lvlOverride>
  </w:num>
  <w:num w:numId="13">
    <w:abstractNumId w:val="15"/>
    <w:lvlOverride w:ilvl="0">
      <w:lvl w:ilvl="0">
        <w:start w:val="1"/>
        <w:numFmt w:val="decimal"/>
        <w:lvlText w:val="%1."/>
        <w:legacy w:legacy="1" w:legacySpace="0" w:legacyIndent="360"/>
        <w:lvlJc w:val="left"/>
        <w:pPr>
          <w:ind w:left="360" w:hanging="360"/>
        </w:pPr>
      </w:lvl>
    </w:lvlOverride>
  </w:num>
  <w:num w:numId="14">
    <w:abstractNumId w:val="14"/>
  </w:num>
  <w:num w:numId="15">
    <w:abstractNumId w:val="11"/>
  </w:num>
  <w:num w:numId="16">
    <w:abstractNumId w:val="16"/>
  </w:num>
  <w:num w:numId="17">
    <w:abstractNumId w:val="9"/>
  </w:num>
  <w:num w:numId="18">
    <w:abstractNumId w:val="7"/>
  </w:num>
  <w:num w:numId="19">
    <w:abstractNumId w:val="6"/>
  </w:num>
  <w:num w:numId="20">
    <w:abstractNumId w:val="5"/>
  </w:num>
  <w:num w:numId="21">
    <w:abstractNumId w:val="4"/>
  </w:num>
  <w:num w:numId="22">
    <w:abstractNumId w:val="3"/>
  </w:num>
  <w:num w:numId="23">
    <w:abstractNumId w:val="2"/>
  </w:num>
  <w:num w:numId="24">
    <w:abstractNumId w:val="1"/>
  </w:num>
  <w:num w:numId="25">
    <w:abstractNumId w:val="0"/>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202"/>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Y0M7SwNDIyNDdW0lEKTi0uzszPAykwqgUARluB2ywAAAA="/>
  </w:docVars>
  <w:rsids>
    <w:rsidRoot w:val="008C640D"/>
    <w:rsid w:val="00003D02"/>
    <w:rsid w:val="0001258F"/>
    <w:rsid w:val="0003266B"/>
    <w:rsid w:val="000365F5"/>
    <w:rsid w:val="00036B93"/>
    <w:rsid w:val="00041383"/>
    <w:rsid w:val="00045BF2"/>
    <w:rsid w:val="00051906"/>
    <w:rsid w:val="00055249"/>
    <w:rsid w:val="00064EFF"/>
    <w:rsid w:val="0007516B"/>
    <w:rsid w:val="00080CC0"/>
    <w:rsid w:val="00096957"/>
    <w:rsid w:val="000A309A"/>
    <w:rsid w:val="000D4D09"/>
    <w:rsid w:val="0011209B"/>
    <w:rsid w:val="00114F49"/>
    <w:rsid w:val="001170B9"/>
    <w:rsid w:val="00123D5E"/>
    <w:rsid w:val="001272FD"/>
    <w:rsid w:val="00127E65"/>
    <w:rsid w:val="001341C5"/>
    <w:rsid w:val="00137434"/>
    <w:rsid w:val="00137DB6"/>
    <w:rsid w:val="00142C18"/>
    <w:rsid w:val="0014715D"/>
    <w:rsid w:val="001550F7"/>
    <w:rsid w:val="00160DF8"/>
    <w:rsid w:val="0016206C"/>
    <w:rsid w:val="001658E8"/>
    <w:rsid w:val="001726FA"/>
    <w:rsid w:val="00177161"/>
    <w:rsid w:val="00187240"/>
    <w:rsid w:val="00192BFF"/>
    <w:rsid w:val="00197928"/>
    <w:rsid w:val="001A5723"/>
    <w:rsid w:val="001A717C"/>
    <w:rsid w:val="001B7361"/>
    <w:rsid w:val="001C78E6"/>
    <w:rsid w:val="001D03EA"/>
    <w:rsid w:val="001D663B"/>
    <w:rsid w:val="001E0782"/>
    <w:rsid w:val="001E52D3"/>
    <w:rsid w:val="001F0E51"/>
    <w:rsid w:val="001F3002"/>
    <w:rsid w:val="002062EE"/>
    <w:rsid w:val="00215240"/>
    <w:rsid w:val="0023649B"/>
    <w:rsid w:val="002445D1"/>
    <w:rsid w:val="002459D6"/>
    <w:rsid w:val="00247CAE"/>
    <w:rsid w:val="0025188C"/>
    <w:rsid w:val="00272314"/>
    <w:rsid w:val="00274BF0"/>
    <w:rsid w:val="00277E22"/>
    <w:rsid w:val="002933E8"/>
    <w:rsid w:val="00294185"/>
    <w:rsid w:val="002B3DF2"/>
    <w:rsid w:val="002B7CA6"/>
    <w:rsid w:val="002C0DA6"/>
    <w:rsid w:val="002C655C"/>
    <w:rsid w:val="002D6092"/>
    <w:rsid w:val="002E3BCE"/>
    <w:rsid w:val="002F1508"/>
    <w:rsid w:val="002F6E27"/>
    <w:rsid w:val="003003E1"/>
    <w:rsid w:val="00302108"/>
    <w:rsid w:val="003023F8"/>
    <w:rsid w:val="00302739"/>
    <w:rsid w:val="0031343B"/>
    <w:rsid w:val="0031617E"/>
    <w:rsid w:val="003249B1"/>
    <w:rsid w:val="00370542"/>
    <w:rsid w:val="0037267E"/>
    <w:rsid w:val="0038050E"/>
    <w:rsid w:val="00382CD7"/>
    <w:rsid w:val="003933B2"/>
    <w:rsid w:val="003A28E4"/>
    <w:rsid w:val="003B7592"/>
    <w:rsid w:val="003C19FE"/>
    <w:rsid w:val="003D6F05"/>
    <w:rsid w:val="003E032D"/>
    <w:rsid w:val="003E1EA5"/>
    <w:rsid w:val="003E3551"/>
    <w:rsid w:val="00401D4E"/>
    <w:rsid w:val="004058D8"/>
    <w:rsid w:val="004153A9"/>
    <w:rsid w:val="00424407"/>
    <w:rsid w:val="00450562"/>
    <w:rsid w:val="0045508E"/>
    <w:rsid w:val="00495279"/>
    <w:rsid w:val="004A6C21"/>
    <w:rsid w:val="004B145B"/>
    <w:rsid w:val="004B1CF1"/>
    <w:rsid w:val="004B1DDE"/>
    <w:rsid w:val="004E1571"/>
    <w:rsid w:val="004E2D52"/>
    <w:rsid w:val="004E4142"/>
    <w:rsid w:val="004E5916"/>
    <w:rsid w:val="004F1382"/>
    <w:rsid w:val="004F388F"/>
    <w:rsid w:val="00501DF4"/>
    <w:rsid w:val="00524654"/>
    <w:rsid w:val="00526C54"/>
    <w:rsid w:val="00532123"/>
    <w:rsid w:val="00537BEA"/>
    <w:rsid w:val="00542BBB"/>
    <w:rsid w:val="005535B1"/>
    <w:rsid w:val="00587026"/>
    <w:rsid w:val="005877B2"/>
    <w:rsid w:val="00587A89"/>
    <w:rsid w:val="005A2E8A"/>
    <w:rsid w:val="005A3742"/>
    <w:rsid w:val="005A6B1E"/>
    <w:rsid w:val="005B5222"/>
    <w:rsid w:val="005B6C46"/>
    <w:rsid w:val="00602F67"/>
    <w:rsid w:val="00603D27"/>
    <w:rsid w:val="00611473"/>
    <w:rsid w:val="00614015"/>
    <w:rsid w:val="00617069"/>
    <w:rsid w:val="0064780A"/>
    <w:rsid w:val="00650768"/>
    <w:rsid w:val="00652190"/>
    <w:rsid w:val="006527D0"/>
    <w:rsid w:val="00675F69"/>
    <w:rsid w:val="00676925"/>
    <w:rsid w:val="00692E7C"/>
    <w:rsid w:val="006A0407"/>
    <w:rsid w:val="006A7005"/>
    <w:rsid w:val="006E010E"/>
    <w:rsid w:val="006E0E34"/>
    <w:rsid w:val="00703782"/>
    <w:rsid w:val="007120AC"/>
    <w:rsid w:val="00712577"/>
    <w:rsid w:val="00722B1A"/>
    <w:rsid w:val="00730BB2"/>
    <w:rsid w:val="00741680"/>
    <w:rsid w:val="00744F1A"/>
    <w:rsid w:val="00745A23"/>
    <w:rsid w:val="00750D39"/>
    <w:rsid w:val="0075796F"/>
    <w:rsid w:val="007659C1"/>
    <w:rsid w:val="00792AA7"/>
    <w:rsid w:val="00794CC3"/>
    <w:rsid w:val="007965D3"/>
    <w:rsid w:val="007969C8"/>
    <w:rsid w:val="007A0F01"/>
    <w:rsid w:val="007B6AAD"/>
    <w:rsid w:val="007B7CBB"/>
    <w:rsid w:val="007C10AB"/>
    <w:rsid w:val="007C613D"/>
    <w:rsid w:val="007E2068"/>
    <w:rsid w:val="007E5B63"/>
    <w:rsid w:val="007F21DE"/>
    <w:rsid w:val="007F326D"/>
    <w:rsid w:val="008100B3"/>
    <w:rsid w:val="0081042D"/>
    <w:rsid w:val="00816262"/>
    <w:rsid w:val="00817290"/>
    <w:rsid w:val="008227F7"/>
    <w:rsid w:val="00842BF9"/>
    <w:rsid w:val="00845708"/>
    <w:rsid w:val="00846BD6"/>
    <w:rsid w:val="008536EE"/>
    <w:rsid w:val="00854929"/>
    <w:rsid w:val="008702AA"/>
    <w:rsid w:val="008759FB"/>
    <w:rsid w:val="00880BD1"/>
    <w:rsid w:val="00882A8A"/>
    <w:rsid w:val="00886730"/>
    <w:rsid w:val="008A3799"/>
    <w:rsid w:val="008B076A"/>
    <w:rsid w:val="008C640D"/>
    <w:rsid w:val="008D5AA4"/>
    <w:rsid w:val="008D6197"/>
    <w:rsid w:val="008E707B"/>
    <w:rsid w:val="008E7260"/>
    <w:rsid w:val="008F3AA3"/>
    <w:rsid w:val="008F4B43"/>
    <w:rsid w:val="008F55ED"/>
    <w:rsid w:val="008F580A"/>
    <w:rsid w:val="0090728D"/>
    <w:rsid w:val="00914A7B"/>
    <w:rsid w:val="00915DFC"/>
    <w:rsid w:val="009205BC"/>
    <w:rsid w:val="00937809"/>
    <w:rsid w:val="00964251"/>
    <w:rsid w:val="00967FC3"/>
    <w:rsid w:val="009746BB"/>
    <w:rsid w:val="00976584"/>
    <w:rsid w:val="0098152C"/>
    <w:rsid w:val="0099207F"/>
    <w:rsid w:val="009A68FE"/>
    <w:rsid w:val="009A708E"/>
    <w:rsid w:val="009B16C7"/>
    <w:rsid w:val="009B6E6E"/>
    <w:rsid w:val="009B7920"/>
    <w:rsid w:val="009C3906"/>
    <w:rsid w:val="009C7D1B"/>
    <w:rsid w:val="00A05EC0"/>
    <w:rsid w:val="00A13E32"/>
    <w:rsid w:val="00A2502B"/>
    <w:rsid w:val="00A3365D"/>
    <w:rsid w:val="00A37153"/>
    <w:rsid w:val="00A52095"/>
    <w:rsid w:val="00A5657A"/>
    <w:rsid w:val="00A65CA0"/>
    <w:rsid w:val="00A76F52"/>
    <w:rsid w:val="00A94288"/>
    <w:rsid w:val="00AA4216"/>
    <w:rsid w:val="00AB4D30"/>
    <w:rsid w:val="00AD335B"/>
    <w:rsid w:val="00AD6A81"/>
    <w:rsid w:val="00B11D0B"/>
    <w:rsid w:val="00B13D97"/>
    <w:rsid w:val="00B21927"/>
    <w:rsid w:val="00B339C4"/>
    <w:rsid w:val="00B34316"/>
    <w:rsid w:val="00B3632D"/>
    <w:rsid w:val="00B36ECF"/>
    <w:rsid w:val="00B50AE4"/>
    <w:rsid w:val="00B52A8F"/>
    <w:rsid w:val="00B610FD"/>
    <w:rsid w:val="00B6180E"/>
    <w:rsid w:val="00B6351E"/>
    <w:rsid w:val="00B67D84"/>
    <w:rsid w:val="00B716ED"/>
    <w:rsid w:val="00B9200A"/>
    <w:rsid w:val="00BA21B2"/>
    <w:rsid w:val="00BE471E"/>
    <w:rsid w:val="00BF5998"/>
    <w:rsid w:val="00C00AF9"/>
    <w:rsid w:val="00C04330"/>
    <w:rsid w:val="00C06086"/>
    <w:rsid w:val="00C121D2"/>
    <w:rsid w:val="00C1591A"/>
    <w:rsid w:val="00C40A96"/>
    <w:rsid w:val="00C6115C"/>
    <w:rsid w:val="00C6228C"/>
    <w:rsid w:val="00C67BAB"/>
    <w:rsid w:val="00C71560"/>
    <w:rsid w:val="00C7311D"/>
    <w:rsid w:val="00C77066"/>
    <w:rsid w:val="00C83208"/>
    <w:rsid w:val="00CA3E75"/>
    <w:rsid w:val="00CB7AE0"/>
    <w:rsid w:val="00CC5746"/>
    <w:rsid w:val="00CD68D6"/>
    <w:rsid w:val="00CF3C8F"/>
    <w:rsid w:val="00CF5E10"/>
    <w:rsid w:val="00CF6005"/>
    <w:rsid w:val="00CF7066"/>
    <w:rsid w:val="00D0232C"/>
    <w:rsid w:val="00D22A67"/>
    <w:rsid w:val="00D34A57"/>
    <w:rsid w:val="00D375F0"/>
    <w:rsid w:val="00D415AD"/>
    <w:rsid w:val="00D52FDA"/>
    <w:rsid w:val="00D55B9E"/>
    <w:rsid w:val="00D82474"/>
    <w:rsid w:val="00D87F0B"/>
    <w:rsid w:val="00DA0658"/>
    <w:rsid w:val="00DA5750"/>
    <w:rsid w:val="00DA670F"/>
    <w:rsid w:val="00DA6CD0"/>
    <w:rsid w:val="00DC4EBA"/>
    <w:rsid w:val="00DE112F"/>
    <w:rsid w:val="00DF04DA"/>
    <w:rsid w:val="00E03365"/>
    <w:rsid w:val="00E104F2"/>
    <w:rsid w:val="00E112D8"/>
    <w:rsid w:val="00E16B94"/>
    <w:rsid w:val="00E2232E"/>
    <w:rsid w:val="00E37865"/>
    <w:rsid w:val="00E4460E"/>
    <w:rsid w:val="00E65593"/>
    <w:rsid w:val="00E65F59"/>
    <w:rsid w:val="00E70F5A"/>
    <w:rsid w:val="00E7363E"/>
    <w:rsid w:val="00E76108"/>
    <w:rsid w:val="00E94CBD"/>
    <w:rsid w:val="00E96495"/>
    <w:rsid w:val="00EA7986"/>
    <w:rsid w:val="00EB5BF9"/>
    <w:rsid w:val="00EC26BD"/>
    <w:rsid w:val="00EF7C2A"/>
    <w:rsid w:val="00F044B2"/>
    <w:rsid w:val="00F11B6C"/>
    <w:rsid w:val="00F2118D"/>
    <w:rsid w:val="00F218DC"/>
    <w:rsid w:val="00F24F03"/>
    <w:rsid w:val="00F3339C"/>
    <w:rsid w:val="00F36D02"/>
    <w:rsid w:val="00F3770A"/>
    <w:rsid w:val="00F4760C"/>
    <w:rsid w:val="00F51A1E"/>
    <w:rsid w:val="00F64362"/>
    <w:rsid w:val="00F853F6"/>
    <w:rsid w:val="00F8641A"/>
    <w:rsid w:val="00F8757B"/>
    <w:rsid w:val="00F94311"/>
    <w:rsid w:val="00F97210"/>
    <w:rsid w:val="00F97D21"/>
    <w:rsid w:val="00FC53FE"/>
    <w:rsid w:val="00FD42FA"/>
    <w:rsid w:val="00FE2DFD"/>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3DE90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A717C"/>
    <w:rPr>
      <w:lang w:val="en-US" w:eastAsia="en-US"/>
    </w:rPr>
  </w:style>
  <w:style w:type="paragraph" w:styleId="1">
    <w:name w:val="heading 1"/>
    <w:basedOn w:val="a"/>
    <w:next w:val="a"/>
    <w:qFormat/>
    <w:pPr>
      <w:keepNext/>
      <w:numPr>
        <w:numId w:val="3"/>
      </w:numPr>
      <w:spacing w:before="240" w:after="80"/>
      <w:jc w:val="center"/>
      <w:outlineLvl w:val="0"/>
    </w:pPr>
    <w:rPr>
      <w:smallCaps/>
      <w:kern w:val="28"/>
    </w:rPr>
  </w:style>
  <w:style w:type="paragraph" w:styleId="2">
    <w:name w:val="heading 2"/>
    <w:basedOn w:val="a"/>
    <w:next w:val="a"/>
    <w:qFormat/>
    <w:pPr>
      <w:keepNext/>
      <w:numPr>
        <w:ilvl w:val="1"/>
        <w:numId w:val="3"/>
      </w:numPr>
      <w:spacing w:before="120" w:after="60"/>
      <w:ind w:left="144"/>
      <w:outlineLvl w:val="1"/>
    </w:pPr>
    <w:rPr>
      <w:i/>
    </w:rPr>
  </w:style>
  <w:style w:type="paragraph" w:styleId="3">
    <w:name w:val="heading 3"/>
    <w:basedOn w:val="a"/>
    <w:next w:val="a"/>
    <w:qFormat/>
    <w:rsid w:val="0023649B"/>
    <w:pPr>
      <w:keepNext/>
      <w:numPr>
        <w:ilvl w:val="2"/>
        <w:numId w:val="3"/>
      </w:numPr>
      <w:spacing w:before="120" w:after="60"/>
      <w:ind w:left="288"/>
      <w:outlineLvl w:val="2"/>
    </w:pPr>
    <w:rPr>
      <w:i/>
    </w:rPr>
  </w:style>
  <w:style w:type="paragraph" w:styleId="4">
    <w:name w:val="heading 4"/>
    <w:basedOn w:val="a"/>
    <w:next w:val="a"/>
    <w:qFormat/>
    <w:rsid w:val="004B1CF1"/>
    <w:pPr>
      <w:keepNext/>
      <w:numPr>
        <w:ilvl w:val="3"/>
        <w:numId w:val="3"/>
      </w:numPr>
      <w:spacing w:before="240" w:after="60"/>
      <w:outlineLvl w:val="3"/>
    </w:pPr>
    <w:rPr>
      <w:b/>
    </w:rPr>
  </w:style>
  <w:style w:type="paragraph" w:styleId="5">
    <w:name w:val="heading 5"/>
    <w:basedOn w:val="a"/>
    <w:next w:val="a"/>
    <w:qFormat/>
    <w:pPr>
      <w:numPr>
        <w:ilvl w:val="4"/>
        <w:numId w:val="3"/>
      </w:numPr>
      <w:spacing w:before="240" w:after="60"/>
      <w:outlineLvl w:val="4"/>
    </w:pPr>
    <w:rPr>
      <w:rFonts w:ascii="Arial" w:hAnsi="Arial"/>
      <w:sz w:val="22"/>
    </w:rPr>
  </w:style>
  <w:style w:type="paragraph" w:styleId="6">
    <w:name w:val="heading 6"/>
    <w:basedOn w:val="a"/>
    <w:next w:val="a"/>
    <w:qFormat/>
    <w:pPr>
      <w:numPr>
        <w:ilvl w:val="5"/>
        <w:numId w:val="3"/>
      </w:numPr>
      <w:spacing w:before="240" w:after="60"/>
      <w:outlineLvl w:val="5"/>
    </w:pPr>
    <w:rPr>
      <w:i/>
      <w:sz w:val="22"/>
    </w:rPr>
  </w:style>
  <w:style w:type="paragraph" w:styleId="7">
    <w:name w:val="heading 7"/>
    <w:basedOn w:val="a"/>
    <w:next w:val="a"/>
    <w:qFormat/>
    <w:pPr>
      <w:numPr>
        <w:ilvl w:val="6"/>
        <w:numId w:val="3"/>
      </w:numPr>
      <w:spacing w:before="240" w:after="60"/>
      <w:outlineLvl w:val="6"/>
    </w:pPr>
    <w:rPr>
      <w:rFonts w:ascii="Arial" w:hAnsi="Arial"/>
    </w:rPr>
  </w:style>
  <w:style w:type="paragraph" w:styleId="8">
    <w:name w:val="heading 8"/>
    <w:basedOn w:val="a"/>
    <w:next w:val="a"/>
    <w:qFormat/>
    <w:pPr>
      <w:numPr>
        <w:ilvl w:val="7"/>
        <w:numId w:val="3"/>
      </w:numPr>
      <w:spacing w:before="240" w:after="60"/>
      <w:outlineLvl w:val="7"/>
    </w:pPr>
    <w:rPr>
      <w:rFonts w:ascii="Arial" w:hAnsi="Arial"/>
      <w:i/>
    </w:rPr>
  </w:style>
  <w:style w:type="paragraph" w:styleId="9">
    <w:name w:val="heading 9"/>
    <w:basedOn w:val="a"/>
    <w:next w:val="a"/>
    <w:qFormat/>
    <w:pPr>
      <w:numPr>
        <w:ilvl w:val="8"/>
        <w:numId w:val="3"/>
      </w:numPr>
      <w:spacing w:before="240" w:after="60"/>
      <w:outlineLvl w:val="8"/>
    </w:pPr>
    <w:rPr>
      <w:rFonts w:ascii="Arial" w:hAnsi="Arial"/>
      <w:b/>
      <w:i/>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next w:val="a"/>
    <w:qFormat/>
    <w:pPr>
      <w:spacing w:before="20"/>
      <w:ind w:firstLine="202"/>
      <w:jc w:val="both"/>
    </w:pPr>
    <w:rPr>
      <w:b/>
      <w:sz w:val="18"/>
    </w:rPr>
  </w:style>
  <w:style w:type="paragraph" w:customStyle="1" w:styleId="Authors">
    <w:name w:val="Authors"/>
    <w:basedOn w:val="a"/>
    <w:next w:val="a"/>
    <w:rsid w:val="002459D6"/>
    <w:pPr>
      <w:spacing w:before="320" w:after="320"/>
      <w:jc w:val="center"/>
    </w:pPr>
    <w:rPr>
      <w:sz w:val="22"/>
    </w:rPr>
  </w:style>
  <w:style w:type="character" w:customStyle="1" w:styleId="MemberType">
    <w:name w:val="MemberType"/>
    <w:basedOn w:val="a0"/>
    <w:rPr>
      <w:rFonts w:ascii="Times New Roman" w:hAnsi="Times New Roman"/>
      <w:i/>
      <w:sz w:val="22"/>
    </w:rPr>
  </w:style>
  <w:style w:type="paragraph" w:styleId="a3">
    <w:name w:val="Title"/>
    <w:basedOn w:val="a"/>
    <w:next w:val="a"/>
    <w:qFormat/>
    <w:pPr>
      <w:framePr w:w="9360" w:hSpace="187" w:vSpace="187" w:wrap="notBeside" w:vAnchor="text" w:hAnchor="page" w:xAlign="center" w:y="1"/>
      <w:jc w:val="center"/>
    </w:pPr>
    <w:rPr>
      <w:kern w:val="28"/>
      <w:sz w:val="48"/>
    </w:rPr>
  </w:style>
  <w:style w:type="paragraph" w:styleId="a4">
    <w:name w:val="footnote text"/>
    <w:basedOn w:val="a"/>
    <w:link w:val="a5"/>
    <w:semiHidden/>
    <w:qFormat/>
    <w:rsid w:val="008F55ED"/>
    <w:pPr>
      <w:ind w:firstLine="202"/>
      <w:jc w:val="both"/>
    </w:pPr>
    <w:rPr>
      <w:sz w:val="16"/>
    </w:rPr>
  </w:style>
  <w:style w:type="paragraph" w:customStyle="1" w:styleId="References">
    <w:name w:val="References"/>
    <w:basedOn w:val="a6"/>
    <w:qFormat/>
    <w:pPr>
      <w:numPr>
        <w:numId w:val="14"/>
      </w:numPr>
      <w:jc w:val="both"/>
    </w:pPr>
    <w:rPr>
      <w:sz w:val="16"/>
    </w:rPr>
  </w:style>
  <w:style w:type="paragraph" w:styleId="a6">
    <w:name w:val="List Number"/>
    <w:basedOn w:val="a"/>
    <w:pPr>
      <w:ind w:left="360" w:hanging="360"/>
    </w:pPr>
  </w:style>
  <w:style w:type="paragraph" w:customStyle="1" w:styleId="IndexTerms">
    <w:name w:val="IndexTerms"/>
    <w:basedOn w:val="a"/>
    <w:next w:val="a"/>
    <w:pPr>
      <w:ind w:firstLine="202"/>
      <w:jc w:val="both"/>
    </w:pPr>
    <w:rPr>
      <w:b/>
      <w:sz w:val="18"/>
    </w:rPr>
  </w:style>
  <w:style w:type="paragraph" w:customStyle="1" w:styleId="Theorem">
    <w:name w:val="Theorem"/>
    <w:basedOn w:val="3"/>
    <w:pPr>
      <w:outlineLvl w:val="9"/>
    </w:pPr>
  </w:style>
  <w:style w:type="paragraph" w:customStyle="1" w:styleId="Lemma">
    <w:name w:val="Lemma"/>
    <w:basedOn w:val="3"/>
    <w:pPr>
      <w:outlineLvl w:val="9"/>
    </w:pPr>
  </w:style>
  <w:style w:type="character" w:styleId="a7">
    <w:name w:val="footnote reference"/>
    <w:basedOn w:val="a0"/>
    <w:semiHidden/>
    <w:rPr>
      <w:vertAlign w:val="superscript"/>
    </w:rPr>
  </w:style>
  <w:style w:type="paragraph" w:styleId="a8">
    <w:name w:val="header"/>
    <w:basedOn w:val="a"/>
    <w:pPr>
      <w:tabs>
        <w:tab w:val="center" w:pos="4320"/>
        <w:tab w:val="right" w:pos="8640"/>
      </w:tabs>
    </w:pPr>
  </w:style>
  <w:style w:type="paragraph" w:styleId="a9">
    <w:name w:val="footer"/>
    <w:basedOn w:val="a"/>
    <w:link w:val="aa"/>
    <w:uiPriority w:val="99"/>
    <w:pPr>
      <w:tabs>
        <w:tab w:val="center" w:pos="4320"/>
        <w:tab w:val="right" w:pos="8640"/>
      </w:tabs>
    </w:pPr>
  </w:style>
  <w:style w:type="character" w:styleId="ab">
    <w:name w:val="Hyperlink"/>
    <w:basedOn w:val="a0"/>
    <w:rsid w:val="00EA7986"/>
    <w:rPr>
      <w:color w:val="auto"/>
    </w:rPr>
  </w:style>
  <w:style w:type="paragraph" w:styleId="ac">
    <w:name w:val="Body Text Indent"/>
    <w:basedOn w:val="a"/>
    <w:link w:val="ad"/>
    <w:pPr>
      <w:tabs>
        <w:tab w:val="left" w:pos="-720"/>
        <w:tab w:val="left" w:pos="0"/>
        <w:tab w:val="left" w:pos="216"/>
        <w:tab w:val="left" w:pos="360"/>
        <w:tab w:val="left" w:pos="844"/>
        <w:tab w:val="left" w:pos="1440"/>
        <w:tab w:val="left" w:pos="2160"/>
        <w:tab w:val="left" w:pos="2880"/>
        <w:tab w:val="left" w:pos="3456"/>
        <w:tab w:val="left" w:pos="4300"/>
        <w:tab w:val="left" w:pos="5040"/>
        <w:tab w:val="left" w:pos="5760"/>
        <w:tab w:val="left" w:pos="6480"/>
        <w:tab w:val="left" w:pos="7200"/>
        <w:tab w:val="left" w:pos="7920"/>
        <w:tab w:val="left" w:pos="8640"/>
        <w:tab w:val="left" w:pos="9360"/>
        <w:tab w:val="left" w:pos="10080"/>
      </w:tabs>
      <w:spacing w:line="226" w:lineRule="auto"/>
      <w:ind w:firstLine="216"/>
      <w:jc w:val="both"/>
    </w:pPr>
    <w:rPr>
      <w:sz w:val="16"/>
    </w:rPr>
  </w:style>
  <w:style w:type="paragraph" w:customStyle="1" w:styleId="Text">
    <w:name w:val="Text"/>
    <w:basedOn w:val="a"/>
    <w:link w:val="TextChar"/>
    <w:pPr>
      <w:spacing w:line="252" w:lineRule="auto"/>
      <w:ind w:firstLine="202"/>
      <w:jc w:val="both"/>
    </w:pPr>
  </w:style>
  <w:style w:type="character" w:styleId="ae">
    <w:name w:val="FollowedHyperlink"/>
    <w:basedOn w:val="a0"/>
    <w:rPr>
      <w:color w:val="800080"/>
    </w:rPr>
  </w:style>
  <w:style w:type="paragraph" w:customStyle="1" w:styleId="FigureCaption">
    <w:name w:val="Figure Caption"/>
    <w:basedOn w:val="a"/>
    <w:pPr>
      <w:jc w:val="both"/>
    </w:pPr>
    <w:rPr>
      <w:sz w:val="16"/>
    </w:rPr>
  </w:style>
  <w:style w:type="paragraph" w:customStyle="1" w:styleId="TableTitle">
    <w:name w:val="TableTitle"/>
    <w:basedOn w:val="a"/>
    <w:qFormat/>
    <w:pPr>
      <w:jc w:val="center"/>
    </w:pPr>
    <w:rPr>
      <w:smallCaps/>
      <w:sz w:val="16"/>
    </w:rPr>
  </w:style>
  <w:style w:type="paragraph" w:styleId="af">
    <w:name w:val="Body Text"/>
    <w:basedOn w:val="Text"/>
    <w:link w:val="af0"/>
    <w:qFormat/>
    <w:rsid w:val="001A717C"/>
  </w:style>
  <w:style w:type="character" w:styleId="af1">
    <w:name w:val="page number"/>
    <w:basedOn w:val="a0"/>
  </w:style>
  <w:style w:type="paragraph" w:styleId="af2">
    <w:name w:val="Document Map"/>
    <w:basedOn w:val="a"/>
    <w:semiHidden/>
    <w:pPr>
      <w:shd w:val="clear" w:color="auto" w:fill="000080"/>
    </w:pPr>
    <w:rPr>
      <w:rFonts w:ascii="Geneva" w:hAnsi="Geneva"/>
    </w:rPr>
  </w:style>
  <w:style w:type="paragraph" w:styleId="af3">
    <w:name w:val="Balloon Text"/>
    <w:basedOn w:val="a"/>
    <w:semiHidden/>
    <w:rPr>
      <w:rFonts w:ascii="Tahoma" w:hAnsi="Tahoma" w:cs="Tahoma"/>
      <w:sz w:val="16"/>
      <w:szCs w:val="16"/>
    </w:rPr>
  </w:style>
  <w:style w:type="character" w:customStyle="1" w:styleId="TextChar">
    <w:name w:val="Text Char"/>
    <w:basedOn w:val="a0"/>
    <w:link w:val="Text"/>
    <w:rsid w:val="004E4142"/>
    <w:rPr>
      <w:lang w:val="en-US" w:eastAsia="en-US" w:bidi="ar-SA"/>
    </w:rPr>
  </w:style>
  <w:style w:type="character" w:styleId="af4">
    <w:name w:val="Strong"/>
    <w:basedOn w:val="a0"/>
    <w:uiPriority w:val="22"/>
    <w:qFormat/>
    <w:rsid w:val="00880BD1"/>
    <w:rPr>
      <w:b/>
      <w:bCs/>
    </w:rPr>
  </w:style>
  <w:style w:type="character" w:styleId="af5">
    <w:name w:val="Emphasis"/>
    <w:basedOn w:val="a0"/>
    <w:uiPriority w:val="20"/>
    <w:qFormat/>
    <w:rsid w:val="00137434"/>
    <w:rPr>
      <w:i/>
      <w:iCs/>
    </w:rPr>
  </w:style>
  <w:style w:type="character" w:customStyle="1" w:styleId="af0">
    <w:name w:val="本文 (文字)"/>
    <w:basedOn w:val="a0"/>
    <w:link w:val="af"/>
    <w:rsid w:val="001A717C"/>
    <w:rPr>
      <w:lang w:val="en-US" w:eastAsia="en-US"/>
    </w:rPr>
  </w:style>
  <w:style w:type="character" w:customStyle="1" w:styleId="ad">
    <w:name w:val="本文インデント (文字)"/>
    <w:basedOn w:val="a0"/>
    <w:link w:val="ac"/>
    <w:rsid w:val="001A717C"/>
    <w:rPr>
      <w:sz w:val="16"/>
      <w:lang w:val="en-US" w:eastAsia="en-US"/>
    </w:rPr>
  </w:style>
  <w:style w:type="paragraph" w:customStyle="1" w:styleId="FigureCaption0">
    <w:name w:val="FigureCaption"/>
    <w:basedOn w:val="a4"/>
    <w:link w:val="FigureCaptionChar"/>
    <w:qFormat/>
    <w:rsid w:val="00712577"/>
    <w:pPr>
      <w:keepNext/>
      <w:keepLines/>
    </w:pPr>
  </w:style>
  <w:style w:type="paragraph" w:styleId="af6">
    <w:name w:val="List Paragraph"/>
    <w:basedOn w:val="a"/>
    <w:uiPriority w:val="34"/>
    <w:qFormat/>
    <w:rsid w:val="0023649B"/>
    <w:pPr>
      <w:ind w:left="720"/>
      <w:contextualSpacing/>
    </w:pPr>
  </w:style>
  <w:style w:type="character" w:customStyle="1" w:styleId="a5">
    <w:name w:val="脚注文字列 (文字)"/>
    <w:basedOn w:val="a0"/>
    <w:link w:val="a4"/>
    <w:semiHidden/>
    <w:rsid w:val="00712577"/>
    <w:rPr>
      <w:sz w:val="16"/>
      <w:lang w:val="en-US" w:eastAsia="en-US"/>
    </w:rPr>
  </w:style>
  <w:style w:type="character" w:customStyle="1" w:styleId="FigureCaptionChar">
    <w:name w:val="FigureCaption Char"/>
    <w:basedOn w:val="a5"/>
    <w:link w:val="FigureCaption0"/>
    <w:rsid w:val="00712577"/>
    <w:rPr>
      <w:sz w:val="16"/>
      <w:lang w:val="en-US" w:eastAsia="en-US"/>
    </w:rPr>
  </w:style>
  <w:style w:type="character" w:customStyle="1" w:styleId="aa">
    <w:name w:val="フッター (文字)"/>
    <w:basedOn w:val="a0"/>
    <w:link w:val="a9"/>
    <w:uiPriority w:val="99"/>
    <w:rsid w:val="008E7260"/>
    <w:rPr>
      <w:lang w:val="en-US" w:eastAsia="en-US"/>
    </w:rPr>
  </w:style>
  <w:style w:type="character" w:customStyle="1" w:styleId="10">
    <w:name w:val="未解決のメンション1"/>
    <w:basedOn w:val="a0"/>
    <w:uiPriority w:val="99"/>
    <w:semiHidden/>
    <w:unhideWhenUsed/>
    <w:rsid w:val="00E37865"/>
    <w:rPr>
      <w:color w:val="605E5C"/>
      <w:shd w:val="clear" w:color="auto" w:fill="E1DFDD"/>
    </w:rPr>
  </w:style>
  <w:style w:type="character" w:styleId="af7">
    <w:name w:val="Placeholder Text"/>
    <w:basedOn w:val="a0"/>
    <w:uiPriority w:val="99"/>
    <w:semiHidden/>
    <w:rsid w:val="00C7311D"/>
    <w:rPr>
      <w:color w:val="808080"/>
    </w:rPr>
  </w:style>
  <w:style w:type="character" w:styleId="af8">
    <w:name w:val="Unresolved Mention"/>
    <w:basedOn w:val="a0"/>
    <w:uiPriority w:val="99"/>
    <w:rsid w:val="008457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4328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eventclass.org/contxt_ieee2019"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dfsupport@ieee.org" TargetMode="External"/><Relationship Id="rId17"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eee.org/publications_standards/publications/rights/index.html"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ieee.org/publications_standards/publications/rights/copyrightmai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08CA27-8041-C64D-B6DF-4F8AB7DDF2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5</Pages>
  <Words>3114</Words>
  <Characters>17753</Characters>
  <Application>Microsoft Office Word</Application>
  <DocSecurity>0</DocSecurity>
  <Lines>147</Lines>
  <Paragraphs>41</Paragraphs>
  <ScaleCrop>false</ScaleCrop>
  <HeadingPairs>
    <vt:vector size="4" baseType="variant">
      <vt:variant>
        <vt:lpstr>タイトル</vt:lpstr>
      </vt:variant>
      <vt:variant>
        <vt:i4>1</vt:i4>
      </vt:variant>
      <vt:variant>
        <vt:lpstr>Titolo</vt:lpstr>
      </vt:variant>
      <vt:variant>
        <vt:i4>1</vt:i4>
      </vt:variant>
    </vt:vector>
  </HeadingPairs>
  <TitlesOfParts>
    <vt:vector size="2" baseType="lpstr">
      <vt:lpstr>NSS2017 Conference Record Template</vt:lpstr>
      <vt:lpstr>NSS2017 Conference Record Template</vt:lpstr>
    </vt:vector>
  </TitlesOfParts>
  <Manager>B. Yu</Manager>
  <Company>IEEE NPSS</Company>
  <LinksUpToDate>false</LinksUpToDate>
  <CharactersWithSpaces>20826</CharactersWithSpaces>
  <SharedDoc>false</SharedDoc>
  <HLinks>
    <vt:vector size="54" baseType="variant">
      <vt:variant>
        <vt:i4>6356998</vt:i4>
      </vt:variant>
      <vt:variant>
        <vt:i4>45</vt:i4>
      </vt:variant>
      <vt:variant>
        <vt:i4>0</vt:i4>
      </vt:variant>
      <vt:variant>
        <vt:i4>5</vt:i4>
      </vt:variant>
      <vt:variant>
        <vt:lpwstr>http://www.ieee.org/portal/cms_docs/pubs/transactions/auinfo03.pdf</vt:lpwstr>
      </vt:variant>
      <vt:variant>
        <vt:lpwstr/>
      </vt:variant>
      <vt:variant>
        <vt:i4>6357029</vt:i4>
      </vt:variant>
      <vt:variant>
        <vt:i4>21</vt:i4>
      </vt:variant>
      <vt:variant>
        <vt:i4>0</vt:i4>
      </vt:variant>
      <vt:variant>
        <vt:i4>5</vt:i4>
      </vt:variant>
      <vt:variant>
        <vt:lpwstr>http://www.npss-confs.org/</vt:lpwstr>
      </vt:variant>
      <vt:variant>
        <vt:lpwstr/>
      </vt:variant>
      <vt:variant>
        <vt:i4>3735663</vt:i4>
      </vt:variant>
      <vt:variant>
        <vt:i4>18</vt:i4>
      </vt:variant>
      <vt:variant>
        <vt:i4>0</vt:i4>
      </vt:variant>
      <vt:variant>
        <vt:i4>5</vt:i4>
      </vt:variant>
      <vt:variant>
        <vt:lpwstr>http://www.ieee.org/portal/cms_docs_iportals/iportals/publications/pubservices/resources/IEEE_PDF_Create.zip</vt:lpwstr>
      </vt:variant>
      <vt:variant>
        <vt:lpwstr/>
      </vt:variant>
      <vt:variant>
        <vt:i4>5373991</vt:i4>
      </vt:variant>
      <vt:variant>
        <vt:i4>15</vt:i4>
      </vt:variant>
      <vt:variant>
        <vt:i4>0</vt:i4>
      </vt:variant>
      <vt:variant>
        <vt:i4>5</vt:i4>
      </vt:variant>
      <vt:variant>
        <vt:lpwstr>http://www.ieee.org/portal/cms_docs/pubs/confstandards/pdfs/IEEE-PDF-SpecV401.pdf</vt:lpwstr>
      </vt:variant>
      <vt:variant>
        <vt:lpwstr/>
      </vt:variant>
      <vt:variant>
        <vt:i4>3539004</vt:i4>
      </vt:variant>
      <vt:variant>
        <vt:i4>12</vt:i4>
      </vt:variant>
      <vt:variant>
        <vt:i4>0</vt:i4>
      </vt:variant>
      <vt:variant>
        <vt:i4>5</vt:i4>
      </vt:variant>
      <vt:variant>
        <vt:lpwstr>http://www.pdf-express.org/</vt:lpwstr>
      </vt:variant>
      <vt:variant>
        <vt:lpwstr/>
      </vt:variant>
      <vt:variant>
        <vt:i4>5177402</vt:i4>
      </vt:variant>
      <vt:variant>
        <vt:i4>9</vt:i4>
      </vt:variant>
      <vt:variant>
        <vt:i4>0</vt:i4>
      </vt:variant>
      <vt:variant>
        <vt:i4>5</vt:i4>
      </vt:variant>
      <vt:variant>
        <vt:lpwstr>mailto:dora.merelli@cea.fr</vt:lpwstr>
      </vt:variant>
      <vt:variant>
        <vt:lpwstr/>
      </vt:variant>
      <vt:variant>
        <vt:i4>7864364</vt:i4>
      </vt:variant>
      <vt:variant>
        <vt:i4>6</vt:i4>
      </vt:variant>
      <vt:variant>
        <vt:i4>0</vt:i4>
      </vt:variant>
      <vt:variant>
        <vt:i4>5</vt:i4>
      </vt:variant>
      <vt:variant>
        <vt:lpwstr>http://www.ihep.ac.cn/english/conference/rt2009/pub.htm</vt:lpwstr>
      </vt:variant>
      <vt:variant>
        <vt:lpwstr/>
      </vt:variant>
      <vt:variant>
        <vt:i4>6225934</vt:i4>
      </vt:variant>
      <vt:variant>
        <vt:i4>3</vt:i4>
      </vt:variant>
      <vt:variant>
        <vt:i4>0</vt:i4>
      </vt:variant>
      <vt:variant>
        <vt:i4>5</vt:i4>
      </vt:variant>
      <vt:variant>
        <vt:lpwstr>http://mc.manuscriptcentral.com/tns-ieee</vt:lpwstr>
      </vt:variant>
      <vt:variant>
        <vt:lpwstr/>
      </vt:variant>
      <vt:variant>
        <vt:i4>2359353</vt:i4>
      </vt:variant>
      <vt:variant>
        <vt:i4>0</vt:i4>
      </vt:variant>
      <vt:variant>
        <vt:i4>0</vt:i4>
      </vt:variant>
      <vt:variant>
        <vt:i4>5</vt:i4>
      </vt:variant>
      <vt:variant>
        <vt:lpwstr>http://www.npss-confs.org/rtc/ConferenceRecor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S2017 Conference Record Template</dc:title>
  <dc:subject>RT2009 Conference Record Template</dc:subject>
  <dc:creator>Bo Yu;Janet Reddin</dc:creator>
  <cp:lastModifiedBy>nakamura tatsuya</cp:lastModifiedBy>
  <cp:revision>37</cp:revision>
  <cp:lastPrinted>2020-09-14T15:26:00Z</cp:lastPrinted>
  <dcterms:created xsi:type="dcterms:W3CDTF">2019-08-17T16:27:00Z</dcterms:created>
  <dcterms:modified xsi:type="dcterms:W3CDTF">2021-09-13T00:44:00Z</dcterms:modified>
</cp:coreProperties>
</file>